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4BB3" w:rsidRPr="002C2BDE" w:rsidRDefault="00B73392">
      <w:bookmarkStart w:id="0" w:name="_GoBack"/>
      <w:bookmarkEnd w:id="0"/>
      <w:r>
        <w:rPr>
          <w:rFonts w:hint="eastAsia"/>
        </w:rPr>
        <w:t>本次考試</w:t>
      </w:r>
      <w:r w:rsidR="00930CC6">
        <w:rPr>
          <w:rFonts w:hint="eastAsia"/>
        </w:rPr>
        <w:t>超過</w:t>
      </w:r>
      <w:r w:rsidR="005E42BC" w:rsidRPr="002C2BDE">
        <w:t>10</w:t>
      </w:r>
      <w:r w:rsidR="00C57071" w:rsidRPr="002C2BDE">
        <w:t>0</w:t>
      </w:r>
      <w:r w:rsidR="00930CC6">
        <w:rPr>
          <w:rFonts w:hint="eastAsia"/>
        </w:rPr>
        <w:t>分</w:t>
      </w:r>
      <w:r w:rsidR="00564DF9">
        <w:rPr>
          <w:rFonts w:hint="eastAsia"/>
        </w:rPr>
        <w:t>，考試時間為</w:t>
      </w:r>
      <w:r w:rsidR="00F56D40">
        <w:rPr>
          <w:rFonts w:hint="eastAsia"/>
        </w:rPr>
        <w:t>4</w:t>
      </w:r>
      <w:r w:rsidR="00564DF9">
        <w:rPr>
          <w:rFonts w:hint="eastAsia"/>
        </w:rPr>
        <w:t>0</w:t>
      </w:r>
      <w:r w:rsidR="00564DF9">
        <w:rPr>
          <w:rFonts w:hint="eastAsia"/>
        </w:rPr>
        <w:t>分鐘</w:t>
      </w:r>
      <w:r>
        <w:rPr>
          <w:rFonts w:hint="eastAsia"/>
        </w:rPr>
        <w:t>，</w:t>
      </w:r>
      <w:r w:rsidR="00171D2C">
        <w:rPr>
          <w:rFonts w:hint="eastAsia"/>
        </w:rPr>
        <w:t>請同學在</w:t>
      </w:r>
      <w:proofErr w:type="gramStart"/>
      <w:r w:rsidR="00171D2C">
        <w:rPr>
          <w:rFonts w:hint="eastAsia"/>
        </w:rPr>
        <w:t>答題前先</w:t>
      </w:r>
      <w:proofErr w:type="gramEnd"/>
      <w:r w:rsidR="00171D2C">
        <w:rPr>
          <w:rFonts w:hint="eastAsia"/>
        </w:rPr>
        <w:t>看過試卷一次，先從簡單題目開始答起</w:t>
      </w:r>
      <w:r w:rsidR="00930CC6">
        <w:rPr>
          <w:rFonts w:hint="eastAsia"/>
        </w:rPr>
        <w:t>，務必小心作答，所有</w:t>
      </w:r>
      <w:proofErr w:type="gramStart"/>
      <w:r w:rsidR="00930CC6">
        <w:rPr>
          <w:rFonts w:hint="eastAsia"/>
        </w:rPr>
        <w:t>魔鬼皆藏在</w:t>
      </w:r>
      <w:proofErr w:type="gramEnd"/>
      <w:r w:rsidR="00930CC6">
        <w:rPr>
          <w:rFonts w:hint="eastAsia"/>
        </w:rPr>
        <w:t>細節中，</w:t>
      </w:r>
      <w:proofErr w:type="gramStart"/>
      <w:r>
        <w:rPr>
          <w:rFonts w:hint="eastAsia"/>
        </w:rPr>
        <w:t>各題配</w:t>
      </w:r>
      <w:proofErr w:type="gramEnd"/>
      <w:r>
        <w:rPr>
          <w:rFonts w:hint="eastAsia"/>
        </w:rPr>
        <w:t>分</w:t>
      </w:r>
      <w:r w:rsidR="000632E9">
        <w:rPr>
          <w:rFonts w:hint="eastAsia"/>
        </w:rPr>
        <w:t>皆於題</w:t>
      </w:r>
      <w:r w:rsidR="0074448E">
        <w:rPr>
          <w:rFonts w:hint="eastAsia"/>
        </w:rPr>
        <w:t>目</w:t>
      </w:r>
      <w:r w:rsidR="000632E9">
        <w:rPr>
          <w:rFonts w:hint="eastAsia"/>
        </w:rPr>
        <w:t>之後。</w:t>
      </w:r>
      <w:r w:rsidR="00B20778">
        <w:rPr>
          <w:rFonts w:hint="eastAsia"/>
        </w:rPr>
        <w:t>請依照計算結果清楚</w:t>
      </w:r>
      <w:r w:rsidR="003A0B73">
        <w:rPr>
          <w:rFonts w:hint="eastAsia"/>
        </w:rPr>
        <w:t>寫出</w:t>
      </w:r>
      <w:r w:rsidR="00B20778">
        <w:rPr>
          <w:rFonts w:hint="eastAsia"/>
        </w:rPr>
        <w:t>答</w:t>
      </w:r>
      <w:r w:rsidR="003A0B73">
        <w:rPr>
          <w:rFonts w:hint="eastAsia"/>
        </w:rPr>
        <w:t>案</w:t>
      </w:r>
      <w:r w:rsidR="00B20778">
        <w:rPr>
          <w:rFonts w:hint="eastAsia"/>
        </w:rPr>
        <w:t>。</w:t>
      </w:r>
    </w:p>
    <w:p w:rsidR="00473269" w:rsidRPr="00E87C96" w:rsidRDefault="00F75E9B" w:rsidP="00E87C96">
      <w:pPr>
        <w:pStyle w:val="1"/>
      </w:pPr>
      <w:proofErr w:type="spellStart"/>
      <w:r>
        <w:rPr>
          <w:rFonts w:hint="eastAsia"/>
        </w:rPr>
        <w:t>nhoJ</w:t>
      </w:r>
      <w:proofErr w:type="spellEnd"/>
      <w:r>
        <w:rPr>
          <w:rFonts w:hint="eastAsia"/>
        </w:rPr>
        <w:t>某天決定洗心革面要將所有寫在</w:t>
      </w:r>
      <w:r>
        <w:rPr>
          <w:rFonts w:hint="eastAsia"/>
        </w:rPr>
        <w:t>main</w:t>
      </w:r>
      <w:r>
        <w:rPr>
          <w:rFonts w:hint="eastAsia"/>
        </w:rPr>
        <w:t>程式碼中的程式進行抽出改寫，改寫前的程式碼如下圖</w:t>
      </w:r>
      <w:r w:rsidR="00A34213">
        <w:rPr>
          <w:rFonts w:hint="eastAsia"/>
        </w:rPr>
        <w:t>(</w:t>
      </w:r>
      <w:r w:rsidR="00A34213">
        <w:rPr>
          <w:rFonts w:hint="eastAsia"/>
        </w:rPr>
        <w:t>上</w:t>
      </w:r>
      <w:r w:rsidR="00A34213">
        <w:rPr>
          <w:rFonts w:hint="eastAsia"/>
        </w:rPr>
        <w:t>)</w:t>
      </w:r>
      <w:r>
        <w:rPr>
          <w:rFonts w:hint="eastAsia"/>
        </w:rPr>
        <w:t>，而改寫後的程式碼如下圖</w:t>
      </w:r>
      <w:r w:rsidR="00A34213">
        <w:rPr>
          <w:rFonts w:hint="eastAsia"/>
        </w:rPr>
        <w:t>(</w:t>
      </w:r>
      <w:r w:rsidR="00A34213">
        <w:rPr>
          <w:rFonts w:hint="eastAsia"/>
        </w:rPr>
        <w:t>下</w:t>
      </w:r>
      <w:r w:rsidR="00A34213">
        <w:rPr>
          <w:rFonts w:hint="eastAsia"/>
        </w:rPr>
        <w:t>)</w:t>
      </w:r>
      <w:r>
        <w:rPr>
          <w:rFonts w:hint="eastAsia"/>
        </w:rPr>
        <w:t>，請回答下列問題</w:t>
      </w:r>
      <w:r w:rsidR="009C0648">
        <w:rPr>
          <w:rFonts w:hint="eastAsia"/>
        </w:rPr>
        <w:t>：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A34213" w:rsidRPr="002C2BDE" w:rsidTr="00CF7DC9">
        <w:tc>
          <w:tcPr>
            <w:tcW w:w="7816" w:type="dxa"/>
          </w:tcPr>
          <w:p w:rsidR="00A34213" w:rsidRPr="00F75E9B" w:rsidRDefault="00406E0C" w:rsidP="00A34213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 w:rsidRPr="00406E0C">
              <w:rPr>
                <w:rFonts w:cs="Times New Roman"/>
                <w:i/>
                <w:noProof/>
              </w:rPr>
              <w:drawing>
                <wp:inline distT="0" distB="0" distL="0" distR="0" wp14:anchorId="2B60620B" wp14:editId="7A43EEB7">
                  <wp:extent cx="3875965" cy="1462003"/>
                  <wp:effectExtent l="0" t="0" r="0" b="5080"/>
                  <wp:docPr id="18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圖片 6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5174" cy="14654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4213" w:rsidRPr="002C2BDE" w:rsidTr="00271752">
        <w:tc>
          <w:tcPr>
            <w:tcW w:w="7816" w:type="dxa"/>
          </w:tcPr>
          <w:p w:rsidR="00A34213" w:rsidRPr="00A34213" w:rsidRDefault="00D95C9E" w:rsidP="00A34213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 w:rsidRPr="00D95C9E">
              <w:rPr>
                <w:rFonts w:cs="Times New Roman"/>
                <w:i/>
                <w:noProof/>
              </w:rPr>
              <w:drawing>
                <wp:inline distT="0" distB="0" distL="0" distR="0" wp14:anchorId="6E254E75" wp14:editId="59A3F339">
                  <wp:extent cx="4095600" cy="2489608"/>
                  <wp:effectExtent l="0" t="0" r="635" b="6350"/>
                  <wp:docPr id="19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5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271" cy="24900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2E52" w:rsidRDefault="00276E6A" w:rsidP="00A534AC">
      <w:pPr>
        <w:pStyle w:val="2"/>
      </w:pPr>
      <w:r w:rsidRPr="00145FA6">
        <w:t>(</w:t>
      </w:r>
      <w:r w:rsidR="00406E0C">
        <w:rPr>
          <w:rFonts w:hint="eastAsia"/>
        </w:rPr>
        <w:t>簡答</w:t>
      </w:r>
      <w:r w:rsidRPr="00145FA6">
        <w:t>)</w:t>
      </w:r>
      <w:r w:rsidRPr="00145FA6">
        <w:rPr>
          <w:rFonts w:hint="eastAsia"/>
        </w:rPr>
        <w:t>請問</w:t>
      </w:r>
      <w:r w:rsidR="00406E0C">
        <w:rPr>
          <w:rFonts w:hint="eastAsia"/>
        </w:rPr>
        <w:t>該圖</w:t>
      </w:r>
      <w:r w:rsidR="00406E0C">
        <w:rPr>
          <w:rFonts w:hint="eastAsia"/>
        </w:rPr>
        <w:t>(</w:t>
      </w:r>
      <w:r w:rsidR="00406E0C">
        <w:rPr>
          <w:rFonts w:hint="eastAsia"/>
        </w:rPr>
        <w:t>下</w:t>
      </w:r>
      <w:r w:rsidR="00406E0C">
        <w:rPr>
          <w:rFonts w:hint="eastAsia"/>
        </w:rPr>
        <w:t>)</w:t>
      </w:r>
      <w:r w:rsidR="00406E0C">
        <w:rPr>
          <w:rFonts w:hint="eastAsia"/>
        </w:rPr>
        <w:t>中，</w:t>
      </w:r>
      <w:proofErr w:type="spellStart"/>
      <w:r w:rsidR="00406E0C">
        <w:rPr>
          <w:rFonts w:hint="eastAsia"/>
        </w:rPr>
        <w:t>nhoJ</w:t>
      </w:r>
      <w:proofErr w:type="spellEnd"/>
      <w:r w:rsidR="00406E0C">
        <w:rPr>
          <w:rFonts w:hint="eastAsia"/>
        </w:rPr>
        <w:t>改寫部分於邏輯上是否正確</w:t>
      </w:r>
      <w:r w:rsidR="00717AE5" w:rsidRPr="00145FA6">
        <w:rPr>
          <w:rFonts w:hint="eastAsia"/>
        </w:rPr>
        <w:t>？</w:t>
      </w:r>
      <w:r w:rsidR="00406E0C">
        <w:rPr>
          <w:rFonts w:hint="eastAsia"/>
        </w:rPr>
        <w:t>是請填上</w:t>
      </w:r>
      <w:r w:rsidR="00406E0C">
        <w:rPr>
          <w:rFonts w:hint="eastAsia"/>
        </w:rPr>
        <w:t>T</w:t>
      </w:r>
      <w:r w:rsidR="00406E0C">
        <w:rPr>
          <w:rFonts w:hint="eastAsia"/>
        </w:rPr>
        <w:t>，否請填上</w:t>
      </w:r>
      <w:r w:rsidR="00406E0C">
        <w:rPr>
          <w:rFonts w:hint="eastAsia"/>
        </w:rPr>
        <w:t>F</w:t>
      </w:r>
      <w:r w:rsidR="0067352E" w:rsidRPr="00145FA6">
        <w:t>(</w:t>
      </w:r>
      <w:r w:rsidR="00BD3EB8">
        <w:t>4</w:t>
      </w:r>
      <w:r w:rsidR="0067352E" w:rsidRPr="00145FA6">
        <w:rPr>
          <w:rFonts w:hint="eastAsia"/>
        </w:rPr>
        <w:t>pts</w:t>
      </w:r>
      <w:r w:rsidR="0067352E" w:rsidRPr="00145FA6">
        <w:t>)</w:t>
      </w:r>
    </w:p>
    <w:p w:rsidR="003F57BD" w:rsidRDefault="003F57BD" w:rsidP="00A534AC">
      <w:r w:rsidRPr="00FC2E52">
        <w:rPr>
          <w:rFonts w:hint="eastAsia"/>
        </w:rPr>
        <w:t>Answer:</w:t>
      </w:r>
      <w:r>
        <w:rPr>
          <w:rFonts w:hint="eastAsia"/>
        </w:rPr>
        <w:t xml:space="preserve"> </w:t>
      </w:r>
      <w:r w:rsidR="00161B66" w:rsidRPr="001B35D8">
        <w:rPr>
          <w:rFonts w:hint="eastAsia"/>
          <w:color w:val="FF0000"/>
        </w:rPr>
        <w:t>F</w:t>
      </w:r>
    </w:p>
    <w:p w:rsidR="00406E0C" w:rsidRPr="00FC2E52" w:rsidRDefault="00406E0C" w:rsidP="00A534AC"/>
    <w:p w:rsidR="00FD6C96" w:rsidRDefault="00F33D23" w:rsidP="00FD6C96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 w:rsidR="005442AC">
        <w:rPr>
          <w:rFonts w:hint="eastAsia"/>
        </w:rPr>
        <w:t>，全對給分</w:t>
      </w:r>
      <w:r>
        <w:rPr>
          <w:rFonts w:hint="eastAsia"/>
        </w:rPr>
        <w:t>)</w:t>
      </w:r>
      <w:r w:rsidR="00406E0C">
        <w:rPr>
          <w:rFonts w:hint="eastAsia"/>
        </w:rPr>
        <w:t>承</w:t>
      </w:r>
      <w:r w:rsidR="00406E0C">
        <w:rPr>
          <w:rFonts w:hint="eastAsia"/>
        </w:rPr>
        <w:t>(</w:t>
      </w:r>
      <w:proofErr w:type="spellStart"/>
      <w:r w:rsidR="00406E0C">
        <w:t>i</w:t>
      </w:r>
      <w:proofErr w:type="spellEnd"/>
      <w:r w:rsidR="00406E0C">
        <w:rPr>
          <w:rFonts w:hint="eastAsia"/>
        </w:rPr>
        <w:t>)</w:t>
      </w:r>
      <w:r w:rsidR="00406E0C">
        <w:rPr>
          <w:rFonts w:hint="eastAsia"/>
        </w:rPr>
        <w:t>，</w:t>
      </w:r>
      <w:proofErr w:type="gramStart"/>
      <w:r w:rsidR="00406E0C">
        <w:rPr>
          <w:rFonts w:hint="eastAsia"/>
        </w:rPr>
        <w:t>若填</w:t>
      </w:r>
      <w:proofErr w:type="gramEnd"/>
      <w:r w:rsidR="00406E0C">
        <w:rPr>
          <w:rFonts w:hint="eastAsia"/>
        </w:rPr>
        <w:t>T</w:t>
      </w:r>
      <w:r w:rsidR="00406E0C">
        <w:rPr>
          <w:rFonts w:hint="eastAsia"/>
        </w:rPr>
        <w:t>則於該題寫上</w:t>
      </w:r>
      <w:r w:rsidR="00406E0C">
        <w:rPr>
          <w:rFonts w:hint="eastAsia"/>
        </w:rPr>
        <w:t>NULL</w:t>
      </w:r>
      <w:r w:rsidR="00406E0C">
        <w:rPr>
          <w:rFonts w:hint="eastAsia"/>
        </w:rPr>
        <w:t>，</w:t>
      </w:r>
      <w:proofErr w:type="gramStart"/>
      <w:r w:rsidR="00406E0C">
        <w:rPr>
          <w:rFonts w:hint="eastAsia"/>
        </w:rPr>
        <w:t>若填</w:t>
      </w:r>
      <w:proofErr w:type="gramEnd"/>
      <w:r w:rsidR="00406E0C">
        <w:rPr>
          <w:rFonts w:hint="eastAsia"/>
        </w:rPr>
        <w:t>F</w:t>
      </w:r>
      <w:r w:rsidR="00406E0C">
        <w:rPr>
          <w:rFonts w:hint="eastAsia"/>
        </w:rPr>
        <w:t>請改寫</w:t>
      </w:r>
      <w:r w:rsidR="00406E0C">
        <w:rPr>
          <w:rFonts w:hint="eastAsia"/>
        </w:rPr>
        <w:t xml:space="preserve">Line </w:t>
      </w:r>
      <w:r w:rsidR="00D95C9E">
        <w:t>11</w:t>
      </w:r>
      <w:r w:rsidR="00406E0C">
        <w:rPr>
          <w:rFonts w:hint="eastAsia"/>
        </w:rPr>
        <w:t>行</w:t>
      </w:r>
      <w:proofErr w:type="gramStart"/>
      <w:r w:rsidR="00406E0C">
        <w:rPr>
          <w:rFonts w:hint="eastAsia"/>
        </w:rPr>
        <w:t>內函式的</w:t>
      </w:r>
      <w:r w:rsidR="00BF2DE8">
        <w:rPr>
          <w:rFonts w:hint="eastAsia"/>
        </w:rPr>
        <w:t>定義</w:t>
      </w:r>
      <w:proofErr w:type="gramEnd"/>
      <w:r w:rsidR="00BF2DE8">
        <w:rPr>
          <w:rFonts w:hint="eastAsia"/>
        </w:rPr>
        <w:t>/</w:t>
      </w:r>
      <w:r w:rsidR="00BF2DE8">
        <w:rPr>
          <w:rFonts w:hint="eastAsia"/>
        </w:rPr>
        <w:t>實作</w:t>
      </w:r>
      <w:r w:rsidR="00406E0C">
        <w:rPr>
          <w:rFonts w:hint="eastAsia"/>
        </w:rPr>
        <w:t>(</w:t>
      </w:r>
      <w:r w:rsidR="00356E90">
        <w:rPr>
          <w:rFonts w:hint="eastAsia"/>
        </w:rPr>
        <w:t>注意：</w:t>
      </w:r>
      <w:r>
        <w:rPr>
          <w:rFonts w:hint="eastAsia"/>
        </w:rPr>
        <w:t>若於</w:t>
      </w:r>
      <w:r>
        <w:rPr>
          <w:rFonts w:hint="eastAsia"/>
        </w:rPr>
        <w:t>(</w:t>
      </w:r>
      <w:proofErr w:type="spellStart"/>
      <w:r>
        <w:t>i</w:t>
      </w:r>
      <w:proofErr w:type="spellEnd"/>
      <w:r>
        <w:rPr>
          <w:rFonts w:hint="eastAsia"/>
        </w:rPr>
        <w:t>)</w:t>
      </w:r>
      <w:r>
        <w:rPr>
          <w:rFonts w:hint="eastAsia"/>
        </w:rPr>
        <w:t>填上</w:t>
      </w:r>
      <w:r>
        <w:rPr>
          <w:rFonts w:hint="eastAsia"/>
        </w:rPr>
        <w:t>F</w:t>
      </w:r>
      <w:r>
        <w:rPr>
          <w:rFonts w:hint="eastAsia"/>
        </w:rPr>
        <w:t>並欲重寫該函式，則</w:t>
      </w:r>
      <w:r w:rsidR="00406E0C">
        <w:rPr>
          <w:rFonts w:hint="eastAsia"/>
        </w:rPr>
        <w:t>不得更動</w:t>
      </w:r>
      <w:r w:rsidR="00406E0C">
        <w:rPr>
          <w:rFonts w:hint="eastAsia"/>
        </w:rPr>
        <w:t xml:space="preserve">Line </w:t>
      </w:r>
      <w:r w:rsidR="00D95C9E">
        <w:t>11</w:t>
      </w:r>
      <w:r>
        <w:rPr>
          <w:rFonts w:hint="eastAsia"/>
        </w:rPr>
        <w:t>，並從</w:t>
      </w:r>
      <w:r>
        <w:rPr>
          <w:rFonts w:hint="eastAsia"/>
        </w:rPr>
        <w:t>Line 11</w:t>
      </w:r>
      <w:r>
        <w:rPr>
          <w:rFonts w:hint="eastAsia"/>
        </w:rPr>
        <w:t>行答起</w:t>
      </w:r>
      <w:r w:rsidR="00406E0C">
        <w:rPr>
          <w:rFonts w:hint="eastAsia"/>
        </w:rPr>
        <w:t>)</w:t>
      </w:r>
      <w:r w:rsidR="00E945E6">
        <w:rPr>
          <w:rFonts w:hint="eastAsia"/>
        </w:rPr>
        <w:t xml:space="preserve"> </w:t>
      </w:r>
      <w:r w:rsidR="00CA7EAC">
        <w:rPr>
          <w:rFonts w:hint="eastAsia"/>
        </w:rPr>
        <w:t>(</w:t>
      </w:r>
      <w:r w:rsidR="00BA4DC5">
        <w:t>6</w:t>
      </w:r>
      <w:r w:rsidR="00CA7EAC">
        <w:t>pts</w:t>
      </w:r>
      <w:r w:rsidR="00CA7EAC">
        <w:rPr>
          <w:rFonts w:hint="eastAsia"/>
        </w:rPr>
        <w:t>)</w:t>
      </w:r>
    </w:p>
    <w:p w:rsidR="003F57BD" w:rsidRPr="00FD6C96" w:rsidRDefault="003F57BD" w:rsidP="00A534AC">
      <w:r w:rsidRPr="00FD6C96">
        <w:rPr>
          <w:rFonts w:hint="eastAsia"/>
        </w:rPr>
        <w:t>Answer:</w:t>
      </w:r>
      <w:r>
        <w:rPr>
          <w:rFonts w:hint="eastAsia"/>
        </w:rPr>
        <w:t xml:space="preserve"> </w:t>
      </w:r>
    </w:p>
    <w:p w:rsidR="00161B66" w:rsidRPr="00AD6B08" w:rsidRDefault="00161B66" w:rsidP="00161B66">
      <w:pPr>
        <w:pStyle w:val="3"/>
        <w:numPr>
          <w:ilvl w:val="0"/>
          <w:numId w:val="0"/>
        </w:numPr>
        <w:rPr>
          <w:color w:val="FF0000"/>
        </w:rPr>
      </w:pPr>
      <w:proofErr w:type="spellStart"/>
      <w:r w:rsidRPr="00AD6B08">
        <w:rPr>
          <w:color w:val="FF0000"/>
        </w:rPr>
        <w:t>int</w:t>
      </w:r>
      <w:proofErr w:type="spellEnd"/>
      <w:r w:rsidRPr="00AD6B08">
        <w:rPr>
          <w:color w:val="FF0000"/>
        </w:rPr>
        <w:t xml:space="preserve">* </w:t>
      </w:r>
      <w:proofErr w:type="spellStart"/>
      <w:r w:rsidRPr="00AD6B08">
        <w:rPr>
          <w:color w:val="FF0000"/>
        </w:rPr>
        <w:t>intptr_X</w:t>
      </w:r>
      <w:proofErr w:type="spellEnd"/>
      <w:r w:rsidRPr="00AD6B08">
        <w:rPr>
          <w:color w:val="FF0000"/>
        </w:rPr>
        <w:t xml:space="preserve">= new </w:t>
      </w:r>
      <w:proofErr w:type="spellStart"/>
      <w:r w:rsidRPr="00AD6B08">
        <w:rPr>
          <w:color w:val="FF0000"/>
        </w:rPr>
        <w:t>int</w:t>
      </w:r>
      <w:proofErr w:type="spellEnd"/>
      <w:r w:rsidRPr="00AD6B08">
        <w:rPr>
          <w:color w:val="FF0000"/>
        </w:rPr>
        <w:t>;</w:t>
      </w:r>
    </w:p>
    <w:p w:rsidR="00161B66" w:rsidRPr="00AD6B08" w:rsidRDefault="00161B66" w:rsidP="00161B66">
      <w:pPr>
        <w:rPr>
          <w:color w:val="FF0000"/>
        </w:rPr>
      </w:pPr>
      <w:proofErr w:type="spellStart"/>
      <w:proofErr w:type="gramStart"/>
      <w:r w:rsidRPr="00AD6B08">
        <w:rPr>
          <w:color w:val="FF0000"/>
        </w:rPr>
        <w:t>std</w:t>
      </w:r>
      <w:proofErr w:type="spellEnd"/>
      <w:r w:rsidRPr="00AD6B08">
        <w:rPr>
          <w:color w:val="FF0000"/>
        </w:rPr>
        <w:t>::</w:t>
      </w:r>
      <w:proofErr w:type="spellStart"/>
      <w:proofErr w:type="gramEnd"/>
      <w:r w:rsidRPr="00AD6B08">
        <w:rPr>
          <w:color w:val="FF0000"/>
        </w:rPr>
        <w:t>cin</w:t>
      </w:r>
      <w:proofErr w:type="spellEnd"/>
      <w:r w:rsidRPr="00AD6B08">
        <w:rPr>
          <w:color w:val="FF0000"/>
        </w:rPr>
        <w:t>&gt;&gt; *</w:t>
      </w:r>
      <w:proofErr w:type="spellStart"/>
      <w:r w:rsidRPr="00AD6B08">
        <w:rPr>
          <w:color w:val="FF0000"/>
        </w:rPr>
        <w:t>intptr_X</w:t>
      </w:r>
      <w:proofErr w:type="spellEnd"/>
      <w:r w:rsidRPr="00AD6B08">
        <w:rPr>
          <w:color w:val="FF0000"/>
        </w:rPr>
        <w:t>;</w:t>
      </w:r>
    </w:p>
    <w:p w:rsidR="00161B66" w:rsidRPr="00AD6B08" w:rsidRDefault="00161B66" w:rsidP="00161B66">
      <w:pPr>
        <w:rPr>
          <w:color w:val="FF0000"/>
        </w:rPr>
      </w:pPr>
      <w:r w:rsidRPr="00AD6B08">
        <w:rPr>
          <w:rFonts w:hint="eastAsia"/>
          <w:color w:val="FF0000"/>
        </w:rPr>
        <w:t xml:space="preserve">return </w:t>
      </w:r>
      <w:proofErr w:type="spellStart"/>
      <w:r w:rsidRPr="00AD6B08">
        <w:rPr>
          <w:color w:val="FF0000"/>
        </w:rPr>
        <w:t>intptr</w:t>
      </w:r>
      <w:proofErr w:type="spellEnd"/>
      <w:r w:rsidRPr="00AD6B08">
        <w:rPr>
          <w:color w:val="FF0000"/>
        </w:rPr>
        <w:t>;</w:t>
      </w:r>
    </w:p>
    <w:p w:rsidR="00F33D23" w:rsidRPr="00161B66" w:rsidRDefault="00F33D23" w:rsidP="00F33D23"/>
    <w:p w:rsidR="00F33D23" w:rsidRDefault="00F33D23" w:rsidP="00F33D23"/>
    <w:p w:rsidR="00F33D23" w:rsidRPr="00F33D23" w:rsidRDefault="00F33D23" w:rsidP="00F33D23"/>
    <w:p w:rsidR="00E228D5" w:rsidRPr="00E228D5" w:rsidRDefault="00E228D5" w:rsidP="00E228D5"/>
    <w:p w:rsidR="0074448E" w:rsidRPr="001C54B3" w:rsidRDefault="00D92803" w:rsidP="002439F2">
      <w:pPr>
        <w:pStyle w:val="1"/>
        <w:rPr>
          <w:rFonts w:cs="Times New Roman"/>
        </w:rPr>
      </w:pPr>
      <w:r>
        <w:rPr>
          <w:rFonts w:hint="eastAsia"/>
        </w:rPr>
        <w:lastRenderedPageBreak/>
        <w:t>二維陣列於程式設計上經常拿來使用，請回答下列問題</w:t>
      </w:r>
      <w:r w:rsidR="0030775A">
        <w:rPr>
          <w:rFonts w:hint="eastAsia"/>
        </w:rPr>
        <w:t>。</w:t>
      </w:r>
    </w:p>
    <w:p w:rsidR="005622E0" w:rsidRDefault="000A28B6" w:rsidP="00C233C2">
      <w:pPr>
        <w:pStyle w:val="2"/>
        <w:numPr>
          <w:ilvl w:val="0"/>
          <w:numId w:val="4"/>
        </w:numPr>
        <w:ind w:left="709" w:hanging="283"/>
      </w:pPr>
      <w:r>
        <w:rPr>
          <w:rFonts w:hint="eastAsia"/>
        </w:rPr>
        <w:t>(</w:t>
      </w:r>
      <w:r w:rsidR="00291E25">
        <w:rPr>
          <w:rFonts w:hint="eastAsia"/>
        </w:rPr>
        <w:t>簡答</w:t>
      </w:r>
      <w:r>
        <w:rPr>
          <w:rFonts w:hint="eastAsia"/>
        </w:rPr>
        <w:t>)</w:t>
      </w:r>
      <w:r w:rsidR="00277FD3">
        <w:rPr>
          <w:rFonts w:hint="eastAsia"/>
        </w:rPr>
        <w:t>請問</w:t>
      </w:r>
      <w:r w:rsidR="00291E25">
        <w:rPr>
          <w:rFonts w:hint="eastAsia"/>
        </w:rPr>
        <w:t>L</w:t>
      </w:r>
      <w:r w:rsidR="00291E25">
        <w:t>ine 8</w:t>
      </w:r>
      <w:r w:rsidR="00291E25">
        <w:rPr>
          <w:rFonts w:hint="eastAsia"/>
        </w:rPr>
        <w:t>有</w:t>
      </w:r>
      <w:r w:rsidR="00291E25">
        <w:rPr>
          <w:rFonts w:hint="eastAsia"/>
        </w:rPr>
        <w:t>______</w:t>
      </w:r>
      <w:r w:rsidR="00291E25">
        <w:rPr>
          <w:rFonts w:hint="eastAsia"/>
        </w:rPr>
        <w:t>符號部分應填入何者程式碼</w:t>
      </w:r>
      <w:r w:rsidR="00277FD3">
        <w:rPr>
          <w:rFonts w:hint="eastAsia"/>
        </w:rPr>
        <w:t>？</w:t>
      </w:r>
      <w:r w:rsidR="00083ABE">
        <w:rPr>
          <w:rFonts w:hint="eastAsia"/>
        </w:rPr>
        <w:t>(</w:t>
      </w:r>
      <w:r w:rsidR="00D0756F">
        <w:t>8</w:t>
      </w:r>
      <w:r w:rsidR="00083ABE">
        <w:t>pt</w:t>
      </w:r>
      <w:r w:rsidR="001D0833">
        <w:t>s</w:t>
      </w:r>
      <w:r w:rsidR="00083ABE">
        <w:rPr>
          <w:rFonts w:hint="eastAsia"/>
        </w:rPr>
        <w:t>)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756F" w:rsidTr="00D0756F">
        <w:tc>
          <w:tcPr>
            <w:tcW w:w="8296" w:type="dxa"/>
          </w:tcPr>
          <w:p w:rsidR="00D0756F" w:rsidRDefault="00D0756F" w:rsidP="001B7766">
            <w:pPr>
              <w:jc w:val="center"/>
            </w:pPr>
            <w:r w:rsidRPr="006A352B">
              <w:rPr>
                <w:rFonts w:cs="Times New Roman"/>
                <w:i/>
                <w:noProof/>
              </w:rPr>
              <w:drawing>
                <wp:inline distT="0" distB="0" distL="0" distR="0" wp14:anchorId="037CDB9B" wp14:editId="68017EE1">
                  <wp:extent cx="4353636" cy="2536389"/>
                  <wp:effectExtent l="0" t="0" r="8890" b="0"/>
                  <wp:docPr id="20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圖片 2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3978" cy="2536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B35D8" w:rsidRPr="00C0184A" w:rsidRDefault="003F57BD" w:rsidP="001B35D8">
      <w:pPr>
        <w:rPr>
          <w:color w:val="FF0000"/>
        </w:rPr>
      </w:pPr>
      <w:r>
        <w:rPr>
          <w:rFonts w:hint="eastAsia"/>
        </w:rPr>
        <w:t xml:space="preserve">Answer: </w:t>
      </w:r>
      <w:proofErr w:type="spellStart"/>
      <w:r w:rsidR="00161B66" w:rsidRPr="00C0184A">
        <w:rPr>
          <w:color w:val="FF0000"/>
        </w:rPr>
        <w:t>reinterpreter_cast</w:t>
      </w:r>
      <w:proofErr w:type="spellEnd"/>
      <w:r w:rsidR="00161B66" w:rsidRPr="00C0184A">
        <w:rPr>
          <w:color w:val="FF0000"/>
        </w:rPr>
        <w:t>&lt;</w:t>
      </w:r>
      <w:proofErr w:type="spellStart"/>
      <w:r w:rsidR="00161B66" w:rsidRPr="00C0184A">
        <w:rPr>
          <w:color w:val="FF0000"/>
        </w:rPr>
        <w:t>int</w:t>
      </w:r>
      <w:proofErr w:type="spellEnd"/>
      <w:r w:rsidR="00161B66" w:rsidRPr="00C0184A">
        <w:rPr>
          <w:color w:val="FF0000"/>
        </w:rPr>
        <w:t>*&gt;(intarr_2DArr)</w:t>
      </w:r>
    </w:p>
    <w:p w:rsidR="003F57BD" w:rsidRPr="001B35D8" w:rsidRDefault="003F57BD" w:rsidP="001F3E71"/>
    <w:p w:rsidR="00B529A4" w:rsidRDefault="00B529A4" w:rsidP="00D0756F">
      <w:pPr>
        <w:pStyle w:val="3"/>
        <w:numPr>
          <w:ilvl w:val="0"/>
          <w:numId w:val="0"/>
        </w:numPr>
      </w:pPr>
    </w:p>
    <w:p w:rsidR="00F34D76" w:rsidRDefault="0002723A" w:rsidP="00A1520C">
      <w:pPr>
        <w:pStyle w:val="2"/>
      </w:pPr>
      <w:r>
        <w:rPr>
          <w:rFonts w:hint="eastAsia"/>
        </w:rPr>
        <w:t>(</w:t>
      </w:r>
      <w:r w:rsidR="00D0756F">
        <w:rPr>
          <w:rFonts w:hint="eastAsia"/>
        </w:rPr>
        <w:t>簡答</w:t>
      </w:r>
      <w:r>
        <w:rPr>
          <w:rFonts w:hint="eastAsia"/>
        </w:rPr>
        <w:t>)</w:t>
      </w:r>
      <w:r w:rsidR="00D0756F">
        <w:rPr>
          <w:rFonts w:hint="eastAsia"/>
        </w:rPr>
        <w:t>承</w:t>
      </w:r>
      <w:r w:rsidR="00D0756F">
        <w:rPr>
          <w:rFonts w:hint="eastAsia"/>
        </w:rPr>
        <w:t>(</w:t>
      </w:r>
      <w:proofErr w:type="spellStart"/>
      <w:r w:rsidR="00D0756F">
        <w:t>i</w:t>
      </w:r>
      <w:proofErr w:type="spellEnd"/>
      <w:r w:rsidR="00D0756F">
        <w:rPr>
          <w:rFonts w:hint="eastAsia"/>
        </w:rPr>
        <w:t>)</w:t>
      </w:r>
      <w:r w:rsidR="00D0756F">
        <w:rPr>
          <w:rFonts w:hint="eastAsia"/>
        </w:rPr>
        <w:t>，輸出結果為何</w:t>
      </w:r>
      <w:r w:rsidR="001B7766">
        <w:rPr>
          <w:rFonts w:hint="eastAsia"/>
        </w:rPr>
        <w:t>？</w:t>
      </w:r>
      <w:r>
        <w:rPr>
          <w:rFonts w:hint="eastAsia"/>
        </w:rPr>
        <w:t>(</w:t>
      </w:r>
      <w:r w:rsidR="00D0756F">
        <w:t>12</w:t>
      </w:r>
      <w:r>
        <w:t>pts</w:t>
      </w:r>
      <w:r>
        <w:rPr>
          <w:rFonts w:hint="eastAsia"/>
        </w:rPr>
        <w:t>)</w:t>
      </w:r>
    </w:p>
    <w:p w:rsidR="001B35D8" w:rsidRDefault="003F57BD" w:rsidP="001B35D8">
      <w:r>
        <w:rPr>
          <w:rFonts w:hint="eastAsia"/>
        </w:rPr>
        <w:t>A</w:t>
      </w:r>
      <w:r>
        <w:t>nswer:</w:t>
      </w:r>
      <w:r>
        <w:rPr>
          <w:rFonts w:hint="eastAsia"/>
        </w:rPr>
        <w:t xml:space="preserve"> </w:t>
      </w:r>
      <w:r w:rsidR="00161B66" w:rsidRPr="00292C27">
        <w:rPr>
          <w:rFonts w:hint="eastAsia"/>
          <w:color w:val="FF0000"/>
        </w:rPr>
        <w:t>213-121</w:t>
      </w:r>
    </w:p>
    <w:p w:rsidR="00322C18" w:rsidRDefault="00322C18" w:rsidP="00B531F7"/>
    <w:p w:rsidR="00C87B4D" w:rsidRDefault="00C87B4D" w:rsidP="00B531F7"/>
    <w:p w:rsidR="00CD43EA" w:rsidRDefault="00CD43EA" w:rsidP="00CD43EA"/>
    <w:p w:rsidR="00C87B4D" w:rsidRDefault="00C87B4D" w:rsidP="00C87B4D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由於二維陣列再丟</w:t>
      </w:r>
      <w:proofErr w:type="gramStart"/>
      <w:r>
        <w:rPr>
          <w:rFonts w:hint="eastAsia"/>
        </w:rPr>
        <w:t>入函式中進行降轉</w:t>
      </w:r>
      <w:proofErr w:type="gramEnd"/>
      <w:r>
        <w:rPr>
          <w:rFonts w:hint="eastAsia"/>
        </w:rPr>
        <w:t>成一維有時有點複雜，因此在大多時候可配合動態記憶體分配進行程式撰寫如下圖</w:t>
      </w:r>
      <w:r w:rsidR="00F9367D">
        <w:rPr>
          <w:rFonts w:hint="eastAsia"/>
        </w:rPr>
        <w:t>所示，請問</w:t>
      </w:r>
      <w:r w:rsidR="00F9367D">
        <w:rPr>
          <w:rFonts w:hint="eastAsia"/>
        </w:rPr>
        <w:t xml:space="preserve">Line </w:t>
      </w:r>
      <w:r w:rsidR="00161B66">
        <w:rPr>
          <w:rFonts w:hint="eastAsia"/>
        </w:rPr>
        <w:t>21</w:t>
      </w:r>
      <w:r w:rsidR="00F9367D" w:rsidRPr="00F9367D">
        <w:rPr>
          <w:rFonts w:hint="eastAsia"/>
        </w:rPr>
        <w:t>若遇</w:t>
      </w:r>
      <w:proofErr w:type="gramStart"/>
      <w:r w:rsidR="00F9367D" w:rsidRPr="00F9367D">
        <w:rPr>
          <w:rFonts w:hint="eastAsia"/>
        </w:rPr>
        <w:t>輸出解同</w:t>
      </w:r>
      <w:proofErr w:type="gramEnd"/>
      <w:r w:rsidR="00F9367D" w:rsidRPr="00F9367D">
        <w:rPr>
          <w:rFonts w:hint="eastAsia"/>
        </w:rPr>
        <w:t>(</w:t>
      </w:r>
      <w:r w:rsidR="00F9367D" w:rsidRPr="00F9367D">
        <w:t>ii</w:t>
      </w:r>
      <w:r w:rsidR="00F9367D" w:rsidRPr="00F9367D">
        <w:rPr>
          <w:rFonts w:hint="eastAsia"/>
        </w:rPr>
        <w:t>)</w:t>
      </w:r>
      <w:r w:rsidR="00F9367D">
        <w:rPr>
          <w:rFonts w:hint="eastAsia"/>
        </w:rPr>
        <w:t>，請問</w:t>
      </w:r>
      <w:r w:rsidR="00F9367D">
        <w:rPr>
          <w:rFonts w:hint="eastAsia"/>
        </w:rPr>
        <w:t xml:space="preserve">Line </w:t>
      </w:r>
      <w:r w:rsidR="009451BA">
        <w:rPr>
          <w:rFonts w:hint="eastAsia"/>
        </w:rPr>
        <w:t>21</w:t>
      </w:r>
      <w:r w:rsidR="00F9367D">
        <w:rPr>
          <w:rFonts w:hint="eastAsia"/>
        </w:rPr>
        <w:t xml:space="preserve"> _______</w:t>
      </w:r>
      <w:r w:rsidR="00F9367D">
        <w:rPr>
          <w:rFonts w:hint="eastAsia"/>
        </w:rPr>
        <w:t>符號內要填入什麼？</w:t>
      </w:r>
      <w:r w:rsidR="001B7766">
        <w:rPr>
          <w:rFonts w:hint="eastAsia"/>
        </w:rPr>
        <w:t>(</w:t>
      </w:r>
      <w:r w:rsidR="001B7766">
        <w:t>15pts</w:t>
      </w:r>
      <w:r w:rsidR="001B7766">
        <w:rPr>
          <w:rFonts w:hint="eastAsia"/>
        </w:rPr>
        <w:t>)</w:t>
      </w:r>
    </w:p>
    <w:p w:rsidR="001B35D8" w:rsidRPr="001B35D8" w:rsidRDefault="001B35D8" w:rsidP="001B35D8"/>
    <w:tbl>
      <w:tblPr>
        <w:tblStyle w:val="a8"/>
        <w:tblpPr w:leftFromText="180" w:rightFromText="180" w:vertAnchor="text" w:horzAnchor="margin" w:tblpY="22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7395" w:rsidTr="002D7395">
        <w:tc>
          <w:tcPr>
            <w:tcW w:w="8296" w:type="dxa"/>
          </w:tcPr>
          <w:p w:rsidR="002D7395" w:rsidRDefault="002D7395" w:rsidP="002D7395">
            <w:pPr>
              <w:jc w:val="center"/>
            </w:pPr>
            <w:r w:rsidRPr="002D7395">
              <w:rPr>
                <w:noProof/>
              </w:rPr>
              <w:lastRenderedPageBreak/>
              <w:drawing>
                <wp:inline distT="0" distB="0" distL="0" distR="0" wp14:anchorId="05368921" wp14:editId="18377AE0">
                  <wp:extent cx="3821373" cy="3088936"/>
                  <wp:effectExtent l="0" t="0" r="8255" b="0"/>
                  <wp:docPr id="5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圖片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8845" cy="3094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D7395" w:rsidRDefault="002D7395" w:rsidP="00F9367D"/>
    <w:p w:rsidR="00F9367D" w:rsidRDefault="00F9367D" w:rsidP="00F9367D">
      <w:r>
        <w:rPr>
          <w:rFonts w:hint="eastAsia"/>
        </w:rPr>
        <w:t>A</w:t>
      </w:r>
      <w:r>
        <w:t>nswer:</w:t>
      </w:r>
      <w:r>
        <w:rPr>
          <w:rFonts w:hint="eastAsia"/>
        </w:rPr>
        <w:t xml:space="preserve"> </w:t>
      </w:r>
    </w:p>
    <w:p w:rsidR="00161B66" w:rsidRPr="00F70D9E" w:rsidRDefault="00161B66" w:rsidP="00161B66">
      <w:pPr>
        <w:rPr>
          <w:color w:val="FF0000"/>
        </w:rPr>
      </w:pPr>
      <w:r>
        <w:rPr>
          <w:color w:val="FF0000"/>
        </w:rPr>
        <w:t>intptr</w:t>
      </w:r>
      <w:r w:rsidRPr="00F70D9E">
        <w:rPr>
          <w:rFonts w:hint="eastAsia"/>
          <w:color w:val="FF0000"/>
        </w:rPr>
        <w:t>_</w:t>
      </w:r>
      <w:r w:rsidRPr="00F70D9E">
        <w:rPr>
          <w:color w:val="FF0000"/>
        </w:rPr>
        <w:t>2DArr[</w:t>
      </w:r>
      <w:proofErr w:type="spellStart"/>
      <w:r w:rsidRPr="00F70D9E">
        <w:rPr>
          <w:color w:val="FF0000"/>
        </w:rPr>
        <w:t>int_</w:t>
      </w:r>
      <w:proofErr w:type="gramStart"/>
      <w:r w:rsidRPr="00F70D9E">
        <w:rPr>
          <w:color w:val="FF0000"/>
        </w:rPr>
        <w:t>Ct</w:t>
      </w:r>
      <w:proofErr w:type="spellEnd"/>
      <w:r w:rsidRPr="00F70D9E">
        <w:rPr>
          <w:color w:val="FF0000"/>
        </w:rPr>
        <w:t>][</w:t>
      </w:r>
      <w:proofErr w:type="gramEnd"/>
      <w:r w:rsidRPr="00F70D9E">
        <w:rPr>
          <w:color w:val="FF0000"/>
        </w:rPr>
        <w:t>int_Ct2]</w:t>
      </w:r>
    </w:p>
    <w:p w:rsidR="00161B66" w:rsidRPr="00F9367D" w:rsidRDefault="00161B66" w:rsidP="00161B66"/>
    <w:p w:rsidR="00161B66" w:rsidRDefault="00161B66" w:rsidP="00161B66"/>
    <w:p w:rsidR="00161B66" w:rsidRPr="00F70D9E" w:rsidRDefault="00161B66" w:rsidP="00161B66">
      <w:pPr>
        <w:rPr>
          <w:color w:val="FF0000"/>
        </w:rPr>
      </w:pPr>
      <w:r w:rsidRPr="00F70D9E">
        <w:rPr>
          <w:rFonts w:hint="eastAsia"/>
          <w:color w:val="FF0000"/>
        </w:rPr>
        <w:t>或</w:t>
      </w:r>
    </w:p>
    <w:p w:rsidR="00161B66" w:rsidRDefault="00161B66" w:rsidP="00161B66"/>
    <w:p w:rsidR="000C2191" w:rsidRPr="00161B66" w:rsidRDefault="00161B66" w:rsidP="00C87B4D">
      <w:pPr>
        <w:rPr>
          <w:color w:val="FF0000"/>
        </w:rPr>
      </w:pPr>
      <w:r w:rsidRPr="00417C7C">
        <w:rPr>
          <w:color w:val="FF0000"/>
        </w:rPr>
        <w:t>*(*(intptr</w:t>
      </w:r>
      <w:r w:rsidRPr="00417C7C">
        <w:rPr>
          <w:rFonts w:hint="eastAsia"/>
          <w:color w:val="FF0000"/>
        </w:rPr>
        <w:t>_</w:t>
      </w:r>
      <w:r w:rsidRPr="00417C7C">
        <w:rPr>
          <w:color w:val="FF0000"/>
        </w:rPr>
        <w:t>2DArr+int_</w:t>
      </w:r>
      <w:proofErr w:type="gramStart"/>
      <w:r w:rsidRPr="00417C7C">
        <w:rPr>
          <w:color w:val="FF0000"/>
        </w:rPr>
        <w:t>Ct)+</w:t>
      </w:r>
      <w:proofErr w:type="gramEnd"/>
      <w:r w:rsidRPr="00417C7C">
        <w:rPr>
          <w:color w:val="FF0000"/>
        </w:rPr>
        <w:t>int_Ct2)</w:t>
      </w:r>
    </w:p>
    <w:p w:rsidR="00C83831" w:rsidRDefault="009909A3" w:rsidP="002D0C10">
      <w:pPr>
        <w:pStyle w:val="1"/>
        <w:jc w:val="both"/>
      </w:pPr>
      <w:r>
        <w:rPr>
          <w:rFonts w:hint="eastAsia"/>
        </w:rPr>
        <w:t>高公公為了體現他長居大內第一高手之歪曲心理，最近寫了個「魔龍</w:t>
      </w:r>
      <w:proofErr w:type="gramStart"/>
      <w:r>
        <w:rPr>
          <w:rFonts w:hint="eastAsia"/>
        </w:rPr>
        <w:t>虐</w:t>
      </w:r>
      <w:proofErr w:type="gramEnd"/>
      <w:r>
        <w:rPr>
          <w:rFonts w:hint="eastAsia"/>
        </w:rPr>
        <w:t>勇者」的程式自</w:t>
      </w:r>
      <w:proofErr w:type="gramStart"/>
      <w:r w:rsidR="00407F8A">
        <w:rPr>
          <w:rFonts w:hint="eastAsia"/>
        </w:rPr>
        <w:t>愉</w:t>
      </w:r>
      <w:proofErr w:type="gramEnd"/>
      <w:r w:rsidR="000503DC">
        <w:rPr>
          <w:rFonts w:hint="eastAsia"/>
        </w:rPr>
        <w:t>(</w:t>
      </w:r>
      <w:r w:rsidR="000503DC">
        <w:rPr>
          <w:rFonts w:hint="eastAsia"/>
        </w:rPr>
        <w:t>恩，高公公是魔龍你沒看錯。</w:t>
      </w:r>
      <w:r w:rsidR="000503DC">
        <w:rPr>
          <w:rFonts w:hint="eastAsia"/>
        </w:rPr>
        <w:t>)</w:t>
      </w:r>
      <w:r>
        <w:rPr>
          <w:rFonts w:hint="eastAsia"/>
        </w:rPr>
        <w:t>。其遊戲計算之結構與主程式如圖下所示</w:t>
      </w:r>
      <w:r>
        <w:rPr>
          <w:rFonts w:hint="eastAsia"/>
        </w:rPr>
        <w:t>(</w:t>
      </w:r>
      <w:r>
        <w:rPr>
          <w:rFonts w:hint="eastAsia"/>
        </w:rPr>
        <w:t>共</w:t>
      </w:r>
      <w:r>
        <w:rPr>
          <w:rFonts w:hint="eastAsia"/>
        </w:rPr>
        <w:t>94</w:t>
      </w:r>
      <w:r>
        <w:rPr>
          <w:rFonts w:hint="eastAsia"/>
        </w:rPr>
        <w:t>行程式碼</w:t>
      </w:r>
      <w:r>
        <w:rPr>
          <w:rFonts w:hint="eastAsia"/>
        </w:rPr>
        <w:t>)</w:t>
      </w:r>
      <w:r>
        <w:rPr>
          <w:rFonts w:hint="eastAsia"/>
        </w:rPr>
        <w:t>，其中，</w:t>
      </w:r>
      <w:r>
        <w:rPr>
          <w:rFonts w:hint="eastAsia"/>
        </w:rPr>
        <w:t>Line 5</w:t>
      </w:r>
      <w:r>
        <w:rPr>
          <w:rFonts w:hint="eastAsia"/>
        </w:rPr>
        <w:t>至</w:t>
      </w:r>
      <w:r>
        <w:rPr>
          <w:rFonts w:hint="eastAsia"/>
        </w:rPr>
        <w:t>Line 38</w:t>
      </w:r>
      <w:r>
        <w:rPr>
          <w:rFonts w:hint="eastAsia"/>
        </w:rPr>
        <w:t>為結構</w:t>
      </w:r>
      <w:r w:rsidR="000503DC">
        <w:rPr>
          <w:rFonts w:hint="eastAsia"/>
        </w:rPr>
        <w:t>代表魔</w:t>
      </w:r>
      <w:proofErr w:type="gramStart"/>
      <w:r w:rsidR="000503DC">
        <w:rPr>
          <w:rFonts w:hint="eastAsia"/>
        </w:rPr>
        <w:t>龍與勇者</w:t>
      </w:r>
      <w:proofErr w:type="gramEnd"/>
      <w:r w:rsidR="000503DC">
        <w:rPr>
          <w:rFonts w:hint="eastAsia"/>
        </w:rPr>
        <w:t>的基本欄位和方法。</w:t>
      </w:r>
      <w:r w:rsidR="000503DC">
        <w:rPr>
          <w:rFonts w:hint="eastAsia"/>
        </w:rPr>
        <w:t>Line</w:t>
      </w:r>
      <w:r w:rsidR="000503DC">
        <w:t xml:space="preserve"> </w:t>
      </w:r>
      <w:r w:rsidR="000503DC">
        <w:rPr>
          <w:rFonts w:hint="eastAsia"/>
        </w:rPr>
        <w:t>7</w:t>
      </w:r>
      <w:r w:rsidR="000503DC">
        <w:rPr>
          <w:rFonts w:hint="eastAsia"/>
        </w:rPr>
        <w:t>至</w:t>
      </w:r>
      <w:r w:rsidR="000503DC">
        <w:rPr>
          <w:rFonts w:hint="eastAsia"/>
        </w:rPr>
        <w:t>Line 10</w:t>
      </w:r>
      <w:r w:rsidR="000503DC">
        <w:rPr>
          <w:rFonts w:hint="eastAsia"/>
        </w:rPr>
        <w:t>分別記錄該腳色之最大物理攻擊、最大魔法攻擊、防禦值與該角色</w:t>
      </w:r>
      <w:proofErr w:type="gramStart"/>
      <w:r w:rsidR="000503DC">
        <w:rPr>
          <w:rFonts w:hint="eastAsia"/>
        </w:rPr>
        <w:t>的血條</w:t>
      </w:r>
      <w:proofErr w:type="gramEnd"/>
      <w:r w:rsidR="00E07A00">
        <w:rPr>
          <w:rFonts w:hint="eastAsia"/>
        </w:rPr>
        <w:t>；至於在結構中的方法，</w:t>
      </w:r>
      <w:r w:rsidR="00E07A00">
        <w:rPr>
          <w:rFonts w:hint="eastAsia"/>
        </w:rPr>
        <w:t xml:space="preserve">Line 12 </w:t>
      </w:r>
      <w:r w:rsidR="00E07A00">
        <w:rPr>
          <w:rFonts w:hint="eastAsia"/>
        </w:rPr>
        <w:t>中的方法代表該腳色輸出攻擊權重補強後之角色攻擊值</w:t>
      </w:r>
      <w:r w:rsidR="00E07A00">
        <w:rPr>
          <w:rFonts w:hint="eastAsia"/>
        </w:rPr>
        <w:t>(</w:t>
      </w:r>
      <w:r w:rsidR="00E07A00">
        <w:rPr>
          <w:rFonts w:hint="eastAsia"/>
        </w:rPr>
        <w:t>沒辦法，每</w:t>
      </w:r>
      <w:proofErr w:type="gramStart"/>
      <w:r w:rsidR="00E07A00">
        <w:rPr>
          <w:rFonts w:hint="eastAsia"/>
        </w:rPr>
        <w:t>個</w:t>
      </w:r>
      <w:proofErr w:type="gramEnd"/>
      <w:r w:rsidR="00E07A00">
        <w:rPr>
          <w:rFonts w:hint="eastAsia"/>
        </w:rPr>
        <w:t>角色的輸出招式數值補強皆不同</w:t>
      </w:r>
      <w:r w:rsidR="00E07A00">
        <w:rPr>
          <w:rFonts w:hint="eastAsia"/>
        </w:rPr>
        <w:t>)</w:t>
      </w:r>
      <w:r w:rsidR="00E07A00">
        <w:rPr>
          <w:rFonts w:hint="eastAsia"/>
        </w:rPr>
        <w:t>；</w:t>
      </w:r>
      <w:r w:rsidR="00E07A00">
        <w:rPr>
          <w:rFonts w:hint="eastAsia"/>
        </w:rPr>
        <w:t>L</w:t>
      </w:r>
      <w:r w:rsidR="00E07A00">
        <w:t>ine 18</w:t>
      </w:r>
      <w:r w:rsidR="00E07A00">
        <w:rPr>
          <w:rFonts w:hint="eastAsia"/>
        </w:rPr>
        <w:t>中的方法代表該腳色被攻擊後，防禦力是否可阻擋攻擊者的攻擊，若為</w:t>
      </w:r>
      <w:r w:rsidR="00E07A00">
        <w:rPr>
          <w:rFonts w:hint="eastAsia"/>
        </w:rPr>
        <w:t>true</w:t>
      </w:r>
      <w:r w:rsidR="00E07A00">
        <w:rPr>
          <w:rFonts w:hint="eastAsia"/>
        </w:rPr>
        <w:t>則代表需告訴被攻擊</w:t>
      </w:r>
      <w:r w:rsidR="00FA2BB8">
        <w:rPr>
          <w:rFonts w:hint="eastAsia"/>
        </w:rPr>
        <w:t>者，以便</w:t>
      </w:r>
      <w:r w:rsidR="00E07A00">
        <w:rPr>
          <w:rFonts w:hint="eastAsia"/>
        </w:rPr>
        <w:t>請他</w:t>
      </w:r>
      <w:r w:rsidR="00FA2BB8">
        <w:rPr>
          <w:rFonts w:hint="eastAsia"/>
        </w:rPr>
        <w:t>於</w:t>
      </w:r>
      <w:r w:rsidR="00E07A00">
        <w:rPr>
          <w:rFonts w:hint="eastAsia"/>
        </w:rPr>
        <w:t>之後須自行扣</w:t>
      </w:r>
      <w:proofErr w:type="gramStart"/>
      <w:r w:rsidR="00E07A00">
        <w:rPr>
          <w:rFonts w:hint="eastAsia"/>
        </w:rPr>
        <w:t>一點</w:t>
      </w:r>
      <w:r w:rsidR="00756CBF">
        <w:rPr>
          <w:rFonts w:hint="eastAsia"/>
        </w:rPr>
        <w:t>血條</w:t>
      </w:r>
      <w:proofErr w:type="gramEnd"/>
      <w:r w:rsidR="00E07A00">
        <w:rPr>
          <w:rFonts w:hint="eastAsia"/>
        </w:rPr>
        <w:t>，若為</w:t>
      </w:r>
      <w:r w:rsidR="00E07A00">
        <w:rPr>
          <w:rFonts w:hint="eastAsia"/>
        </w:rPr>
        <w:t>false</w:t>
      </w:r>
      <w:r w:rsidR="00E07A00">
        <w:rPr>
          <w:rFonts w:hint="eastAsia"/>
        </w:rPr>
        <w:t>則不需</w:t>
      </w:r>
      <w:proofErr w:type="gramStart"/>
      <w:r w:rsidR="00E07A00">
        <w:rPr>
          <w:rFonts w:hint="eastAsia"/>
        </w:rPr>
        <w:t>扣</w:t>
      </w:r>
      <w:r w:rsidR="00756CBF">
        <w:rPr>
          <w:rFonts w:hint="eastAsia"/>
        </w:rPr>
        <w:t>血條</w:t>
      </w:r>
      <w:proofErr w:type="gramEnd"/>
      <w:r w:rsidR="00E07A00">
        <w:rPr>
          <w:rFonts w:hint="eastAsia"/>
        </w:rPr>
        <w:t>；</w:t>
      </w:r>
      <w:r w:rsidR="00E07A00">
        <w:rPr>
          <w:rFonts w:hint="eastAsia"/>
        </w:rPr>
        <w:t>Line 26</w:t>
      </w:r>
      <w:r w:rsidR="00E07A00">
        <w:rPr>
          <w:rFonts w:hint="eastAsia"/>
        </w:rPr>
        <w:t>中的方法則為判斷該角色是否已經死亡；至於</w:t>
      </w:r>
      <w:r w:rsidR="00E07A00">
        <w:rPr>
          <w:rFonts w:hint="eastAsia"/>
        </w:rPr>
        <w:t xml:space="preserve">Line 35 </w:t>
      </w:r>
      <w:r w:rsidR="00E07A00">
        <w:rPr>
          <w:rFonts w:hint="eastAsia"/>
        </w:rPr>
        <w:t>則代表依據輸入值的性質亂數取出</w:t>
      </w:r>
      <w:proofErr w:type="gramStart"/>
      <w:r w:rsidR="00E07A00">
        <w:rPr>
          <w:rFonts w:hint="eastAsia"/>
        </w:rPr>
        <w:t>一</w:t>
      </w:r>
      <w:proofErr w:type="gramEnd"/>
      <w:r w:rsidR="00E07A00">
        <w:rPr>
          <w:rFonts w:hint="eastAsia"/>
        </w:rPr>
        <w:t>值</w:t>
      </w:r>
      <w:r w:rsidR="000503DC">
        <w:rPr>
          <w:rFonts w:hint="eastAsia"/>
        </w:rPr>
        <w:t>。</w:t>
      </w:r>
      <w:r w:rsidR="008D610C">
        <w:rPr>
          <w:rFonts w:hint="eastAsia"/>
        </w:rPr>
        <w:t>至於在</w:t>
      </w:r>
      <w:r w:rsidR="0053668E">
        <w:t xml:space="preserve">Line 40 </w:t>
      </w:r>
      <w:r w:rsidR="0053668E">
        <w:rPr>
          <w:rFonts w:hint="eastAsia"/>
        </w:rPr>
        <w:t>至</w:t>
      </w:r>
      <w:r w:rsidR="0053668E">
        <w:rPr>
          <w:rFonts w:hint="eastAsia"/>
        </w:rPr>
        <w:t>Line 94</w:t>
      </w:r>
      <w:r w:rsidR="0053668E">
        <w:rPr>
          <w:rFonts w:hint="eastAsia"/>
        </w:rPr>
        <w:t>為程式戰鬥主體，</w:t>
      </w:r>
      <w:r w:rsidR="008D610C">
        <w:rPr>
          <w:rFonts w:hint="eastAsia"/>
        </w:rPr>
        <w:t>為了能</w:t>
      </w:r>
      <w:proofErr w:type="gramStart"/>
      <w:r w:rsidR="008D610C">
        <w:rPr>
          <w:rFonts w:hint="eastAsia"/>
        </w:rPr>
        <w:t>讓</w:t>
      </w:r>
      <w:r w:rsidR="00153A71">
        <w:rPr>
          <w:rFonts w:hint="eastAsia"/>
        </w:rPr>
        <w:t>魔龍</w:t>
      </w:r>
      <w:r w:rsidR="008D610C">
        <w:rPr>
          <w:rFonts w:hint="eastAsia"/>
        </w:rPr>
        <w:t>高</w:t>
      </w:r>
      <w:proofErr w:type="gramEnd"/>
      <w:r w:rsidR="008D610C">
        <w:rPr>
          <w:rFonts w:hint="eastAsia"/>
        </w:rPr>
        <w:t>公公能</w:t>
      </w:r>
      <w:proofErr w:type="gramStart"/>
      <w:r w:rsidR="008D610C">
        <w:rPr>
          <w:rFonts w:hint="eastAsia"/>
        </w:rPr>
        <w:t>虐</w:t>
      </w:r>
      <w:proofErr w:type="gramEnd"/>
      <w:r w:rsidR="008D610C">
        <w:rPr>
          <w:rFonts w:hint="eastAsia"/>
        </w:rPr>
        <w:t>勇士，在戰鬥主體上先安排</w:t>
      </w:r>
      <w:r w:rsidR="008D610C" w:rsidRPr="008D610C">
        <w:rPr>
          <w:rFonts w:hint="eastAsia"/>
          <w:b/>
        </w:rPr>
        <w:t>兩個</w:t>
      </w:r>
      <w:r w:rsidR="008D610C">
        <w:rPr>
          <w:rFonts w:hint="eastAsia"/>
        </w:rPr>
        <w:t>英勇</w:t>
      </w:r>
      <w:r w:rsidR="00E06345">
        <w:rPr>
          <w:rFonts w:hint="eastAsia"/>
        </w:rPr>
        <w:t>(</w:t>
      </w:r>
      <w:r w:rsidR="008D610C" w:rsidRPr="008D610C">
        <w:rPr>
          <w:rFonts w:hint="eastAsia"/>
          <w:strike/>
        </w:rPr>
        <w:t>倒楣</w:t>
      </w:r>
      <w:r w:rsidR="00E06345">
        <w:rPr>
          <w:rFonts w:hint="eastAsia"/>
          <w:strike/>
        </w:rPr>
        <w:t>)</w:t>
      </w:r>
      <w:r w:rsidR="008D610C" w:rsidRPr="008D610C">
        <w:rPr>
          <w:rFonts w:hint="eastAsia"/>
        </w:rPr>
        <w:t>的</w:t>
      </w:r>
      <w:r w:rsidR="008D610C">
        <w:rPr>
          <w:rFonts w:hint="eastAsia"/>
        </w:rPr>
        <w:t>勇士，該勇士與魔</w:t>
      </w:r>
      <w:r w:rsidR="00C8378C">
        <w:rPr>
          <w:rFonts w:hint="eastAsia"/>
        </w:rPr>
        <w:t>龍</w:t>
      </w:r>
      <w:r w:rsidR="008D610C">
        <w:rPr>
          <w:rFonts w:hint="eastAsia"/>
        </w:rPr>
        <w:t>的資訊及其初始值須定義在</w:t>
      </w:r>
      <w:r w:rsidR="008D610C">
        <w:rPr>
          <w:rFonts w:hint="eastAsia"/>
        </w:rPr>
        <w:t>Line</w:t>
      </w:r>
      <w:r w:rsidR="008D610C">
        <w:t xml:space="preserve"> 44 </w:t>
      </w:r>
      <w:r w:rsidR="008D610C">
        <w:rPr>
          <w:rFonts w:hint="eastAsia"/>
        </w:rPr>
        <w:t>至</w:t>
      </w:r>
      <w:r w:rsidR="008D610C">
        <w:rPr>
          <w:rFonts w:hint="eastAsia"/>
        </w:rPr>
        <w:t>line 47</w:t>
      </w:r>
      <w:r w:rsidR="00E06345">
        <w:rPr>
          <w:rFonts w:hint="eastAsia"/>
        </w:rPr>
        <w:t>，其順序為</w:t>
      </w:r>
      <w:r w:rsidR="00E06345">
        <w:rPr>
          <w:rFonts w:hint="eastAsia"/>
        </w:rPr>
        <w:t xml:space="preserve"> (</w:t>
      </w:r>
      <w:r w:rsidR="00E06345">
        <w:t xml:space="preserve">index </w:t>
      </w:r>
      <w:r w:rsidR="00E06345">
        <w:rPr>
          <w:rFonts w:hint="eastAsia"/>
        </w:rPr>
        <w:t>為</w:t>
      </w:r>
      <w:r w:rsidR="00E06345">
        <w:rPr>
          <w:rFonts w:hint="eastAsia"/>
        </w:rPr>
        <w:t>0)</w:t>
      </w:r>
      <w:r w:rsidR="00E06345">
        <w:rPr>
          <w:rFonts w:hint="eastAsia"/>
        </w:rPr>
        <w:t>的</w:t>
      </w:r>
      <w:r w:rsidR="008D610C">
        <w:rPr>
          <w:rFonts w:hint="eastAsia"/>
        </w:rPr>
        <w:t>Jo</w:t>
      </w:r>
      <w:r w:rsidR="008D610C">
        <w:t>hn</w:t>
      </w:r>
      <w:r w:rsidR="00E06345">
        <w:rPr>
          <w:rFonts w:hint="eastAsia"/>
        </w:rPr>
        <w:t>勇士、</w:t>
      </w:r>
      <w:r w:rsidR="00E06345">
        <w:rPr>
          <w:rFonts w:hint="eastAsia"/>
        </w:rPr>
        <w:t>(</w:t>
      </w:r>
      <w:r w:rsidR="00E06345">
        <w:t>index</w:t>
      </w:r>
      <w:r w:rsidR="00E06345">
        <w:rPr>
          <w:rFonts w:hint="eastAsia"/>
        </w:rPr>
        <w:t>為</w:t>
      </w:r>
      <w:r w:rsidR="00E06345">
        <w:t>1</w:t>
      </w:r>
      <w:r w:rsidR="00E06345">
        <w:rPr>
          <w:rFonts w:hint="eastAsia"/>
        </w:rPr>
        <w:t>)</w:t>
      </w:r>
      <w:r w:rsidR="00E06345">
        <w:rPr>
          <w:rFonts w:hint="eastAsia"/>
        </w:rPr>
        <w:t>的</w:t>
      </w:r>
      <w:r w:rsidR="008D610C">
        <w:rPr>
          <w:rFonts w:hint="eastAsia"/>
        </w:rPr>
        <w:t>木柵</w:t>
      </w:r>
      <w:proofErr w:type="gramStart"/>
      <w:r w:rsidR="008D610C">
        <w:rPr>
          <w:rFonts w:hint="eastAsia"/>
        </w:rPr>
        <w:t>彭于晏</w:t>
      </w:r>
      <w:proofErr w:type="gramEnd"/>
      <w:r w:rsidR="00E06345">
        <w:rPr>
          <w:rFonts w:hint="eastAsia"/>
        </w:rPr>
        <w:t>與</w:t>
      </w:r>
      <w:r w:rsidR="00A500E7">
        <w:rPr>
          <w:rFonts w:hint="eastAsia"/>
        </w:rPr>
        <w:t>(</w:t>
      </w:r>
      <w:r w:rsidR="00A500E7">
        <w:t>index</w:t>
      </w:r>
      <w:r w:rsidR="00A500E7">
        <w:rPr>
          <w:rFonts w:hint="eastAsia"/>
        </w:rPr>
        <w:t>為</w:t>
      </w:r>
      <w:r w:rsidR="00A500E7">
        <w:rPr>
          <w:rFonts w:hint="eastAsia"/>
        </w:rPr>
        <w:t>2</w:t>
      </w:r>
      <w:r w:rsidR="00C8378C">
        <w:t>)</w:t>
      </w:r>
      <w:r w:rsidR="00A500E7">
        <w:rPr>
          <w:rFonts w:hint="eastAsia"/>
        </w:rPr>
        <w:t>的</w:t>
      </w:r>
      <w:proofErr w:type="gramStart"/>
      <w:r w:rsidR="00C8378C">
        <w:rPr>
          <w:rFonts w:hint="eastAsia"/>
        </w:rPr>
        <w:t>魔龍</w:t>
      </w:r>
      <w:r w:rsidR="00A500E7">
        <w:rPr>
          <w:rFonts w:hint="eastAsia"/>
        </w:rPr>
        <w:t>高公公</w:t>
      </w:r>
      <w:proofErr w:type="gramEnd"/>
      <w:r w:rsidR="00E06345">
        <w:rPr>
          <w:rFonts w:hint="eastAsia"/>
        </w:rPr>
        <w:t>，</w:t>
      </w:r>
      <w:r w:rsidR="005942EB">
        <w:rPr>
          <w:rFonts w:hint="eastAsia"/>
        </w:rPr>
        <w:t>其個別的</w:t>
      </w:r>
      <w:r w:rsidR="005942EB" w:rsidRPr="00156A63">
        <w:rPr>
          <w:rFonts w:hint="eastAsia"/>
          <w:b/>
        </w:rPr>
        <w:t>最大物理攻擊、最大魔法攻擊、防禦值與該角色的</w:t>
      </w:r>
      <w:proofErr w:type="gramStart"/>
      <w:r w:rsidR="005942EB" w:rsidRPr="00156A63">
        <w:rPr>
          <w:rFonts w:hint="eastAsia"/>
          <w:b/>
        </w:rPr>
        <w:t>血條</w:t>
      </w:r>
      <w:r w:rsidR="005942EB">
        <w:rPr>
          <w:rFonts w:hint="eastAsia"/>
        </w:rPr>
        <w:t>初</w:t>
      </w:r>
      <w:proofErr w:type="gramEnd"/>
      <w:r w:rsidR="005942EB">
        <w:rPr>
          <w:rFonts w:hint="eastAsia"/>
        </w:rPr>
        <w:t>始如下：</w:t>
      </w:r>
      <w:r w:rsidR="009954AF">
        <w:rPr>
          <w:rFonts w:hint="eastAsia"/>
        </w:rPr>
        <w:t>物理型的</w:t>
      </w:r>
      <w:r w:rsidR="005942EB">
        <w:rPr>
          <w:rFonts w:hint="eastAsia"/>
        </w:rPr>
        <w:t>John</w:t>
      </w:r>
      <w:r w:rsidR="00206EE8">
        <w:rPr>
          <w:rFonts w:hint="eastAsia"/>
        </w:rPr>
        <w:t>初始</w:t>
      </w:r>
      <w:r w:rsidR="005942EB" w:rsidRPr="005942EB">
        <w:rPr>
          <w:rFonts w:hint="eastAsia"/>
          <w:b/>
        </w:rPr>
        <w:t>最大物理攻擊</w:t>
      </w:r>
      <w:r w:rsidR="005942EB">
        <w:rPr>
          <w:rFonts w:hint="eastAsia"/>
        </w:rPr>
        <w:t>為</w:t>
      </w:r>
      <w:r w:rsidR="005942EB">
        <w:rPr>
          <w:rFonts w:hint="eastAsia"/>
        </w:rPr>
        <w:t>3</w:t>
      </w:r>
      <w:r w:rsidR="005942EB">
        <w:rPr>
          <w:rFonts w:hint="eastAsia"/>
        </w:rPr>
        <w:t>、</w:t>
      </w:r>
      <w:r w:rsidR="005942EB" w:rsidRPr="005942EB">
        <w:rPr>
          <w:rFonts w:hint="eastAsia"/>
          <w:b/>
        </w:rPr>
        <w:t>最大魔法攻擊</w:t>
      </w:r>
      <w:r w:rsidR="005942EB">
        <w:rPr>
          <w:rFonts w:hint="eastAsia"/>
        </w:rPr>
        <w:t>為</w:t>
      </w:r>
      <w:r w:rsidR="005942EB">
        <w:rPr>
          <w:rFonts w:hint="eastAsia"/>
        </w:rPr>
        <w:t>1</w:t>
      </w:r>
      <w:r w:rsidR="005942EB">
        <w:rPr>
          <w:rFonts w:hint="eastAsia"/>
        </w:rPr>
        <w:t>、</w:t>
      </w:r>
      <w:r w:rsidR="005942EB" w:rsidRPr="005942EB">
        <w:rPr>
          <w:rFonts w:hint="eastAsia"/>
          <w:b/>
        </w:rPr>
        <w:t>防禦值</w:t>
      </w:r>
      <w:r w:rsidR="005942EB">
        <w:rPr>
          <w:rFonts w:hint="eastAsia"/>
        </w:rPr>
        <w:t>為</w:t>
      </w:r>
      <w:r w:rsidR="005942EB">
        <w:rPr>
          <w:rFonts w:hint="eastAsia"/>
        </w:rPr>
        <w:t>4</w:t>
      </w:r>
      <w:r w:rsidR="005942EB">
        <w:rPr>
          <w:rFonts w:hint="eastAsia"/>
        </w:rPr>
        <w:t>、</w:t>
      </w:r>
      <w:proofErr w:type="gramStart"/>
      <w:r w:rsidR="005942EB" w:rsidRPr="005942EB">
        <w:rPr>
          <w:rFonts w:hint="eastAsia"/>
          <w:b/>
        </w:rPr>
        <w:t>血條</w:t>
      </w:r>
      <w:r w:rsidR="005942EB">
        <w:rPr>
          <w:rFonts w:hint="eastAsia"/>
        </w:rPr>
        <w:t>為</w:t>
      </w:r>
      <w:proofErr w:type="gramEnd"/>
      <w:r w:rsidR="005942EB">
        <w:rPr>
          <w:rFonts w:hint="eastAsia"/>
        </w:rPr>
        <w:t>6</w:t>
      </w:r>
      <w:r w:rsidR="00456F5C">
        <w:rPr>
          <w:rFonts w:hint="eastAsia"/>
        </w:rPr>
        <w:t>；</w:t>
      </w:r>
      <w:r w:rsidR="009954AF">
        <w:rPr>
          <w:rFonts w:hint="eastAsia"/>
        </w:rPr>
        <w:t>每天被</w:t>
      </w:r>
      <w:proofErr w:type="gramStart"/>
      <w:r w:rsidR="009954AF">
        <w:rPr>
          <w:rFonts w:hint="eastAsia"/>
        </w:rPr>
        <w:t>自己帥醒的</w:t>
      </w:r>
      <w:proofErr w:type="gramEnd"/>
      <w:r w:rsidR="009954AF">
        <w:rPr>
          <w:rFonts w:hint="eastAsia"/>
        </w:rPr>
        <w:t>魔法型</w:t>
      </w:r>
      <w:r w:rsidR="00456F5C">
        <w:rPr>
          <w:rFonts w:hint="eastAsia"/>
        </w:rPr>
        <w:t>木柵</w:t>
      </w:r>
      <w:proofErr w:type="gramStart"/>
      <w:r w:rsidR="00456F5C">
        <w:rPr>
          <w:rFonts w:hint="eastAsia"/>
        </w:rPr>
        <w:t>彭于</w:t>
      </w:r>
      <w:proofErr w:type="gramEnd"/>
      <w:r w:rsidR="00456F5C">
        <w:rPr>
          <w:rFonts w:hint="eastAsia"/>
        </w:rPr>
        <w:t>晏初始</w:t>
      </w:r>
      <w:r w:rsidR="00456F5C" w:rsidRPr="005942EB">
        <w:rPr>
          <w:rFonts w:hint="eastAsia"/>
          <w:b/>
        </w:rPr>
        <w:t>最大物理攻擊</w:t>
      </w:r>
      <w:r w:rsidR="00456F5C">
        <w:rPr>
          <w:rFonts w:hint="eastAsia"/>
        </w:rPr>
        <w:t>為</w:t>
      </w:r>
      <w:r w:rsidR="00456F5C">
        <w:t>1</w:t>
      </w:r>
      <w:r w:rsidR="00456F5C">
        <w:rPr>
          <w:rFonts w:hint="eastAsia"/>
        </w:rPr>
        <w:t>、</w:t>
      </w:r>
      <w:r w:rsidR="00456F5C" w:rsidRPr="005942EB">
        <w:rPr>
          <w:rFonts w:hint="eastAsia"/>
          <w:b/>
        </w:rPr>
        <w:t>最大魔法攻擊</w:t>
      </w:r>
      <w:r w:rsidR="00456F5C">
        <w:rPr>
          <w:rFonts w:hint="eastAsia"/>
        </w:rPr>
        <w:t>為</w:t>
      </w:r>
      <w:r w:rsidR="00456F5C">
        <w:t>4</w:t>
      </w:r>
      <w:r w:rsidR="00456F5C">
        <w:rPr>
          <w:rFonts w:hint="eastAsia"/>
        </w:rPr>
        <w:t>、</w:t>
      </w:r>
      <w:r w:rsidR="00456F5C" w:rsidRPr="005942EB">
        <w:rPr>
          <w:rFonts w:hint="eastAsia"/>
          <w:b/>
        </w:rPr>
        <w:t>防禦</w:t>
      </w:r>
      <w:r w:rsidR="00456F5C" w:rsidRPr="005942EB">
        <w:rPr>
          <w:rFonts w:hint="eastAsia"/>
          <w:b/>
        </w:rPr>
        <w:lastRenderedPageBreak/>
        <w:t>值</w:t>
      </w:r>
      <w:r w:rsidR="00456F5C">
        <w:rPr>
          <w:rFonts w:hint="eastAsia"/>
        </w:rPr>
        <w:t>為</w:t>
      </w:r>
      <w:r w:rsidR="00456F5C">
        <w:t>3</w:t>
      </w:r>
      <w:r w:rsidR="00456F5C">
        <w:rPr>
          <w:rFonts w:hint="eastAsia"/>
        </w:rPr>
        <w:t>、</w:t>
      </w:r>
      <w:proofErr w:type="gramStart"/>
      <w:r w:rsidR="00456F5C" w:rsidRPr="005942EB">
        <w:rPr>
          <w:rFonts w:hint="eastAsia"/>
          <w:b/>
        </w:rPr>
        <w:t>血條</w:t>
      </w:r>
      <w:r w:rsidR="00456F5C">
        <w:rPr>
          <w:rFonts w:hint="eastAsia"/>
        </w:rPr>
        <w:t>為</w:t>
      </w:r>
      <w:proofErr w:type="gramEnd"/>
      <w:r w:rsidR="00095357">
        <w:t>4</w:t>
      </w:r>
      <w:r w:rsidR="00456F5C">
        <w:rPr>
          <w:rFonts w:hint="eastAsia"/>
        </w:rPr>
        <w:t>；</w:t>
      </w:r>
      <w:r w:rsidR="00206EE8">
        <w:rPr>
          <w:rFonts w:hint="eastAsia"/>
        </w:rPr>
        <w:t>至於變態的</w:t>
      </w:r>
      <w:proofErr w:type="gramStart"/>
      <w:r w:rsidR="00E366FF">
        <w:rPr>
          <w:rFonts w:hint="eastAsia"/>
        </w:rPr>
        <w:t>魔龍</w:t>
      </w:r>
      <w:r w:rsidR="00206EE8">
        <w:rPr>
          <w:rFonts w:hint="eastAsia"/>
        </w:rPr>
        <w:t>高公公</w:t>
      </w:r>
      <w:proofErr w:type="gramEnd"/>
      <w:r w:rsidR="00206EE8">
        <w:rPr>
          <w:rFonts w:hint="eastAsia"/>
        </w:rPr>
        <w:t>初始</w:t>
      </w:r>
      <w:r w:rsidR="00206EE8" w:rsidRPr="005942EB">
        <w:rPr>
          <w:rFonts w:hint="eastAsia"/>
          <w:b/>
        </w:rPr>
        <w:t>最大物理攻擊</w:t>
      </w:r>
      <w:r w:rsidR="00206EE8">
        <w:rPr>
          <w:rFonts w:hint="eastAsia"/>
        </w:rPr>
        <w:t>為</w:t>
      </w:r>
      <w:r w:rsidR="00FD51E8">
        <w:rPr>
          <w:rFonts w:hint="eastAsia"/>
        </w:rPr>
        <w:t>5</w:t>
      </w:r>
      <w:r w:rsidR="00206EE8">
        <w:rPr>
          <w:rFonts w:hint="eastAsia"/>
        </w:rPr>
        <w:t>、</w:t>
      </w:r>
      <w:r w:rsidR="00206EE8" w:rsidRPr="005942EB">
        <w:rPr>
          <w:rFonts w:hint="eastAsia"/>
          <w:b/>
        </w:rPr>
        <w:t>最大魔法攻擊</w:t>
      </w:r>
      <w:r w:rsidR="00206EE8">
        <w:rPr>
          <w:rFonts w:hint="eastAsia"/>
        </w:rPr>
        <w:t>為</w:t>
      </w:r>
      <w:r w:rsidR="00FD51E8">
        <w:t>5</w:t>
      </w:r>
      <w:r w:rsidR="00206EE8">
        <w:rPr>
          <w:rFonts w:hint="eastAsia"/>
        </w:rPr>
        <w:t>、</w:t>
      </w:r>
      <w:r w:rsidR="00206EE8" w:rsidRPr="005942EB">
        <w:rPr>
          <w:rFonts w:hint="eastAsia"/>
          <w:b/>
        </w:rPr>
        <w:t>防禦值</w:t>
      </w:r>
      <w:r w:rsidR="00206EE8">
        <w:rPr>
          <w:rFonts w:hint="eastAsia"/>
        </w:rPr>
        <w:t>為</w:t>
      </w:r>
      <w:r w:rsidR="00FD51E8">
        <w:t>4</w:t>
      </w:r>
      <w:r w:rsidR="00206EE8">
        <w:rPr>
          <w:rFonts w:hint="eastAsia"/>
        </w:rPr>
        <w:t>、</w:t>
      </w:r>
      <w:proofErr w:type="gramStart"/>
      <w:r w:rsidR="00206EE8" w:rsidRPr="005942EB">
        <w:rPr>
          <w:rFonts w:hint="eastAsia"/>
          <w:b/>
        </w:rPr>
        <w:t>血條</w:t>
      </w:r>
      <w:r w:rsidR="00206EE8">
        <w:rPr>
          <w:rFonts w:hint="eastAsia"/>
        </w:rPr>
        <w:t>為</w:t>
      </w:r>
      <w:proofErr w:type="gramEnd"/>
      <w:r w:rsidR="002C57C9">
        <w:t>8</w:t>
      </w:r>
      <w:r w:rsidR="00B80A08">
        <w:rPr>
          <w:rFonts w:hint="eastAsia"/>
        </w:rPr>
        <w:t>。為了確保魔龍能夠快樂的</w:t>
      </w:r>
      <w:proofErr w:type="gramStart"/>
      <w:r w:rsidR="00B80A08">
        <w:rPr>
          <w:rFonts w:hint="eastAsia"/>
        </w:rPr>
        <w:t>虐</w:t>
      </w:r>
      <w:proofErr w:type="gramEnd"/>
      <w:r w:rsidR="00B80A08">
        <w:rPr>
          <w:rFonts w:hint="eastAsia"/>
        </w:rPr>
        <w:t>勇者，因此停止條件為三者角色任</w:t>
      </w:r>
      <w:proofErr w:type="gramStart"/>
      <w:r w:rsidR="00B80A08">
        <w:rPr>
          <w:rFonts w:hint="eastAsia"/>
        </w:rPr>
        <w:t>一</w:t>
      </w:r>
      <w:proofErr w:type="gramEnd"/>
      <w:r w:rsidR="007263A9">
        <w:rPr>
          <w:rFonts w:hint="eastAsia"/>
        </w:rPr>
        <w:t>角色</w:t>
      </w:r>
      <w:r w:rsidR="00B80A08">
        <w:rPr>
          <w:rFonts w:hint="eastAsia"/>
        </w:rPr>
        <w:t>出現死亡</w:t>
      </w:r>
      <w:r w:rsidR="00930DC8">
        <w:rPr>
          <w:rFonts w:hint="eastAsia"/>
        </w:rPr>
        <w:t>(</w:t>
      </w:r>
      <w:r w:rsidR="00930DC8">
        <w:rPr>
          <w:rFonts w:hint="eastAsia"/>
        </w:rPr>
        <w:t>即</w:t>
      </w:r>
      <w:proofErr w:type="gramStart"/>
      <w:r w:rsidR="00930DC8">
        <w:rPr>
          <w:rFonts w:hint="eastAsia"/>
        </w:rPr>
        <w:t>血條歸</w:t>
      </w:r>
      <w:proofErr w:type="gramEnd"/>
      <w:r w:rsidR="00930DC8">
        <w:rPr>
          <w:rFonts w:hint="eastAsia"/>
        </w:rPr>
        <w:t>0)</w:t>
      </w:r>
      <w:r w:rsidR="00B80A08">
        <w:rPr>
          <w:rFonts w:hint="eastAsia"/>
        </w:rPr>
        <w:t>則停止。</w:t>
      </w:r>
      <w:r w:rsidR="00407F8A">
        <w:rPr>
          <w:rFonts w:hint="eastAsia"/>
        </w:rPr>
        <w:t xml:space="preserve">Line </w:t>
      </w:r>
      <w:r w:rsidR="00407F8A">
        <w:t xml:space="preserve">53 </w:t>
      </w:r>
      <w:r w:rsidR="00407F8A">
        <w:rPr>
          <w:rFonts w:hint="eastAsia"/>
        </w:rPr>
        <w:t>至</w:t>
      </w:r>
      <w:r w:rsidR="00407F8A">
        <w:rPr>
          <w:rFonts w:hint="eastAsia"/>
        </w:rPr>
        <w:t xml:space="preserve"> Line 70</w:t>
      </w:r>
      <w:proofErr w:type="gramStart"/>
      <w:r w:rsidR="00407F8A">
        <w:rPr>
          <w:rFonts w:hint="eastAsia"/>
        </w:rPr>
        <w:t>為勇者</w:t>
      </w:r>
      <w:proofErr w:type="gramEnd"/>
      <w:r w:rsidR="00407F8A">
        <w:rPr>
          <w:rFonts w:hint="eastAsia"/>
        </w:rPr>
        <w:t>回合；</w:t>
      </w:r>
      <w:r w:rsidR="00407F8A">
        <w:rPr>
          <w:rFonts w:hint="eastAsia"/>
        </w:rPr>
        <w:t xml:space="preserve">Line </w:t>
      </w:r>
      <w:r w:rsidR="00407F8A">
        <w:t xml:space="preserve">71 </w:t>
      </w:r>
      <w:r w:rsidR="00407F8A">
        <w:rPr>
          <w:rFonts w:hint="eastAsia"/>
        </w:rPr>
        <w:t>至</w:t>
      </w:r>
      <w:r w:rsidR="00407F8A">
        <w:rPr>
          <w:rFonts w:hint="eastAsia"/>
        </w:rPr>
        <w:t>Line 90</w:t>
      </w:r>
      <w:proofErr w:type="gramStart"/>
      <w:r w:rsidR="00407F8A">
        <w:rPr>
          <w:rFonts w:hint="eastAsia"/>
        </w:rPr>
        <w:t>為魔龍</w:t>
      </w:r>
      <w:proofErr w:type="gramEnd"/>
      <w:r w:rsidR="00407F8A">
        <w:rPr>
          <w:rFonts w:hint="eastAsia"/>
        </w:rPr>
        <w:t>回合。注意，勇者在每一回合只能攻擊魔龍，</w:t>
      </w:r>
      <w:proofErr w:type="gramStart"/>
      <w:r w:rsidR="00407F8A">
        <w:rPr>
          <w:rFonts w:hint="eastAsia"/>
        </w:rPr>
        <w:t>而魔龍</w:t>
      </w:r>
      <w:proofErr w:type="gramEnd"/>
      <w:r w:rsidR="00407F8A">
        <w:rPr>
          <w:rFonts w:hint="eastAsia"/>
        </w:rPr>
        <w:t>在每一回合將會挑選其一勇者進行攻擊。請根據上面所述回答以下問題；</w:t>
      </w:r>
    </w:p>
    <w:p w:rsidR="00407F8A" w:rsidRDefault="000C4105" w:rsidP="00C233C2">
      <w:pPr>
        <w:pStyle w:val="2"/>
        <w:numPr>
          <w:ilvl w:val="0"/>
          <w:numId w:val="5"/>
        </w:numPr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請根據程式補上</w:t>
      </w:r>
      <w:r>
        <w:rPr>
          <w:rFonts w:hint="eastAsia"/>
        </w:rPr>
        <w:t>Line 44</w:t>
      </w:r>
      <w:r>
        <w:rPr>
          <w:rFonts w:hint="eastAsia"/>
        </w:rPr>
        <w:t>至</w:t>
      </w:r>
      <w:r>
        <w:rPr>
          <w:rFonts w:hint="eastAsia"/>
        </w:rPr>
        <w:t>Line 47</w:t>
      </w:r>
      <w:r>
        <w:rPr>
          <w:rFonts w:hint="eastAsia"/>
        </w:rPr>
        <w:t>程式碼，</w:t>
      </w:r>
      <w:r>
        <w:rPr>
          <w:rFonts w:hint="eastAsia"/>
        </w:rPr>
        <w:t>Line 44</w:t>
      </w:r>
      <w:r>
        <w:rPr>
          <w:rFonts w:hint="eastAsia"/>
        </w:rPr>
        <w:t>為宣告物件陣列，</w:t>
      </w:r>
      <w:r>
        <w:rPr>
          <w:rFonts w:hint="eastAsia"/>
        </w:rPr>
        <w:t>Line 45</w:t>
      </w:r>
      <w:r>
        <w:rPr>
          <w:rFonts w:hint="eastAsia"/>
        </w:rPr>
        <w:t>至</w:t>
      </w:r>
      <w:r>
        <w:rPr>
          <w:rFonts w:hint="eastAsia"/>
        </w:rPr>
        <w:t>Line 47</w:t>
      </w:r>
      <w:r>
        <w:rPr>
          <w:rFonts w:hint="eastAsia"/>
        </w:rPr>
        <w:t>為用分離型一次性進行個別定義。</w:t>
      </w:r>
      <w:r>
        <w:rPr>
          <w:rFonts w:hint="eastAsia"/>
        </w:rPr>
        <w:t>(</w:t>
      </w:r>
      <w:r>
        <w:t>16pts</w:t>
      </w:r>
      <w:r>
        <w:rPr>
          <w:rFonts w:hint="eastAsia"/>
        </w:rPr>
        <w:t>)</w:t>
      </w:r>
    </w:p>
    <w:p w:rsidR="000C2191" w:rsidRDefault="000C2191" w:rsidP="000C2191">
      <w:r>
        <w:rPr>
          <w:rFonts w:hint="eastAsia"/>
        </w:rPr>
        <w:t>A</w:t>
      </w:r>
      <w:r>
        <w:t>nswer:</w:t>
      </w:r>
    </w:p>
    <w:p w:rsidR="00161B66" w:rsidRPr="001B35D8" w:rsidRDefault="00161B66" w:rsidP="00161B66">
      <w:pPr>
        <w:rPr>
          <w:color w:val="FF0000"/>
        </w:rPr>
      </w:pPr>
      <w:r w:rsidRPr="001B35D8">
        <w:rPr>
          <w:rFonts w:hint="eastAsia"/>
          <w:color w:val="FF0000"/>
        </w:rPr>
        <w:t xml:space="preserve">Man </w:t>
      </w:r>
      <w:proofErr w:type="spellStart"/>
      <w:r w:rsidRPr="001B35D8">
        <w:rPr>
          <w:rFonts w:hint="eastAsia"/>
          <w:color w:val="FF0000"/>
        </w:rPr>
        <w:t>obj</w:t>
      </w:r>
      <w:r w:rsidRPr="001B35D8">
        <w:rPr>
          <w:color w:val="FF0000"/>
        </w:rPr>
        <w:t>_</w:t>
      </w:r>
      <w:proofErr w:type="gramStart"/>
      <w:r w:rsidRPr="001B35D8">
        <w:rPr>
          <w:color w:val="FF0000"/>
        </w:rPr>
        <w:t>ManSet</w:t>
      </w:r>
      <w:proofErr w:type="spellEnd"/>
      <w:r w:rsidRPr="001B35D8">
        <w:rPr>
          <w:color w:val="FF0000"/>
        </w:rPr>
        <w:t>[</w:t>
      </w:r>
      <w:proofErr w:type="gramEnd"/>
      <w:r w:rsidRPr="001B35D8">
        <w:rPr>
          <w:color w:val="FF0000"/>
        </w:rPr>
        <w:t>3];</w:t>
      </w:r>
    </w:p>
    <w:p w:rsidR="00161B66" w:rsidRPr="001B35D8" w:rsidRDefault="00161B66" w:rsidP="00161B66">
      <w:pPr>
        <w:rPr>
          <w:color w:val="FF0000"/>
        </w:rPr>
      </w:pPr>
      <w:proofErr w:type="spellStart"/>
      <w:r w:rsidRPr="001B35D8">
        <w:rPr>
          <w:rFonts w:hint="eastAsia"/>
          <w:color w:val="FF0000"/>
        </w:rPr>
        <w:t>obj</w:t>
      </w:r>
      <w:r w:rsidRPr="001B35D8">
        <w:rPr>
          <w:color w:val="FF0000"/>
        </w:rPr>
        <w:t>_</w:t>
      </w:r>
      <w:proofErr w:type="gramStart"/>
      <w:r w:rsidRPr="001B35D8">
        <w:rPr>
          <w:color w:val="FF0000"/>
        </w:rPr>
        <w:t>ManSet</w:t>
      </w:r>
      <w:proofErr w:type="spellEnd"/>
      <w:r w:rsidRPr="001B35D8">
        <w:rPr>
          <w:color w:val="FF0000"/>
        </w:rPr>
        <w:t>[</w:t>
      </w:r>
      <w:proofErr w:type="gramEnd"/>
      <w:r w:rsidRPr="001B35D8">
        <w:rPr>
          <w:color w:val="FF0000"/>
        </w:rPr>
        <w:t>0]={3,1,4,6};</w:t>
      </w:r>
    </w:p>
    <w:p w:rsidR="00161B66" w:rsidRPr="001B35D8" w:rsidRDefault="00161B66" w:rsidP="00161B66">
      <w:pPr>
        <w:rPr>
          <w:color w:val="FF0000"/>
        </w:rPr>
      </w:pPr>
      <w:proofErr w:type="spellStart"/>
      <w:r w:rsidRPr="001B35D8">
        <w:rPr>
          <w:rFonts w:hint="eastAsia"/>
          <w:color w:val="FF0000"/>
        </w:rPr>
        <w:t>obj</w:t>
      </w:r>
      <w:r w:rsidRPr="001B35D8">
        <w:rPr>
          <w:color w:val="FF0000"/>
        </w:rPr>
        <w:t>_</w:t>
      </w:r>
      <w:proofErr w:type="gramStart"/>
      <w:r w:rsidRPr="001B35D8">
        <w:rPr>
          <w:color w:val="FF0000"/>
        </w:rPr>
        <w:t>ManSet</w:t>
      </w:r>
      <w:proofErr w:type="spellEnd"/>
      <w:r w:rsidRPr="001B35D8">
        <w:rPr>
          <w:color w:val="FF0000"/>
        </w:rPr>
        <w:t>[</w:t>
      </w:r>
      <w:proofErr w:type="gramEnd"/>
      <w:r w:rsidRPr="001B35D8">
        <w:rPr>
          <w:color w:val="FF0000"/>
        </w:rPr>
        <w:t>1]={1,4,3,4};</w:t>
      </w:r>
    </w:p>
    <w:p w:rsidR="00161B66" w:rsidRPr="001B35D8" w:rsidRDefault="00161B66" w:rsidP="00161B66">
      <w:pPr>
        <w:rPr>
          <w:color w:val="FF0000"/>
        </w:rPr>
      </w:pPr>
      <w:proofErr w:type="spellStart"/>
      <w:r w:rsidRPr="001B35D8">
        <w:rPr>
          <w:rFonts w:hint="eastAsia"/>
          <w:color w:val="FF0000"/>
        </w:rPr>
        <w:t>obj</w:t>
      </w:r>
      <w:r w:rsidRPr="001B35D8">
        <w:rPr>
          <w:color w:val="FF0000"/>
        </w:rPr>
        <w:t>_</w:t>
      </w:r>
      <w:proofErr w:type="gramStart"/>
      <w:r w:rsidRPr="001B35D8">
        <w:rPr>
          <w:color w:val="FF0000"/>
        </w:rPr>
        <w:t>ManSet</w:t>
      </w:r>
      <w:proofErr w:type="spellEnd"/>
      <w:r w:rsidRPr="001B35D8">
        <w:rPr>
          <w:color w:val="FF0000"/>
        </w:rPr>
        <w:t>[</w:t>
      </w:r>
      <w:proofErr w:type="gramEnd"/>
      <w:r w:rsidRPr="001B35D8">
        <w:rPr>
          <w:color w:val="FF0000"/>
        </w:rPr>
        <w:t>2]={5,5,4,8};</w:t>
      </w:r>
    </w:p>
    <w:p w:rsidR="000C2191" w:rsidRDefault="000C2191" w:rsidP="000C2191"/>
    <w:p w:rsidR="000C2191" w:rsidRDefault="000C2191" w:rsidP="000C2191"/>
    <w:p w:rsidR="000C2191" w:rsidRDefault="000C2191" w:rsidP="000C2191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請將</w:t>
      </w:r>
      <w:r>
        <w:rPr>
          <w:rFonts w:hint="eastAsia"/>
        </w:rPr>
        <w:t>Line 50</w:t>
      </w:r>
      <w:r>
        <w:rPr>
          <w:rFonts w:hint="eastAsia"/>
        </w:rPr>
        <w:t>行與</w:t>
      </w:r>
      <w:r>
        <w:rPr>
          <w:rFonts w:hint="eastAsia"/>
        </w:rPr>
        <w:t>Line</w:t>
      </w:r>
      <w:r>
        <w:t xml:space="preserve"> 92 </w:t>
      </w:r>
      <w:r>
        <w:rPr>
          <w:rFonts w:hint="eastAsia"/>
        </w:rPr>
        <w:t>在確保</w:t>
      </w:r>
      <w:proofErr w:type="gramStart"/>
      <w:r w:rsidR="00172BCE">
        <w:rPr>
          <w:rFonts w:hint="eastAsia"/>
        </w:rPr>
        <w:t>迴</w:t>
      </w:r>
      <w:proofErr w:type="gramEnd"/>
      <w:r>
        <w:rPr>
          <w:rFonts w:hint="eastAsia"/>
        </w:rPr>
        <w:t>圈內的功能能夠正常運作，請將其改成</w:t>
      </w:r>
      <w:r>
        <w:rPr>
          <w:rFonts w:hint="eastAsia"/>
        </w:rPr>
        <w:t>for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>
        <w:rPr>
          <w:rFonts w:hint="eastAsia"/>
        </w:rPr>
        <w:t>(</w:t>
      </w:r>
      <w:r>
        <w:rPr>
          <w:rFonts w:hint="eastAsia"/>
        </w:rPr>
        <w:t>需標</w:t>
      </w:r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該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為取代第幾行</w:t>
      </w:r>
      <w:r>
        <w:rPr>
          <w:rFonts w:hint="eastAsia"/>
        </w:rPr>
        <w:t>)</w:t>
      </w:r>
      <w:r>
        <w:rPr>
          <w:rFonts w:hint="eastAsia"/>
        </w:rPr>
        <w:t>。</w:t>
      </w:r>
      <w:r>
        <w:rPr>
          <w:rFonts w:hint="eastAsia"/>
        </w:rPr>
        <w:t>(</w:t>
      </w:r>
      <w:r>
        <w:t>8pts</w:t>
      </w:r>
      <w:r>
        <w:rPr>
          <w:rFonts w:hint="eastAsia"/>
        </w:rPr>
        <w:t>)</w:t>
      </w:r>
    </w:p>
    <w:p w:rsidR="004D31E7" w:rsidRDefault="001B35D8" w:rsidP="000C2191">
      <w:r>
        <w:rPr>
          <w:rFonts w:hint="eastAsia"/>
        </w:rPr>
        <w:t>A</w:t>
      </w:r>
      <w:r>
        <w:t>nswer:</w:t>
      </w:r>
    </w:p>
    <w:p w:rsidR="00161B66" w:rsidRPr="001B35D8" w:rsidRDefault="00161B66" w:rsidP="00161B66">
      <w:pPr>
        <w:rPr>
          <w:color w:val="FF0000"/>
        </w:rPr>
      </w:pPr>
      <w:r w:rsidRPr="001B35D8">
        <w:rPr>
          <w:rFonts w:hint="eastAsia"/>
          <w:color w:val="FF0000"/>
        </w:rPr>
        <w:t>Line 50 for</w:t>
      </w:r>
      <w:proofErr w:type="gramStart"/>
      <w:r w:rsidRPr="001B35D8">
        <w:rPr>
          <w:rFonts w:hint="eastAsia"/>
          <w:color w:val="FF0000"/>
        </w:rPr>
        <w:t>(</w:t>
      </w:r>
      <w:r w:rsidRPr="001B35D8">
        <w:rPr>
          <w:color w:val="FF0000"/>
        </w:rPr>
        <w:t>;!</w:t>
      </w:r>
      <w:proofErr w:type="spellStart"/>
      <w:proofErr w:type="gramEnd"/>
      <w:r w:rsidRPr="001B35D8">
        <w:rPr>
          <w:color w:val="FF0000"/>
        </w:rPr>
        <w:t>bool_IsOver</w:t>
      </w:r>
      <w:proofErr w:type="spellEnd"/>
      <w:r w:rsidRPr="001B35D8">
        <w:rPr>
          <w:color w:val="FF0000"/>
        </w:rPr>
        <w:t xml:space="preserve"> == true;</w:t>
      </w:r>
      <w:r w:rsidRPr="001B35D8">
        <w:rPr>
          <w:rFonts w:hint="eastAsia"/>
          <w:color w:val="FF0000"/>
        </w:rPr>
        <w:t>){</w:t>
      </w:r>
    </w:p>
    <w:p w:rsidR="001176C6" w:rsidRPr="00161B66" w:rsidRDefault="00161B66" w:rsidP="000C2191">
      <w:pPr>
        <w:rPr>
          <w:color w:val="FF0000"/>
        </w:rPr>
      </w:pPr>
      <w:r w:rsidRPr="001B35D8">
        <w:rPr>
          <w:color w:val="FF0000"/>
        </w:rPr>
        <w:t xml:space="preserve">Line </w:t>
      </w:r>
      <w:proofErr w:type="gramStart"/>
      <w:r w:rsidRPr="001B35D8">
        <w:rPr>
          <w:color w:val="FF0000"/>
        </w:rPr>
        <w:t>92 }</w:t>
      </w:r>
      <w:proofErr w:type="gramEnd"/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2890" w:rsidTr="00192890">
        <w:tc>
          <w:tcPr>
            <w:tcW w:w="8296" w:type="dxa"/>
          </w:tcPr>
          <w:p w:rsidR="00192890" w:rsidRDefault="00192890" w:rsidP="00192890">
            <w:r w:rsidRPr="00192890">
              <w:rPr>
                <w:noProof/>
              </w:rPr>
              <w:lastRenderedPageBreak/>
              <w:drawing>
                <wp:inline distT="0" distB="0" distL="0" distR="0" wp14:anchorId="30A0FC32" wp14:editId="205A4693">
                  <wp:extent cx="4599295" cy="4882252"/>
                  <wp:effectExtent l="0" t="0" r="0" b="0"/>
                  <wp:docPr id="24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7656" cy="4891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2890" w:rsidTr="00192890">
        <w:tc>
          <w:tcPr>
            <w:tcW w:w="8296" w:type="dxa"/>
          </w:tcPr>
          <w:p w:rsidR="00192890" w:rsidRPr="00192890" w:rsidRDefault="005D72AF" w:rsidP="00192890">
            <w:r w:rsidRPr="005D72AF">
              <w:rPr>
                <w:noProof/>
              </w:rPr>
              <w:lastRenderedPageBreak/>
              <w:drawing>
                <wp:inline distT="0" distB="0" distL="0" distR="0" wp14:anchorId="0C259B2A" wp14:editId="5A98C7EA">
                  <wp:extent cx="3964674" cy="4233408"/>
                  <wp:effectExtent l="0" t="0" r="0" b="0"/>
                  <wp:docPr id="4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6437" cy="4245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D72AF" w:rsidTr="00192890">
        <w:tc>
          <w:tcPr>
            <w:tcW w:w="8296" w:type="dxa"/>
          </w:tcPr>
          <w:p w:rsidR="005D72AF" w:rsidRPr="005D72AF" w:rsidRDefault="005D72AF" w:rsidP="00192890">
            <w:r w:rsidRPr="005D72AF">
              <w:rPr>
                <w:noProof/>
              </w:rPr>
              <w:drawing>
                <wp:inline distT="0" distB="0" distL="0" distR="0" wp14:anchorId="243BF77E" wp14:editId="5D6C3572">
                  <wp:extent cx="4442346" cy="3034123"/>
                  <wp:effectExtent l="0" t="0" r="0" b="0"/>
                  <wp:docPr id="16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圖片 15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2047" cy="30475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27DD4" w:rsidRDefault="00A27DD4" w:rsidP="00860F39"/>
    <w:p w:rsidR="001176C6" w:rsidRDefault="001176C6" w:rsidP="00860F39"/>
    <w:p w:rsidR="001176C6" w:rsidRDefault="001176C6" w:rsidP="00860F39"/>
    <w:p w:rsidR="001176C6" w:rsidRDefault="001176C6" w:rsidP="00860F39"/>
    <w:p w:rsidR="001176C6" w:rsidRPr="005C2CD2" w:rsidRDefault="001176C6" w:rsidP="00860F39"/>
    <w:p w:rsidR="00065640" w:rsidRDefault="00065640" w:rsidP="00065640">
      <w:pPr>
        <w:pStyle w:val="1"/>
      </w:pPr>
      <w:r>
        <w:rPr>
          <w:rFonts w:hint="eastAsia"/>
        </w:rPr>
        <w:lastRenderedPageBreak/>
        <w:t>觀察下列程式碼</w:t>
      </w:r>
      <w:r>
        <w:rPr>
          <w:rFonts w:hint="eastAsia"/>
        </w:rPr>
        <w:t xml:space="preserve"> </w:t>
      </w:r>
      <w:r>
        <w:rPr>
          <w:rFonts w:hint="eastAsia"/>
        </w:rPr>
        <w:t>試回答問題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5640" w:rsidTr="00065640">
        <w:tc>
          <w:tcPr>
            <w:tcW w:w="8296" w:type="dxa"/>
          </w:tcPr>
          <w:p w:rsidR="00065640" w:rsidRDefault="00065640" w:rsidP="00137EA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873E627" wp14:editId="6ABCDD23">
                  <wp:extent cx="5114925" cy="6457950"/>
                  <wp:effectExtent l="0" t="0" r="9525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4925" cy="645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65640" w:rsidRDefault="00717CA1" w:rsidP="00C233C2">
      <w:pPr>
        <w:pStyle w:val="2"/>
        <w:numPr>
          <w:ilvl w:val="0"/>
          <w:numId w:val="7"/>
        </w:numPr>
      </w:pPr>
      <w:r>
        <w:rPr>
          <w:rFonts w:hint="eastAsia"/>
        </w:rPr>
        <w:t>(</w:t>
      </w:r>
      <w:r>
        <w:rPr>
          <w:rFonts w:hint="eastAsia"/>
        </w:rPr>
        <w:t>單選</w:t>
      </w:r>
      <w:r>
        <w:rPr>
          <w:rFonts w:hint="eastAsia"/>
        </w:rPr>
        <w:t>)</w:t>
      </w:r>
      <w:r w:rsidR="00065640">
        <w:rPr>
          <w:rFonts w:hint="eastAsia"/>
        </w:rPr>
        <w:t>請問</w:t>
      </w:r>
      <w:r w:rsidR="00C60790">
        <w:rPr>
          <w:rFonts w:hint="eastAsia"/>
        </w:rPr>
        <w:t>此程式執行後，會得到甚麼輸出？</w:t>
      </w:r>
      <w:r w:rsidR="00C60790">
        <w:t>(</w:t>
      </w:r>
      <w:r>
        <w:rPr>
          <w:rFonts w:hint="eastAsia"/>
        </w:rPr>
        <w:t>8</w:t>
      </w:r>
      <w:r w:rsidR="00C60790">
        <w:t>pts)</w:t>
      </w:r>
    </w:p>
    <w:p w:rsidR="001176C6" w:rsidRDefault="00C60790" w:rsidP="00172BCE">
      <w:r>
        <w:rPr>
          <w:rFonts w:hint="eastAsia"/>
        </w:rPr>
        <w:t>An</w:t>
      </w:r>
      <w:r>
        <w:t xml:space="preserve">swer: </w:t>
      </w:r>
      <w:r w:rsidR="00161B66" w:rsidRPr="00161B66">
        <w:rPr>
          <w:rFonts w:hint="eastAsia"/>
          <w:color w:val="FF0000"/>
        </w:rPr>
        <w:t>A</w:t>
      </w:r>
    </w:p>
    <w:p w:rsidR="00C60790" w:rsidRPr="009451BA" w:rsidRDefault="00C60790" w:rsidP="00161B66">
      <w:pPr>
        <w:pStyle w:val="3"/>
      </w:pPr>
      <w:r w:rsidRPr="009451BA">
        <w:rPr>
          <w:rFonts w:hint="eastAsia"/>
        </w:rPr>
        <w:t>10000</w:t>
      </w:r>
    </w:p>
    <w:p w:rsidR="00C60790" w:rsidRPr="009451BA" w:rsidRDefault="00C60790" w:rsidP="00161B66">
      <w:pPr>
        <w:pStyle w:val="3"/>
      </w:pPr>
      <w:r w:rsidRPr="009451BA">
        <w:rPr>
          <w:rFonts w:hint="eastAsia"/>
        </w:rPr>
        <w:t>11</w:t>
      </w:r>
      <w:r w:rsidRPr="009451BA">
        <w:t>0010</w:t>
      </w:r>
      <w:r w:rsidRPr="009451BA">
        <w:rPr>
          <w:rFonts w:hint="eastAsia"/>
        </w:rPr>
        <w:t>11</w:t>
      </w:r>
    </w:p>
    <w:p w:rsidR="00C60790" w:rsidRPr="009451BA" w:rsidRDefault="00C60790" w:rsidP="00161B66">
      <w:pPr>
        <w:pStyle w:val="3"/>
      </w:pPr>
      <w:r w:rsidRPr="009451BA">
        <w:rPr>
          <w:rFonts w:hint="eastAsia"/>
        </w:rPr>
        <w:t>1110</w:t>
      </w:r>
    </w:p>
    <w:p w:rsidR="00C60790" w:rsidRPr="009451BA" w:rsidRDefault="00C60790" w:rsidP="00161B66">
      <w:pPr>
        <w:pStyle w:val="3"/>
      </w:pPr>
      <w:r w:rsidRPr="009451BA">
        <w:rPr>
          <w:rFonts w:hint="eastAsia"/>
        </w:rPr>
        <w:t>0001</w:t>
      </w:r>
    </w:p>
    <w:p w:rsidR="00C60790" w:rsidRDefault="00C60790" w:rsidP="00161B66">
      <w:pPr>
        <w:pStyle w:val="3"/>
      </w:pPr>
      <w:r w:rsidRPr="009451BA">
        <w:rPr>
          <w:rFonts w:hint="eastAsia"/>
        </w:rPr>
        <w:t>01011</w:t>
      </w:r>
    </w:p>
    <w:p w:rsidR="001176C6" w:rsidRPr="001176C6" w:rsidRDefault="001176C6" w:rsidP="001176C6"/>
    <w:p w:rsidR="00C60790" w:rsidRDefault="00C60790" w:rsidP="00172BCE">
      <w:pPr>
        <w:pStyle w:val="2"/>
      </w:pPr>
      <w:r>
        <w:rPr>
          <w:rFonts w:hint="eastAsia"/>
        </w:rPr>
        <w:lastRenderedPageBreak/>
        <w:t>(</w:t>
      </w:r>
      <w:r w:rsidR="00717CA1">
        <w:rPr>
          <w:rFonts w:hint="eastAsia"/>
        </w:rPr>
        <w:t>單</w:t>
      </w:r>
      <w:r>
        <w:rPr>
          <w:rFonts w:hint="eastAsia"/>
        </w:rPr>
        <w:t>選</w:t>
      </w:r>
      <w:r>
        <w:rPr>
          <w:rFonts w:hint="eastAsia"/>
        </w:rPr>
        <w:t>)</w:t>
      </w:r>
      <w:r w:rsidR="00717CA1">
        <w:rPr>
          <w:rFonts w:hint="eastAsia"/>
        </w:rPr>
        <w:t>根據輸出來判斷，</w:t>
      </w:r>
      <w:r>
        <w:rPr>
          <w:rFonts w:hint="eastAsia"/>
        </w:rPr>
        <w:t>此</w:t>
      </w:r>
      <w:r w:rsidR="00717CA1">
        <w:rPr>
          <w:rFonts w:hint="eastAsia"/>
        </w:rPr>
        <w:t>函式</w:t>
      </w:r>
      <w:r>
        <w:rPr>
          <w:rFonts w:hint="eastAsia"/>
        </w:rPr>
        <w:t>可能的用途為何？</w:t>
      </w:r>
      <w:r>
        <w:t>(</w:t>
      </w:r>
      <w:r w:rsidR="00717CA1">
        <w:rPr>
          <w:rFonts w:hint="eastAsia"/>
        </w:rPr>
        <w:t>4</w:t>
      </w:r>
      <w:r>
        <w:t>pts)</w:t>
      </w:r>
    </w:p>
    <w:p w:rsidR="00C60790" w:rsidRDefault="00C60790" w:rsidP="001176C6">
      <w:r>
        <w:rPr>
          <w:rFonts w:hint="eastAsia"/>
        </w:rPr>
        <w:t>An</w:t>
      </w:r>
      <w:r>
        <w:t xml:space="preserve">swer: </w:t>
      </w:r>
      <w:r w:rsidR="00161B66" w:rsidRPr="00C60790">
        <w:rPr>
          <w:color w:val="FF0000"/>
        </w:rPr>
        <w:t>C</w:t>
      </w:r>
    </w:p>
    <w:p w:rsidR="00967800" w:rsidRDefault="00967800" w:rsidP="00161B66">
      <w:pPr>
        <w:pStyle w:val="3"/>
        <w:numPr>
          <w:ilvl w:val="0"/>
          <w:numId w:val="14"/>
        </w:numPr>
      </w:pPr>
      <w:r>
        <w:rPr>
          <w:rFonts w:hint="eastAsia"/>
        </w:rPr>
        <w:t>AND</w:t>
      </w:r>
      <w:r>
        <w:rPr>
          <w:rFonts w:hint="eastAsia"/>
        </w:rPr>
        <w:t>閘運算。</w:t>
      </w:r>
    </w:p>
    <w:p w:rsidR="00967800" w:rsidRPr="00967800" w:rsidRDefault="00967800" w:rsidP="00161B66">
      <w:pPr>
        <w:pStyle w:val="3"/>
      </w:pPr>
      <w:r w:rsidRPr="00967800">
        <w:rPr>
          <w:rFonts w:hint="eastAsia"/>
        </w:rPr>
        <w:t>XOR</w:t>
      </w:r>
      <w:r w:rsidRPr="00967800">
        <w:rPr>
          <w:rFonts w:hint="eastAsia"/>
        </w:rPr>
        <w:t>閘運算。</w:t>
      </w:r>
    </w:p>
    <w:p w:rsidR="00967800" w:rsidRPr="00967800" w:rsidRDefault="00967800" w:rsidP="00161B66">
      <w:pPr>
        <w:pStyle w:val="3"/>
      </w:pPr>
      <w:r w:rsidRPr="00967800">
        <w:rPr>
          <w:rFonts w:hint="eastAsia"/>
        </w:rPr>
        <w:t>二進制加法運算。</w:t>
      </w:r>
    </w:p>
    <w:p w:rsidR="00967800" w:rsidRPr="00967800" w:rsidRDefault="00967800" w:rsidP="00161B66">
      <w:pPr>
        <w:pStyle w:val="3"/>
      </w:pPr>
      <w:r w:rsidRPr="00967800">
        <w:rPr>
          <w:rFonts w:hint="eastAsia"/>
        </w:rPr>
        <w:t>二進制乘法運算。</w:t>
      </w:r>
    </w:p>
    <w:p w:rsidR="00967800" w:rsidRPr="00967800" w:rsidRDefault="00967800" w:rsidP="00161B66">
      <w:pPr>
        <w:pStyle w:val="3"/>
      </w:pPr>
      <w:r w:rsidRPr="00967800">
        <w:rPr>
          <w:rFonts w:hint="eastAsia"/>
        </w:rPr>
        <w:t>兩字串連接後並根據自訂條件修改字元</w:t>
      </w:r>
    </w:p>
    <w:p w:rsidR="00967800" w:rsidRDefault="00967800" w:rsidP="00161B66">
      <w:pPr>
        <w:pStyle w:val="3"/>
      </w:pPr>
      <w:r w:rsidRPr="00967800">
        <w:rPr>
          <w:rFonts w:hint="eastAsia"/>
        </w:rPr>
        <w:t>並沒有特別的意義。</w:t>
      </w:r>
    </w:p>
    <w:p w:rsidR="001176C6" w:rsidRPr="001176C6" w:rsidRDefault="001176C6" w:rsidP="001176C6"/>
    <w:p w:rsidR="00C60790" w:rsidRDefault="00967800" w:rsidP="00172BCE">
      <w:pPr>
        <w:pStyle w:val="2"/>
      </w:pPr>
      <w:r>
        <w:rPr>
          <w:rFonts w:hint="eastAsia"/>
        </w:rPr>
        <w:t xml:space="preserve"> </w:t>
      </w:r>
      <w:r w:rsidR="00C60790">
        <w:rPr>
          <w:rFonts w:hint="eastAsia"/>
        </w:rPr>
        <w:t>(</w:t>
      </w:r>
      <w:r w:rsidR="00C60790">
        <w:rPr>
          <w:rFonts w:hint="eastAsia"/>
        </w:rPr>
        <w:t>簡答</w:t>
      </w:r>
      <w:r w:rsidR="00C60790">
        <w:rPr>
          <w:rFonts w:hint="eastAsia"/>
        </w:rPr>
        <w:t>)</w:t>
      </w:r>
      <w:r w:rsidR="00C60790">
        <w:rPr>
          <w:rFonts w:hint="eastAsia"/>
        </w:rPr>
        <w:t>請根據</w:t>
      </w:r>
      <w:r w:rsidR="00C60790">
        <w:rPr>
          <w:rFonts w:hint="eastAsia"/>
        </w:rPr>
        <w:t>Li</w:t>
      </w:r>
      <w:r w:rsidR="00C60790">
        <w:t>ne8</w:t>
      </w:r>
      <w:r w:rsidR="00C60790">
        <w:rPr>
          <w:rFonts w:hint="eastAsia"/>
        </w:rPr>
        <w:t>之函式名稱，推測出</w:t>
      </w:r>
      <w:r w:rsidR="00C60790">
        <w:rPr>
          <w:rFonts w:hint="eastAsia"/>
        </w:rPr>
        <w:t>L</w:t>
      </w:r>
      <w:r w:rsidR="00C60790">
        <w:t>ine11~Line13</w:t>
      </w:r>
      <w:r w:rsidR="00C60790">
        <w:rPr>
          <w:rFonts w:hint="eastAsia"/>
        </w:rPr>
        <w:t>行中，應填入的程式碼為何？</w:t>
      </w:r>
      <w:r w:rsidR="00C60790">
        <w:rPr>
          <w:rFonts w:hint="eastAsia"/>
        </w:rPr>
        <w:t xml:space="preserve"> </w:t>
      </w:r>
      <w:r w:rsidR="00C60790">
        <w:t>(</w:t>
      </w:r>
      <w:r w:rsidR="00717CA1">
        <w:rPr>
          <w:rFonts w:hint="eastAsia"/>
        </w:rPr>
        <w:t>4</w:t>
      </w:r>
      <w:r w:rsidR="00C60790">
        <w:t>pts)</w:t>
      </w:r>
    </w:p>
    <w:p w:rsidR="00161B66" w:rsidRPr="00C60790" w:rsidRDefault="00C60790" w:rsidP="00161B66">
      <w:pPr>
        <w:rPr>
          <w:color w:val="FF0000"/>
        </w:rPr>
      </w:pPr>
      <w:r>
        <w:rPr>
          <w:rFonts w:hint="eastAsia"/>
        </w:rPr>
        <w:t>An</w:t>
      </w:r>
      <w:r>
        <w:t>swer:</w:t>
      </w:r>
      <w:r w:rsidR="00161B66" w:rsidRPr="00161B66">
        <w:rPr>
          <w:color w:val="FF0000"/>
        </w:rPr>
        <w:t xml:space="preserve"> </w:t>
      </w:r>
      <w:proofErr w:type="spellStart"/>
      <w:r w:rsidR="00161B66">
        <w:rPr>
          <w:color w:val="FF0000"/>
        </w:rPr>
        <w:t>i</w:t>
      </w:r>
      <w:proofErr w:type="spellEnd"/>
      <w:r w:rsidR="00161B66">
        <w:rPr>
          <w:rFonts w:hint="eastAsia"/>
          <w:color w:val="FF0000"/>
        </w:rPr>
        <w:t>、</w:t>
      </w:r>
      <w:r w:rsidR="00161B66" w:rsidRPr="00C60790">
        <w:rPr>
          <w:color w:val="FF0000"/>
        </w:rPr>
        <w:t xml:space="preserve"> </w:t>
      </w:r>
      <w:r w:rsidR="00161B66" w:rsidRPr="00C60790">
        <w:rPr>
          <w:rFonts w:hint="eastAsia"/>
          <w:color w:val="FF0000"/>
        </w:rPr>
        <w:t>n</w:t>
      </w:r>
      <w:r w:rsidR="00161B66" w:rsidRPr="00C60790">
        <w:rPr>
          <w:color w:val="FF0000"/>
        </w:rPr>
        <w:t xml:space="preserve"> </w:t>
      </w:r>
      <w:proofErr w:type="gramStart"/>
      <w:r w:rsidR="00161B66" w:rsidRPr="00C60790">
        <w:rPr>
          <w:color w:val="FF0000"/>
        </w:rPr>
        <w:t>–</w:t>
      </w:r>
      <w:proofErr w:type="gramEnd"/>
      <w:r w:rsidR="00161B66" w:rsidRPr="00C60790">
        <w:rPr>
          <w:color w:val="FF0000"/>
        </w:rPr>
        <w:t xml:space="preserve"> </w:t>
      </w:r>
      <w:proofErr w:type="spellStart"/>
      <w:r w:rsidR="00161B66" w:rsidRPr="00C60790">
        <w:rPr>
          <w:color w:val="FF0000"/>
        </w:rPr>
        <w:t>i</w:t>
      </w:r>
      <w:proofErr w:type="spellEnd"/>
      <w:r w:rsidR="00161B66" w:rsidRPr="00C60790">
        <w:rPr>
          <w:color w:val="FF0000"/>
        </w:rPr>
        <w:t xml:space="preserve"> </w:t>
      </w:r>
      <w:proofErr w:type="gramStart"/>
      <w:r w:rsidR="00161B66" w:rsidRPr="00C60790">
        <w:rPr>
          <w:color w:val="FF0000"/>
        </w:rPr>
        <w:t>–</w:t>
      </w:r>
      <w:proofErr w:type="gramEnd"/>
      <w:r w:rsidR="00161B66" w:rsidRPr="00C60790">
        <w:rPr>
          <w:color w:val="FF0000"/>
        </w:rPr>
        <w:t xml:space="preserve"> 1;</w:t>
      </w:r>
      <w:r w:rsidR="00161B66" w:rsidRPr="00C60790">
        <w:rPr>
          <w:rFonts w:hint="eastAsia"/>
          <w:color w:val="FF0000"/>
        </w:rPr>
        <w:t>(</w:t>
      </w:r>
      <w:r w:rsidR="00161B66" w:rsidRPr="00C60790">
        <w:rPr>
          <w:rFonts w:hint="eastAsia"/>
          <w:color w:val="FF0000"/>
        </w:rPr>
        <w:t>可互換</w:t>
      </w:r>
      <w:r w:rsidR="00161B66" w:rsidRPr="00C60790">
        <w:rPr>
          <w:rFonts w:hint="eastAsia"/>
          <w:color w:val="FF0000"/>
        </w:rPr>
        <w:t>)</w:t>
      </w:r>
    </w:p>
    <w:p w:rsidR="00C60790" w:rsidRDefault="00C60790" w:rsidP="00172BCE"/>
    <w:p w:rsidR="001176C6" w:rsidRDefault="001176C6" w:rsidP="00172BCE"/>
    <w:p w:rsidR="001176C6" w:rsidRDefault="001176C6" w:rsidP="00172BCE"/>
    <w:p w:rsidR="003F57BD" w:rsidRDefault="009E36D9" w:rsidP="001F3E71">
      <w:pPr>
        <w:pStyle w:val="1"/>
      </w:pPr>
      <w:r>
        <w:rPr>
          <w:rFonts w:hint="eastAsia"/>
        </w:rPr>
        <w:t>以下是課堂中所教過的插入排序</w:t>
      </w:r>
      <w:r>
        <w:rPr>
          <w:rFonts w:hint="eastAsia"/>
        </w:rPr>
        <w:t>(</w:t>
      </w:r>
      <w:r>
        <w:t>Insertion Sort</w:t>
      </w:r>
      <w:r>
        <w:rPr>
          <w:rFonts w:hint="eastAsia"/>
        </w:rPr>
        <w:t>)</w:t>
      </w:r>
      <w:r>
        <w:rPr>
          <w:rFonts w:hint="eastAsia"/>
        </w:rPr>
        <w:t>程式碼，可以發現，我們是以遞迴的方式實作，請參考這份程式碼，完成以下需求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0A30" w:rsidRPr="002C2BDE" w:rsidTr="00CB43AE">
        <w:tc>
          <w:tcPr>
            <w:tcW w:w="8016" w:type="dxa"/>
          </w:tcPr>
          <w:p w:rsidR="00110A30" w:rsidRPr="002C2BDE" w:rsidRDefault="003A50D4" w:rsidP="00137EA1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44A61B19">
                  <wp:extent cx="5143500" cy="4690754"/>
                  <wp:effectExtent l="0" t="0" r="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4942" cy="46920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31E1A" w:rsidRDefault="00831E1A" w:rsidP="001176C6"/>
    <w:p w:rsidR="009802AF" w:rsidRPr="00EF532B" w:rsidRDefault="00717CA1" w:rsidP="00161B66">
      <w:pPr>
        <w:pStyle w:val="2"/>
        <w:numPr>
          <w:ilvl w:val="0"/>
          <w:numId w:val="15"/>
        </w:numPr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9802AF">
        <w:rPr>
          <w:rFonts w:hint="eastAsia"/>
        </w:rPr>
        <w:t>插入排序</w:t>
      </w:r>
      <w:r w:rsidR="00847FA5">
        <w:rPr>
          <w:rFonts w:hint="eastAsia"/>
        </w:rPr>
        <w:t>是一種將欲加入元素放入一個已經經過排序的陣列的方法。由此可知，插入排序的</w:t>
      </w:r>
      <w:r w:rsidR="00831E1A">
        <w:rPr>
          <w:rFonts w:hint="eastAsia"/>
        </w:rPr>
        <w:t>核心方法</w:t>
      </w:r>
      <w:r w:rsidR="009802AF">
        <w:rPr>
          <w:rFonts w:hint="eastAsia"/>
        </w:rPr>
        <w:t>是，</w:t>
      </w:r>
      <w:r w:rsidR="009802AF" w:rsidRPr="00161B66">
        <w:rPr>
          <w:rFonts w:ascii="標楷體" w:hAnsi="標楷體" w:hint="eastAsia"/>
        </w:rPr>
        <w:t>『將</w:t>
      </w:r>
      <w:r w:rsidR="00EF532B" w:rsidRPr="00161B66">
        <w:rPr>
          <w:rFonts w:ascii="標楷體" w:hAnsi="標楷體" w:hint="eastAsia"/>
        </w:rPr>
        <w:t>陣列中第□</w:t>
      </w:r>
      <w:proofErr w:type="gramStart"/>
      <w:r w:rsidR="00EF532B" w:rsidRPr="00161B66">
        <w:rPr>
          <w:rFonts w:ascii="標楷體" w:hAnsi="標楷體" w:hint="eastAsia"/>
        </w:rPr>
        <w:t>個</w:t>
      </w:r>
      <w:proofErr w:type="gramEnd"/>
      <w:r w:rsidR="00EF532B" w:rsidRPr="00161B66">
        <w:rPr>
          <w:rFonts w:ascii="標楷體" w:hAnsi="標楷體" w:hint="eastAsia"/>
        </w:rPr>
        <w:t>元素放入○</w:t>
      </w:r>
      <w:proofErr w:type="gramStart"/>
      <w:r w:rsidR="00EF532B" w:rsidRPr="00161B66">
        <w:rPr>
          <w:rFonts w:ascii="標楷體" w:hAnsi="標楷體" w:hint="eastAsia"/>
        </w:rPr>
        <w:t>個</w:t>
      </w:r>
      <w:proofErr w:type="gramEnd"/>
      <w:r w:rsidR="00831E1A" w:rsidRPr="00161B66">
        <w:rPr>
          <w:rFonts w:ascii="標楷體" w:hAnsi="標楷體" w:hint="eastAsia"/>
        </w:rPr>
        <w:t>已</w:t>
      </w:r>
      <w:r w:rsidR="00EF532B" w:rsidRPr="00161B66">
        <w:rPr>
          <w:rFonts w:ascii="標楷體" w:hAnsi="標楷體" w:hint="eastAsia"/>
        </w:rPr>
        <w:t>排序過的子陣列，以得到</w:t>
      </w:r>
      <w:proofErr w:type="spellStart"/>
      <w:r w:rsidR="00EF532B" w:rsidRPr="00161B66">
        <w:rPr>
          <w:rStyle w:val="mi"/>
          <w:rFonts w:ascii="MathJax_Math" w:hAnsi="MathJax_Math"/>
          <w:b/>
          <w:i/>
          <w:iCs/>
          <w:sz w:val="27"/>
          <w:szCs w:val="27"/>
        </w:rPr>
        <w:t>i</w:t>
      </w:r>
      <w:proofErr w:type="spellEnd"/>
      <w:proofErr w:type="gramStart"/>
      <w:r w:rsidR="00EF532B" w:rsidRPr="00161B66">
        <w:rPr>
          <w:rFonts w:ascii="標楷體" w:hAnsi="標楷體" w:hint="eastAsia"/>
          <w:b/>
        </w:rPr>
        <w:t>個</w:t>
      </w:r>
      <w:proofErr w:type="gramEnd"/>
      <w:r w:rsidR="00EF532B" w:rsidRPr="00161B66">
        <w:rPr>
          <w:rFonts w:ascii="標楷體" w:hAnsi="標楷體" w:hint="eastAsia"/>
          <w:b/>
        </w:rPr>
        <w:t>元素排序的結果</w:t>
      </w:r>
      <w:r w:rsidR="009802AF" w:rsidRPr="00161B66">
        <w:rPr>
          <w:rFonts w:ascii="標楷體" w:hAnsi="標楷體" w:hint="eastAsia"/>
        </w:rPr>
        <w:t>』</w:t>
      </w:r>
      <w:r w:rsidR="00EF532B" w:rsidRPr="00161B66">
        <w:rPr>
          <w:rFonts w:ascii="標楷體" w:hAnsi="標楷體" w:hint="eastAsia"/>
        </w:rPr>
        <w:t>，試填入缺失的部分。</w:t>
      </w:r>
      <w:r w:rsidR="00C60790">
        <w:rPr>
          <w:rFonts w:hint="eastAsia"/>
        </w:rPr>
        <w:t>(</w:t>
      </w:r>
      <w:r>
        <w:rPr>
          <w:rFonts w:hint="eastAsia"/>
        </w:rPr>
        <w:t>4</w:t>
      </w:r>
      <w:r w:rsidR="00C60790">
        <w:t>pts</w:t>
      </w:r>
      <w:r w:rsidR="00C60790">
        <w:rPr>
          <w:rFonts w:hint="eastAsia"/>
        </w:rPr>
        <w:t>)</w:t>
      </w:r>
    </w:p>
    <w:p w:rsidR="00161B66" w:rsidRPr="00C60790" w:rsidRDefault="00410F9B" w:rsidP="00161B66">
      <w:pPr>
        <w:rPr>
          <w:color w:val="FF0000"/>
        </w:rPr>
      </w:pPr>
      <w:r>
        <w:rPr>
          <w:rFonts w:hint="eastAsia"/>
        </w:rPr>
        <w:t>An</w:t>
      </w:r>
      <w:r>
        <w:t>swer:</w:t>
      </w:r>
      <w:r w:rsidR="00161B66" w:rsidRPr="00161B66">
        <w:rPr>
          <w:color w:val="FF0000"/>
        </w:rPr>
        <w:t xml:space="preserve"> </w:t>
      </w:r>
      <w:proofErr w:type="spellStart"/>
      <w:r w:rsidR="00161B66">
        <w:rPr>
          <w:color w:val="FF0000"/>
        </w:rPr>
        <w:t>i</w:t>
      </w:r>
      <w:proofErr w:type="spellEnd"/>
      <w:r w:rsidR="00161B66">
        <w:rPr>
          <w:rFonts w:hint="eastAsia"/>
          <w:color w:val="FF0000"/>
        </w:rPr>
        <w:t>、</w:t>
      </w:r>
      <w:proofErr w:type="spellStart"/>
      <w:r w:rsidR="00161B66">
        <w:rPr>
          <w:color w:val="FF0000"/>
        </w:rPr>
        <w:t>i</w:t>
      </w:r>
      <w:proofErr w:type="spellEnd"/>
      <w:r w:rsidR="00161B66">
        <w:rPr>
          <w:color w:val="FF0000"/>
        </w:rPr>
        <w:t xml:space="preserve">- </w:t>
      </w:r>
      <w:r w:rsidR="00161B66" w:rsidRPr="00C60790">
        <w:rPr>
          <w:color w:val="FF0000"/>
        </w:rPr>
        <w:t>1</w:t>
      </w:r>
    </w:p>
    <w:p w:rsidR="001176C6" w:rsidRPr="00847FA5" w:rsidRDefault="001176C6" w:rsidP="00172BCE"/>
    <w:p w:rsidR="00860F39" w:rsidRDefault="00967800" w:rsidP="00172BCE">
      <w:pPr>
        <w:pStyle w:val="2"/>
      </w:pPr>
      <w:r>
        <w:rPr>
          <w:rFonts w:hint="eastAsia"/>
        </w:rPr>
        <w:t xml:space="preserve"> </w:t>
      </w:r>
      <w:r w:rsidR="00717CA1">
        <w:rPr>
          <w:rFonts w:hint="eastAsia"/>
        </w:rPr>
        <w:t>(</w:t>
      </w:r>
      <w:r w:rsidR="00717CA1">
        <w:rPr>
          <w:rFonts w:hint="eastAsia"/>
        </w:rPr>
        <w:t>簡答</w:t>
      </w:r>
      <w:r w:rsidR="00717CA1">
        <w:rPr>
          <w:rFonts w:hint="eastAsia"/>
        </w:rPr>
        <w:t>)</w:t>
      </w:r>
      <w:r w:rsidR="00CB43AE" w:rsidRPr="001176C6">
        <w:rPr>
          <w:rFonts w:hint="eastAsia"/>
          <w:b/>
        </w:rPr>
        <w:t>下圖是</w:t>
      </w:r>
      <w:r w:rsidR="00EC3DD7" w:rsidRPr="001176C6">
        <w:rPr>
          <w:rFonts w:hint="eastAsia"/>
          <w:b/>
        </w:rPr>
        <w:t>以</w:t>
      </w:r>
      <w:proofErr w:type="gramStart"/>
      <w:r w:rsidR="00EC3DD7" w:rsidRPr="001176C6">
        <w:rPr>
          <w:rFonts w:hint="eastAsia"/>
          <w:b/>
        </w:rPr>
        <w:t>迴</w:t>
      </w:r>
      <w:proofErr w:type="gramEnd"/>
      <w:r w:rsidR="00EC3DD7" w:rsidRPr="001176C6">
        <w:rPr>
          <w:rFonts w:hint="eastAsia"/>
          <w:b/>
        </w:rPr>
        <w:t>圈</w:t>
      </w:r>
      <w:r w:rsidR="00CB43AE" w:rsidRPr="001176C6">
        <w:rPr>
          <w:rFonts w:hint="eastAsia"/>
          <w:b/>
        </w:rPr>
        <w:t>改寫的</w:t>
      </w:r>
      <w:proofErr w:type="spellStart"/>
      <w:r w:rsidR="00CB43AE" w:rsidRPr="001176C6">
        <w:rPr>
          <w:rFonts w:hint="eastAsia"/>
          <w:b/>
        </w:rPr>
        <w:t>f</w:t>
      </w:r>
      <w:r w:rsidR="00CB43AE" w:rsidRPr="001176C6">
        <w:rPr>
          <w:b/>
        </w:rPr>
        <w:t>n_SortingArr</w:t>
      </w:r>
      <w:proofErr w:type="spellEnd"/>
      <w:r w:rsidR="00CB43AE">
        <w:rPr>
          <w:rFonts w:hint="eastAsia"/>
        </w:rPr>
        <w:t>，其應與遞迴版有相同的功能，請試圖填入缺失的部分</w:t>
      </w:r>
      <w:r w:rsidR="00CB43AE">
        <w:rPr>
          <w:rFonts w:hint="eastAsia"/>
        </w:rPr>
        <w:t>(L</w:t>
      </w:r>
      <w:r w:rsidR="00CB43AE">
        <w:t>ine4</w:t>
      </w:r>
      <w:r w:rsidR="00CB43AE">
        <w:rPr>
          <w:rFonts w:hint="eastAsia"/>
        </w:rPr>
        <w:t>、</w:t>
      </w:r>
      <w:r w:rsidR="00CB43AE">
        <w:rPr>
          <w:rFonts w:hint="eastAsia"/>
        </w:rPr>
        <w:t>9</w:t>
      </w:r>
      <w:r w:rsidR="00CB43AE">
        <w:rPr>
          <w:rFonts w:hint="eastAsia"/>
        </w:rPr>
        <w:t>、</w:t>
      </w:r>
      <w:r w:rsidR="00CB43AE">
        <w:rPr>
          <w:rFonts w:hint="eastAsia"/>
        </w:rPr>
        <w:t>1</w:t>
      </w:r>
      <w:r w:rsidR="00CB43AE">
        <w:t>0</w:t>
      </w:r>
      <w:r w:rsidR="00CB43AE">
        <w:rPr>
          <w:rFonts w:hint="eastAsia"/>
        </w:rPr>
        <w:t>的空格</w:t>
      </w:r>
      <w:r w:rsidR="00CB43AE">
        <w:rPr>
          <w:rFonts w:hint="eastAsia"/>
        </w:rPr>
        <w:t>)</w:t>
      </w:r>
      <w:r w:rsidR="00EC3DD7">
        <w:rPr>
          <w:rFonts w:hint="eastAsia"/>
        </w:rPr>
        <w:t>。</w:t>
      </w:r>
      <w:r w:rsidR="00137EA1">
        <w:rPr>
          <w:rFonts w:hint="eastAsia"/>
        </w:rPr>
        <w:t>(</w:t>
      </w:r>
      <w:r w:rsidR="00717CA1">
        <w:rPr>
          <w:rFonts w:hint="eastAsia"/>
        </w:rPr>
        <w:t>8</w:t>
      </w:r>
      <w:r w:rsidR="00137EA1">
        <w:t>pts</w:t>
      </w:r>
      <w:r w:rsidR="00137EA1">
        <w:rPr>
          <w:rFonts w:hint="eastAsia"/>
        </w:rPr>
        <w:t>)</w:t>
      </w:r>
    </w:p>
    <w:p w:rsidR="00410F9B" w:rsidRPr="00847FA5" w:rsidRDefault="00410F9B" w:rsidP="00172BCE">
      <w:r>
        <w:rPr>
          <w:rFonts w:hint="eastAsia"/>
        </w:rPr>
        <w:t>An</w:t>
      </w:r>
      <w:r>
        <w:t>swer:</w:t>
      </w:r>
    </w:p>
    <w:p w:rsidR="00161B66" w:rsidRPr="00C60790" w:rsidRDefault="00161B66" w:rsidP="00161B66">
      <w:pPr>
        <w:rPr>
          <w:color w:val="FF0000"/>
        </w:rPr>
      </w:pPr>
      <w:proofErr w:type="spellStart"/>
      <w:r w:rsidRPr="00C60790">
        <w:rPr>
          <w:color w:val="FF0000"/>
        </w:rPr>
        <w:t>int_Ct</w:t>
      </w:r>
      <w:proofErr w:type="spellEnd"/>
      <w:r w:rsidRPr="00C60790">
        <w:rPr>
          <w:color w:val="FF0000"/>
        </w:rPr>
        <w:t xml:space="preserve"> &lt; </w:t>
      </w:r>
      <w:proofErr w:type="spellStart"/>
      <w:r w:rsidRPr="00C60790">
        <w:rPr>
          <w:color w:val="FF0000"/>
        </w:rPr>
        <w:t>int_NeedProSize</w:t>
      </w:r>
      <w:proofErr w:type="spellEnd"/>
    </w:p>
    <w:p w:rsidR="00161B66" w:rsidRPr="00C60790" w:rsidRDefault="00161B66" w:rsidP="00161B66">
      <w:pPr>
        <w:rPr>
          <w:color w:val="FF0000"/>
        </w:rPr>
      </w:pPr>
      <w:proofErr w:type="spellStart"/>
      <w:r w:rsidRPr="00C60790">
        <w:rPr>
          <w:color w:val="FF0000"/>
        </w:rPr>
        <w:t>int_Ct</w:t>
      </w:r>
      <w:proofErr w:type="spellEnd"/>
    </w:p>
    <w:p w:rsidR="001176C6" w:rsidRPr="00CB43AE" w:rsidRDefault="00161B66" w:rsidP="00CB43AE">
      <w:pPr>
        <w:rPr>
          <w:color w:val="FF0000"/>
        </w:rPr>
      </w:pPr>
      <w:proofErr w:type="spellStart"/>
      <w:r w:rsidRPr="00C60790">
        <w:rPr>
          <w:color w:val="FF0000"/>
        </w:rPr>
        <w:t>int_Ct</w:t>
      </w:r>
      <w:proofErr w:type="spellEnd"/>
      <w:r w:rsidRPr="00C60790">
        <w:rPr>
          <w:color w:val="FF0000"/>
        </w:rPr>
        <w:t xml:space="preserve"> -1;</w:t>
      </w:r>
    </w:p>
    <w:tbl>
      <w:tblPr>
        <w:tblStyle w:val="a8"/>
        <w:tblW w:w="0" w:type="auto"/>
        <w:tblInd w:w="240" w:type="dxa"/>
        <w:tblLook w:val="04A0" w:firstRow="1" w:lastRow="0" w:firstColumn="1" w:lastColumn="0" w:noHBand="0" w:noVBand="1"/>
      </w:tblPr>
      <w:tblGrid>
        <w:gridCol w:w="8016"/>
      </w:tblGrid>
      <w:tr w:rsidR="00330E9E" w:rsidTr="00CB43AE">
        <w:tc>
          <w:tcPr>
            <w:tcW w:w="7816" w:type="dxa"/>
          </w:tcPr>
          <w:p w:rsidR="00330E9E" w:rsidRDefault="000F547B" w:rsidP="00137EA1">
            <w:pPr>
              <w:pStyle w:val="a0"/>
              <w:ind w:leftChars="0" w:left="0"/>
              <w:jc w:val="center"/>
            </w:pPr>
            <w:r>
              <w:rPr>
                <w:noProof/>
              </w:rPr>
              <w:drawing>
                <wp:inline distT="0" distB="0" distL="0" distR="0" wp14:anchorId="3C537D75" wp14:editId="1B831185">
                  <wp:extent cx="4943475" cy="3046095"/>
                  <wp:effectExtent l="0" t="0" r="9525" b="1905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3475" cy="3046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C3DD7" w:rsidRDefault="00EC3DD7" w:rsidP="008025A2"/>
    <w:p w:rsidR="001176C6" w:rsidRDefault="001176C6" w:rsidP="008025A2"/>
    <w:p w:rsidR="00EC3DD7" w:rsidRDefault="00172BCE" w:rsidP="00172BCE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9451BA">
        <w:rPr>
          <w:rFonts w:hint="eastAsia"/>
        </w:rPr>
        <w:t>假設我們將題目中</w:t>
      </w:r>
      <w:r w:rsidR="009451BA">
        <w:rPr>
          <w:rFonts w:hint="eastAsia"/>
        </w:rPr>
        <w:t>Li</w:t>
      </w:r>
      <w:r w:rsidR="009451BA">
        <w:t>ne3</w:t>
      </w:r>
      <w:r w:rsidR="009451BA">
        <w:rPr>
          <w:rFonts w:hint="eastAsia"/>
        </w:rPr>
        <w:t>的函式</w:t>
      </w:r>
      <w:proofErr w:type="spellStart"/>
      <w:r w:rsidR="009451BA">
        <w:rPr>
          <w:rFonts w:hint="eastAsia"/>
        </w:rPr>
        <w:t>f</w:t>
      </w:r>
      <w:r w:rsidR="009451BA">
        <w:t>n_SortingArr</w:t>
      </w:r>
      <w:proofErr w:type="spellEnd"/>
      <w:r w:rsidR="009451BA">
        <w:rPr>
          <w:rFonts w:hint="eastAsia"/>
        </w:rPr>
        <w:t>的參數修改成如下</w:t>
      </w:r>
      <w:r w:rsidR="00E45194">
        <w:rPr>
          <w:rFonts w:hint="eastAsia"/>
        </w:rPr>
        <w:t>(M</w:t>
      </w:r>
      <w:r w:rsidR="00E45194">
        <w:t>ain</w:t>
      </w:r>
      <w:r w:rsidR="00E45194">
        <w:rPr>
          <w:rFonts w:hint="eastAsia"/>
        </w:rPr>
        <w:t>函式之程式碼不變</w:t>
      </w:r>
      <w:r w:rsidR="00E45194">
        <w:rPr>
          <w:rFonts w:hint="eastAsia"/>
        </w:rPr>
        <w:t>)</w:t>
      </w:r>
      <w:r w:rsidR="00EC3DD7">
        <w:rPr>
          <w:rFonts w:hint="eastAsia"/>
        </w:rPr>
        <w:t>，</w:t>
      </w:r>
      <w:r w:rsidR="009451BA">
        <w:rPr>
          <w:rFonts w:hint="eastAsia"/>
        </w:rPr>
        <w:t>如此</w:t>
      </w:r>
      <w:proofErr w:type="gramStart"/>
      <w:r w:rsidR="009451BA">
        <w:rPr>
          <w:rFonts w:hint="eastAsia"/>
        </w:rPr>
        <w:t>一來，</w:t>
      </w:r>
      <w:proofErr w:type="gramEnd"/>
      <w:r w:rsidR="009451BA">
        <w:rPr>
          <w:rFonts w:hint="eastAsia"/>
        </w:rPr>
        <w:t>我們就必須使用指標的方式來</w:t>
      </w:r>
      <w:r w:rsidR="00E45194">
        <w:rPr>
          <w:rFonts w:hint="eastAsia"/>
        </w:rPr>
        <w:t>操作</w:t>
      </w:r>
      <w:r w:rsidR="009451BA">
        <w:rPr>
          <w:rFonts w:hint="eastAsia"/>
        </w:rPr>
        <w:t>陣列</w:t>
      </w:r>
      <w:proofErr w:type="spellStart"/>
      <w:r w:rsidR="00E45194">
        <w:rPr>
          <w:rFonts w:hint="eastAsia"/>
        </w:rPr>
        <w:t>i</w:t>
      </w:r>
      <w:r w:rsidR="00E45194">
        <w:t>ntarr_SorArr</w:t>
      </w:r>
      <w:proofErr w:type="spellEnd"/>
      <w:r w:rsidR="00E45194">
        <w:rPr>
          <w:rFonts w:hint="eastAsia"/>
        </w:rPr>
        <w:t>，請根據本題的遞迴插入排序程式碼，完成使用指標傳遞的版本</w:t>
      </w:r>
      <w:r w:rsidR="00DE5D04">
        <w:rPr>
          <w:rFonts w:hint="eastAsia"/>
        </w:rPr>
        <w:t>。</w:t>
      </w:r>
      <w:r w:rsidR="00137EA1">
        <w:rPr>
          <w:rFonts w:hint="eastAsia"/>
        </w:rPr>
        <w:t>(</w:t>
      </w:r>
      <w:r w:rsidR="00717CA1">
        <w:rPr>
          <w:rFonts w:hint="eastAsia"/>
        </w:rPr>
        <w:t>8</w:t>
      </w:r>
      <w:r w:rsidR="00137EA1">
        <w:t>pts</w:t>
      </w:r>
      <w:r w:rsidR="00137EA1">
        <w:rPr>
          <w:rFonts w:hint="eastAsia"/>
        </w:rPr>
        <w:t>)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451BA" w:rsidTr="009451BA">
        <w:tc>
          <w:tcPr>
            <w:tcW w:w="8296" w:type="dxa"/>
          </w:tcPr>
          <w:p w:rsidR="009451BA" w:rsidRDefault="009451BA" w:rsidP="009451BA">
            <w:r>
              <w:rPr>
                <w:noProof/>
              </w:rPr>
              <w:drawing>
                <wp:inline distT="0" distB="0" distL="0" distR="0" wp14:anchorId="5AE25434" wp14:editId="2428238B">
                  <wp:extent cx="5067300" cy="838200"/>
                  <wp:effectExtent l="0" t="0" r="0" b="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7300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451BA" w:rsidRPr="009451BA" w:rsidRDefault="009451BA" w:rsidP="009451BA"/>
    <w:p w:rsidR="00EC3DD7" w:rsidRPr="00161B66" w:rsidRDefault="00410F9B" w:rsidP="00172BCE">
      <w:pPr>
        <w:rPr>
          <w:color w:val="FF0000"/>
        </w:rPr>
      </w:pPr>
      <w:r>
        <w:rPr>
          <w:rFonts w:hint="eastAsia"/>
        </w:rPr>
        <w:lastRenderedPageBreak/>
        <w:t>An</w:t>
      </w:r>
      <w:r>
        <w:t>swer:</w:t>
      </w:r>
      <w:r w:rsidR="00161B66" w:rsidRPr="00161B66">
        <w:rPr>
          <w:rFonts w:hint="eastAsia"/>
          <w:color w:val="FF0000"/>
        </w:rPr>
        <w:t xml:space="preserve"> </w:t>
      </w:r>
      <w:r w:rsidR="00161B66" w:rsidRPr="00C60790">
        <w:rPr>
          <w:rFonts w:hint="eastAsia"/>
          <w:color w:val="FF0000"/>
        </w:rPr>
        <w:t>手改</w:t>
      </w:r>
    </w:p>
    <w:p w:rsidR="00C60790" w:rsidRDefault="00C60790" w:rsidP="008025A2"/>
    <w:p w:rsidR="005C7CB9" w:rsidRDefault="005C7CB9" w:rsidP="008025A2"/>
    <w:p w:rsidR="00137EA1" w:rsidRDefault="00137EA1" w:rsidP="008025A2"/>
    <w:p w:rsidR="00137EA1" w:rsidRDefault="00137EA1" w:rsidP="008025A2"/>
    <w:p w:rsidR="00137EA1" w:rsidRDefault="00137EA1" w:rsidP="008025A2"/>
    <w:p w:rsidR="00137EA1" w:rsidRDefault="00137EA1" w:rsidP="008025A2"/>
    <w:p w:rsidR="00137EA1" w:rsidRDefault="00137EA1" w:rsidP="008025A2"/>
    <w:p w:rsidR="00137EA1" w:rsidRDefault="00137EA1" w:rsidP="008025A2"/>
    <w:p w:rsidR="001176C6" w:rsidRPr="00C60790" w:rsidRDefault="001176C6" w:rsidP="008025A2"/>
    <w:p w:rsidR="00BF2B24" w:rsidRPr="00BF2B24" w:rsidRDefault="006E5056" w:rsidP="00BF2B24">
      <w:pPr>
        <w:pStyle w:val="1"/>
      </w:pPr>
      <w:r>
        <w:rPr>
          <w:rFonts w:hint="eastAsia"/>
        </w:rPr>
        <w:t>下圖是一個三角形</w:t>
      </w:r>
      <w:r>
        <w:rPr>
          <w:rFonts w:hint="eastAsia"/>
        </w:rPr>
        <w:t>(Tr</w:t>
      </w:r>
      <w:r>
        <w:t>iangle</w:t>
      </w:r>
      <w:r>
        <w:rPr>
          <w:rFonts w:hint="eastAsia"/>
        </w:rPr>
        <w:t>)</w:t>
      </w:r>
      <w:r>
        <w:rPr>
          <w:rFonts w:hint="eastAsia"/>
        </w:rPr>
        <w:t>的結構實作</w:t>
      </w:r>
      <w:r w:rsidR="004E1E31">
        <w:rPr>
          <w:rFonts w:hint="eastAsia"/>
        </w:rPr>
        <w:t>，其</w:t>
      </w:r>
      <w:r w:rsidR="004E1E31" w:rsidRPr="004E1E31">
        <w:rPr>
          <w:rFonts w:hint="eastAsia"/>
          <w:b/>
        </w:rPr>
        <w:t>中成員變數</w:t>
      </w:r>
      <w:r w:rsidR="004E1E31" w:rsidRPr="004E1E31">
        <w:rPr>
          <w:rFonts w:hint="eastAsia"/>
          <w:b/>
        </w:rPr>
        <w:t>_</w:t>
      </w:r>
      <w:r w:rsidR="004E1E31" w:rsidRPr="004E1E31">
        <w:rPr>
          <w:b/>
        </w:rPr>
        <w:t>edge1</w:t>
      </w:r>
      <w:r w:rsidR="004E1E31" w:rsidRPr="004E1E31">
        <w:rPr>
          <w:rFonts w:hint="eastAsia"/>
          <w:b/>
        </w:rPr>
        <w:t>、</w:t>
      </w:r>
      <w:r w:rsidR="004E1E31" w:rsidRPr="004E1E31">
        <w:rPr>
          <w:rFonts w:hint="eastAsia"/>
          <w:b/>
        </w:rPr>
        <w:t>_</w:t>
      </w:r>
      <w:r w:rsidR="004E1E31" w:rsidRPr="004E1E31">
        <w:rPr>
          <w:b/>
        </w:rPr>
        <w:t>edge2</w:t>
      </w:r>
      <w:r w:rsidR="004E1E31" w:rsidRPr="004E1E31">
        <w:rPr>
          <w:rFonts w:hint="eastAsia"/>
          <w:b/>
        </w:rPr>
        <w:t>、</w:t>
      </w:r>
      <w:r w:rsidR="004E1E31" w:rsidRPr="004E1E31">
        <w:rPr>
          <w:rFonts w:hint="eastAsia"/>
          <w:b/>
        </w:rPr>
        <w:t>_</w:t>
      </w:r>
      <w:r w:rsidR="004E1E31" w:rsidRPr="004E1E31">
        <w:rPr>
          <w:b/>
        </w:rPr>
        <w:t>edge</w:t>
      </w:r>
      <w:r w:rsidR="004E1E31" w:rsidRPr="004E1E31">
        <w:rPr>
          <w:rFonts w:hint="eastAsia"/>
          <w:b/>
        </w:rPr>
        <w:t>3</w:t>
      </w:r>
      <w:r w:rsidR="004E1E31" w:rsidRPr="004E1E31">
        <w:rPr>
          <w:rFonts w:hint="eastAsia"/>
          <w:b/>
        </w:rPr>
        <w:t>代表三角形的三個邊</w:t>
      </w:r>
      <w:r>
        <w:rPr>
          <w:rFonts w:hint="eastAsia"/>
        </w:rPr>
        <w:t>，但有些部分的程式碼丟失了，</w:t>
      </w:r>
      <w:r w:rsidR="004E1E31">
        <w:rPr>
          <w:rFonts w:hint="eastAsia"/>
        </w:rPr>
        <w:t>請根據題目敘述依序復原。</w:t>
      </w:r>
    </w:p>
    <w:p w:rsidR="00BF2B24" w:rsidRDefault="00717CA1" w:rsidP="001176C6">
      <w:pPr>
        <w:pStyle w:val="2"/>
        <w:numPr>
          <w:ilvl w:val="0"/>
          <w:numId w:val="13"/>
        </w:numPr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4E1E31">
        <w:rPr>
          <w:rFonts w:hint="eastAsia"/>
        </w:rPr>
        <w:t>請復原</w:t>
      </w:r>
      <w:proofErr w:type="spellStart"/>
      <w:r w:rsidR="004E1E31">
        <w:rPr>
          <w:rFonts w:hint="eastAsia"/>
        </w:rPr>
        <w:t>Se</w:t>
      </w:r>
      <w:r w:rsidR="004E1E31">
        <w:t>tValue</w:t>
      </w:r>
      <w:proofErr w:type="spellEnd"/>
      <w:r w:rsidR="00137EA1">
        <w:rPr>
          <w:rFonts w:hint="eastAsia"/>
        </w:rPr>
        <w:t>()</w:t>
      </w:r>
      <w:r w:rsidR="004E1E31">
        <w:rPr>
          <w:rFonts w:hint="eastAsia"/>
        </w:rPr>
        <w:t>中缺失的程式碼。</w:t>
      </w:r>
      <w:r w:rsidR="00137EA1">
        <w:rPr>
          <w:rFonts w:hint="eastAsia"/>
        </w:rPr>
        <w:t>(4</w:t>
      </w:r>
      <w:r w:rsidR="00137EA1">
        <w:t>pts</w:t>
      </w:r>
      <w:r w:rsidR="00137EA1">
        <w:rPr>
          <w:rFonts w:hint="eastAsia"/>
        </w:rPr>
        <w:t>)</w:t>
      </w:r>
    </w:p>
    <w:p w:rsidR="004E1E31" w:rsidRDefault="00BF2B24" w:rsidP="00172BCE">
      <w:r>
        <w:rPr>
          <w:rFonts w:hint="eastAsia"/>
        </w:rPr>
        <w:t>Answer:</w:t>
      </w:r>
    </w:p>
    <w:p w:rsidR="00161B66" w:rsidRPr="00137EA1" w:rsidRDefault="00161B66" w:rsidP="00161B66">
      <w:pPr>
        <w:rPr>
          <w:color w:val="FF0000"/>
        </w:rPr>
      </w:pPr>
      <w:r w:rsidRPr="00137EA1">
        <w:rPr>
          <w:color w:val="FF0000"/>
        </w:rPr>
        <w:t>_edge1 = e1;</w:t>
      </w:r>
    </w:p>
    <w:p w:rsidR="00161B66" w:rsidRPr="00137EA1" w:rsidRDefault="00161B66" w:rsidP="00161B66">
      <w:pPr>
        <w:rPr>
          <w:color w:val="FF0000"/>
        </w:rPr>
      </w:pPr>
      <w:r w:rsidRPr="00137EA1">
        <w:rPr>
          <w:color w:val="FF0000"/>
        </w:rPr>
        <w:t>_edge2 = e2;</w:t>
      </w:r>
    </w:p>
    <w:p w:rsidR="00161B66" w:rsidRDefault="00161B66" w:rsidP="00161B66">
      <w:pPr>
        <w:rPr>
          <w:color w:val="FF0000"/>
        </w:rPr>
      </w:pPr>
      <w:r>
        <w:rPr>
          <w:rFonts w:hint="eastAsia"/>
          <w:color w:val="FF0000"/>
        </w:rPr>
        <w:t>_</w:t>
      </w:r>
      <w:r w:rsidRPr="00137EA1">
        <w:rPr>
          <w:color w:val="FF0000"/>
        </w:rPr>
        <w:t>edge3 = e3;</w:t>
      </w:r>
    </w:p>
    <w:p w:rsidR="00137EA1" w:rsidRPr="00137EA1" w:rsidRDefault="00137EA1" w:rsidP="00137EA1">
      <w:pPr>
        <w:rPr>
          <w:color w:val="FF0000"/>
        </w:rPr>
      </w:pPr>
    </w:p>
    <w:p w:rsidR="004E1E31" w:rsidRDefault="00717CA1" w:rsidP="001176C6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BF2B24">
        <w:rPr>
          <w:rFonts w:hint="eastAsia"/>
        </w:rPr>
        <w:t>承</w:t>
      </w:r>
      <w:proofErr w:type="spellStart"/>
      <w:r w:rsidR="00BF2B24">
        <w:rPr>
          <w:rFonts w:hint="eastAsia"/>
        </w:rPr>
        <w:t>i</w:t>
      </w:r>
      <w:proofErr w:type="spellEnd"/>
      <w:r w:rsidR="00BF2B24">
        <w:t>.</w:t>
      </w:r>
      <w:r w:rsidR="00BF2B24">
        <w:rPr>
          <w:rFonts w:hint="eastAsia"/>
        </w:rPr>
        <w:t>，</w:t>
      </w:r>
      <w:r w:rsidR="004E1E31">
        <w:rPr>
          <w:rFonts w:hint="eastAsia"/>
        </w:rPr>
        <w:t>請復原</w:t>
      </w:r>
      <w:proofErr w:type="spellStart"/>
      <w:r w:rsidR="004E1E31" w:rsidRPr="004E1E31">
        <w:t>GetPerimeter</w:t>
      </w:r>
      <w:proofErr w:type="spellEnd"/>
      <w:r w:rsidR="004E1E31" w:rsidRPr="004E1E31">
        <w:t>()</w:t>
      </w:r>
      <w:r w:rsidR="00137EA1">
        <w:rPr>
          <w:rFonts w:hint="eastAsia"/>
        </w:rPr>
        <w:t>中缺失的程式碼</w:t>
      </w:r>
      <w:r w:rsidR="004E1E31">
        <w:rPr>
          <w:rFonts w:hint="eastAsia"/>
        </w:rPr>
        <w:t>。</w:t>
      </w:r>
      <w:r w:rsidR="00137EA1">
        <w:rPr>
          <w:rFonts w:hint="eastAsia"/>
        </w:rPr>
        <w:t>(4</w:t>
      </w:r>
      <w:r w:rsidR="00137EA1">
        <w:t>pts</w:t>
      </w:r>
      <w:r w:rsidR="00137EA1">
        <w:rPr>
          <w:rFonts w:hint="eastAsia"/>
        </w:rPr>
        <w:t>)</w:t>
      </w:r>
    </w:p>
    <w:p w:rsidR="00BF2B24" w:rsidRDefault="00BF2B24" w:rsidP="00BF2B24">
      <w:r>
        <w:rPr>
          <w:rFonts w:hint="eastAsia"/>
        </w:rPr>
        <w:t>Answer:</w:t>
      </w:r>
    </w:p>
    <w:p w:rsidR="00137EA1" w:rsidRPr="00137EA1" w:rsidRDefault="00161B66" w:rsidP="00BF2B24">
      <w:pPr>
        <w:rPr>
          <w:color w:val="FF0000"/>
        </w:rPr>
      </w:pPr>
      <w:r w:rsidRPr="00137EA1">
        <w:rPr>
          <w:color w:val="FF0000"/>
        </w:rPr>
        <w:t>_edge1 + _edge2 + _edge3;</w:t>
      </w:r>
    </w:p>
    <w:p w:rsidR="00BF2B24" w:rsidRDefault="00717CA1" w:rsidP="005C7CB9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BF2B24">
        <w:rPr>
          <w:rFonts w:hint="eastAsia"/>
        </w:rPr>
        <w:t>承</w:t>
      </w:r>
      <w:r w:rsidR="00BF2B24">
        <w:rPr>
          <w:rFonts w:hint="eastAsia"/>
        </w:rPr>
        <w:t>i</w:t>
      </w:r>
      <w:r w:rsidR="00BF2B24">
        <w:t>i.</w:t>
      </w:r>
      <w:r w:rsidR="00BF2B24">
        <w:rPr>
          <w:rFonts w:hint="eastAsia"/>
        </w:rPr>
        <w:t>，</w:t>
      </w:r>
      <w:r w:rsidR="004E1E31">
        <w:rPr>
          <w:rFonts w:hint="eastAsia"/>
        </w:rPr>
        <w:t>請復原</w:t>
      </w:r>
      <w:proofErr w:type="spellStart"/>
      <w:r w:rsidR="004E1E31" w:rsidRPr="004E1E31">
        <w:t>GetArea</w:t>
      </w:r>
      <w:proofErr w:type="spellEnd"/>
      <w:r w:rsidR="004E1E31" w:rsidRPr="004E1E31">
        <w:t>()</w:t>
      </w:r>
      <w:r w:rsidR="00137EA1">
        <w:rPr>
          <w:rFonts w:hint="eastAsia"/>
        </w:rPr>
        <w:t>中缺失的程式碼</w:t>
      </w:r>
      <w:r w:rsidR="004E1E31">
        <w:rPr>
          <w:rFonts w:hint="eastAsia"/>
        </w:rPr>
        <w:t>。</w:t>
      </w:r>
      <w:r w:rsidR="00137EA1">
        <w:rPr>
          <w:rFonts w:hint="eastAsia"/>
        </w:rPr>
        <w:t>(</w:t>
      </w:r>
      <w:r>
        <w:rPr>
          <w:rFonts w:hint="eastAsia"/>
        </w:rPr>
        <w:t>6</w:t>
      </w:r>
      <w:r w:rsidR="00137EA1">
        <w:t>pts</w:t>
      </w:r>
      <w:r w:rsidR="00137EA1">
        <w:rPr>
          <w:rFonts w:hint="eastAsia"/>
        </w:rPr>
        <w:t>)</w:t>
      </w:r>
    </w:p>
    <w:p w:rsidR="00BF2B24" w:rsidRDefault="00BF2B24" w:rsidP="00137EA1">
      <w:r w:rsidRPr="008025A2">
        <w:rPr>
          <w:u w:val="single"/>
        </w:rPr>
        <w:t>Tips</w:t>
      </w:r>
      <w:r>
        <w:rPr>
          <w:rFonts w:hint="eastAsia"/>
        </w:rPr>
        <w:t>：</w:t>
      </w:r>
      <w:r>
        <w:t xml:space="preserve"> </w:t>
      </w:r>
    </w:p>
    <w:p w:rsidR="00BF2B24" w:rsidRDefault="00BF2B24" w:rsidP="00137EA1">
      <w:r>
        <w:rPr>
          <w:noProof/>
        </w:rPr>
        <w:drawing>
          <wp:inline distT="0" distB="0" distL="0" distR="0" wp14:anchorId="75E12EB5" wp14:editId="1F990433">
            <wp:extent cx="5274310" cy="779145"/>
            <wp:effectExtent l="0" t="0" r="2540" b="190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1E31" w:rsidRDefault="00BF2B24" w:rsidP="008025A2">
      <w:r w:rsidRPr="008025A2">
        <w:rPr>
          <w:u w:val="single"/>
        </w:rPr>
        <w:t>Tips2</w:t>
      </w:r>
      <w:r>
        <w:rPr>
          <w:rFonts w:hint="eastAsia"/>
        </w:rPr>
        <w:t>：</w:t>
      </w:r>
      <w:r>
        <w:rPr>
          <w:rFonts w:hint="eastAsia"/>
        </w:rPr>
        <w:t>s</w:t>
      </w:r>
      <w:r>
        <w:t>qrt</w:t>
      </w:r>
      <w:r>
        <w:rPr>
          <w:rFonts w:hint="eastAsia"/>
        </w:rPr>
        <w:t>是平方根函式，會回傳參數的開根號的結果。</w:t>
      </w:r>
    </w:p>
    <w:p w:rsidR="00161B66" w:rsidRPr="00137EA1" w:rsidRDefault="00161B66" w:rsidP="00161B66">
      <w:pPr>
        <w:rPr>
          <w:color w:val="FF0000"/>
        </w:rPr>
      </w:pPr>
      <w:proofErr w:type="spellStart"/>
      <w:proofErr w:type="gramStart"/>
      <w:r w:rsidRPr="00137EA1">
        <w:rPr>
          <w:color w:val="FF0000"/>
        </w:rPr>
        <w:t>GetPerimeter</w:t>
      </w:r>
      <w:proofErr w:type="spellEnd"/>
      <w:r w:rsidRPr="00137EA1">
        <w:rPr>
          <w:color w:val="FF0000"/>
        </w:rPr>
        <w:t>(</w:t>
      </w:r>
      <w:proofErr w:type="gramEnd"/>
      <w:r w:rsidRPr="00137EA1">
        <w:rPr>
          <w:color w:val="FF0000"/>
        </w:rPr>
        <w:t>) / 2;</w:t>
      </w:r>
    </w:p>
    <w:p w:rsidR="008025A2" w:rsidRPr="00161B66" w:rsidRDefault="00161B66" w:rsidP="008025A2">
      <w:pPr>
        <w:rPr>
          <w:color w:val="FF0000"/>
        </w:rPr>
      </w:pPr>
      <w:r w:rsidRPr="00137EA1">
        <w:rPr>
          <w:color w:val="FF0000"/>
        </w:rPr>
        <w:t>(s * (s - _edge1) * (s - _edge2) * (s - _edge3));</w:t>
      </w:r>
    </w:p>
    <w:p w:rsidR="00137EA1" w:rsidRPr="00161B66" w:rsidRDefault="00BF2B24" w:rsidP="00BF2B24">
      <w:r>
        <w:rPr>
          <w:rFonts w:hint="eastAsia"/>
        </w:rPr>
        <w:t>Answer:</w:t>
      </w:r>
    </w:p>
    <w:p w:rsidR="004E1E31" w:rsidRDefault="00717CA1" w:rsidP="005C7CB9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BF2B24">
        <w:rPr>
          <w:rFonts w:hint="eastAsia"/>
        </w:rPr>
        <w:t>承</w:t>
      </w:r>
      <w:r w:rsidR="00BF2B24">
        <w:rPr>
          <w:rFonts w:hint="eastAsia"/>
        </w:rPr>
        <w:t>i</w:t>
      </w:r>
      <w:r w:rsidR="00BF2B24">
        <w:t>ii.</w:t>
      </w:r>
      <w:r w:rsidR="00BF2B24">
        <w:rPr>
          <w:rFonts w:hint="eastAsia"/>
        </w:rPr>
        <w:t>，</w:t>
      </w:r>
      <w:r w:rsidR="004E1E31">
        <w:rPr>
          <w:rFonts w:hint="eastAsia"/>
        </w:rPr>
        <w:t>請復原</w:t>
      </w:r>
      <w:proofErr w:type="spellStart"/>
      <w:r w:rsidR="004E1E31" w:rsidRPr="004E1E31">
        <w:t>IsTriangle</w:t>
      </w:r>
      <w:proofErr w:type="spellEnd"/>
      <w:r w:rsidR="004E1E31" w:rsidRPr="004E1E31">
        <w:t>()</w:t>
      </w:r>
      <w:r w:rsidR="00137EA1">
        <w:rPr>
          <w:rFonts w:hint="eastAsia"/>
        </w:rPr>
        <w:t>中缺失的程式碼</w:t>
      </w:r>
      <w:r w:rsidR="004E1E31">
        <w:rPr>
          <w:rFonts w:hint="eastAsia"/>
        </w:rPr>
        <w:t>。</w:t>
      </w:r>
      <w:r w:rsidR="00137EA1">
        <w:rPr>
          <w:rFonts w:hint="eastAsia"/>
        </w:rPr>
        <w:t>(</w:t>
      </w:r>
      <w:r>
        <w:rPr>
          <w:rFonts w:hint="eastAsia"/>
        </w:rPr>
        <w:t>6</w:t>
      </w:r>
      <w:r w:rsidR="00137EA1">
        <w:t>pts</w:t>
      </w:r>
      <w:r w:rsidR="00137EA1">
        <w:rPr>
          <w:rFonts w:hint="eastAsia"/>
        </w:rPr>
        <w:t>)</w:t>
      </w:r>
    </w:p>
    <w:p w:rsidR="00BF2B24" w:rsidRDefault="00BF2B24" w:rsidP="00137EA1">
      <w:r w:rsidRPr="008025A2">
        <w:rPr>
          <w:rFonts w:hint="eastAsia"/>
          <w:u w:val="single"/>
        </w:rPr>
        <w:t>T</w:t>
      </w:r>
      <w:r w:rsidRPr="008025A2">
        <w:rPr>
          <w:u w:val="single"/>
        </w:rPr>
        <w:t>ips</w:t>
      </w:r>
      <w:r>
        <w:rPr>
          <w:rFonts w:hint="eastAsia"/>
        </w:rPr>
        <w:t>：三角形定義，任兩邊</w:t>
      </w:r>
      <w:proofErr w:type="gramStart"/>
      <w:r>
        <w:rPr>
          <w:rFonts w:hint="eastAsia"/>
        </w:rPr>
        <w:t>邊</w:t>
      </w:r>
      <w:proofErr w:type="gramEnd"/>
      <w:r>
        <w:rPr>
          <w:rFonts w:hint="eastAsia"/>
        </w:rPr>
        <w:t>長之和必須大於第三邊。</w:t>
      </w:r>
    </w:p>
    <w:p w:rsidR="00161B66" w:rsidRPr="00D1582E" w:rsidRDefault="00BF2B24" w:rsidP="00BF2B24">
      <w:r>
        <w:rPr>
          <w:rFonts w:hint="eastAsia"/>
        </w:rPr>
        <w:t>Answer:</w:t>
      </w:r>
    </w:p>
    <w:p w:rsidR="00161B66" w:rsidRPr="00137EA1" w:rsidRDefault="00161B66" w:rsidP="00161B66">
      <w:pPr>
        <w:rPr>
          <w:color w:val="FF0000"/>
        </w:rPr>
      </w:pPr>
      <w:r w:rsidRPr="00137EA1">
        <w:rPr>
          <w:color w:val="FF0000"/>
        </w:rPr>
        <w:t>_edge1 + _edge2 &gt; _edge3</w:t>
      </w:r>
    </w:p>
    <w:p w:rsidR="00161B66" w:rsidRPr="00137EA1" w:rsidRDefault="00161B66" w:rsidP="00161B66">
      <w:pPr>
        <w:rPr>
          <w:color w:val="FF0000"/>
        </w:rPr>
      </w:pPr>
      <w:r w:rsidRPr="00137EA1">
        <w:rPr>
          <w:color w:val="FF0000"/>
        </w:rPr>
        <w:t>_edge2 + _edge3 &gt; _edge1</w:t>
      </w:r>
    </w:p>
    <w:p w:rsidR="00161B66" w:rsidRPr="00137EA1" w:rsidRDefault="00161B66" w:rsidP="00161B66">
      <w:pPr>
        <w:rPr>
          <w:color w:val="FF0000"/>
        </w:rPr>
      </w:pPr>
      <w:r w:rsidRPr="00137EA1">
        <w:rPr>
          <w:color w:val="FF0000"/>
        </w:rPr>
        <w:t>_edge1</w:t>
      </w:r>
      <w:r>
        <w:rPr>
          <w:rFonts w:hint="eastAsia"/>
          <w:color w:val="FF0000"/>
        </w:rPr>
        <w:t xml:space="preserve"> </w:t>
      </w:r>
      <w:r w:rsidRPr="00137EA1">
        <w:rPr>
          <w:color w:val="FF0000"/>
        </w:rPr>
        <w:t>+ _edge3 &gt; _edge2</w:t>
      </w:r>
    </w:p>
    <w:p w:rsidR="007841FF" w:rsidRPr="00137EA1" w:rsidRDefault="007841FF" w:rsidP="00137EA1">
      <w:pPr>
        <w:rPr>
          <w:color w:val="FF0000"/>
        </w:rPr>
      </w:pP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005032" w:rsidRPr="002C2BDE" w:rsidTr="00005032">
        <w:tc>
          <w:tcPr>
            <w:tcW w:w="7879" w:type="dxa"/>
          </w:tcPr>
          <w:p w:rsidR="004E1E31" w:rsidRPr="00DA251F" w:rsidRDefault="00BF2B24" w:rsidP="00BF2B24">
            <w:pPr>
              <w:tabs>
                <w:tab w:val="left" w:pos="4470"/>
              </w:tabs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78EA4331" wp14:editId="02B59D22">
                  <wp:extent cx="3686175" cy="4991100"/>
                  <wp:effectExtent l="0" t="0" r="9525" b="0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3686175" cy="4991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97F9E" w:rsidRDefault="00A97F9E" w:rsidP="00370BE9"/>
    <w:p w:rsidR="00A3630F" w:rsidRDefault="00A3630F" w:rsidP="00371A72">
      <w:pPr>
        <w:pStyle w:val="1"/>
      </w:pPr>
      <w:r w:rsidRPr="00A3630F">
        <w:rPr>
          <w:rFonts w:cs="Times New Roman"/>
        </w:rPr>
        <w:t>(</w:t>
      </w:r>
      <w:r w:rsidRPr="00A3630F">
        <w:rPr>
          <w:rFonts w:cs="Times New Roman" w:hint="eastAsia"/>
        </w:rPr>
        <w:t>簡答</w:t>
      </w:r>
      <w:r w:rsidRPr="00A3630F">
        <w:rPr>
          <w:rFonts w:cs="Times New Roman"/>
        </w:rPr>
        <w:t>)</w:t>
      </w:r>
      <w:r w:rsidRPr="00A3630F">
        <w:t xml:space="preserve"> </w:t>
      </w:r>
      <w:r w:rsidRPr="00A3630F">
        <w:rPr>
          <w:rFonts w:hint="eastAsia"/>
        </w:rPr>
        <w:t>請問</w:t>
      </w:r>
      <w:r w:rsidR="00792CA3">
        <w:rPr>
          <w:rFonts w:hint="eastAsia"/>
        </w:rPr>
        <w:t>在高強度的教學下，</w:t>
      </w:r>
      <w:r w:rsidR="00DE2F16">
        <w:rPr>
          <w:rFonts w:hint="eastAsia"/>
        </w:rPr>
        <w:t>在課程進度、教學上請</w:t>
      </w:r>
      <w:r w:rsidR="00BB1D10">
        <w:rPr>
          <w:rFonts w:hint="eastAsia"/>
        </w:rPr>
        <w:t>想</w:t>
      </w:r>
      <w:r w:rsidR="00B9246B">
        <w:rPr>
          <w:rFonts w:hint="eastAsia"/>
        </w:rPr>
        <w:t>必同學有不同意見，為了幫助自己能夠掌握該程式語言，請就目前上課</w:t>
      </w:r>
      <w:r w:rsidR="004C08D3">
        <w:rPr>
          <w:rFonts w:hint="eastAsia"/>
        </w:rPr>
        <w:t>進行</w:t>
      </w:r>
      <w:r w:rsidR="00BB1D10">
        <w:rPr>
          <w:rFonts w:hint="eastAsia"/>
        </w:rPr>
        <w:t>客觀</w:t>
      </w:r>
      <w:r w:rsidR="00792CA3">
        <w:rPr>
          <w:rFonts w:hint="eastAsia"/>
        </w:rPr>
        <w:t>敘述</w:t>
      </w:r>
      <w:r w:rsidR="00BB1D10">
        <w:rPr>
          <w:rFonts w:hint="eastAsia"/>
        </w:rPr>
        <w:t>課程之</w:t>
      </w:r>
      <w:r w:rsidR="00F365E7">
        <w:rPr>
          <w:rFonts w:hint="eastAsia"/>
        </w:rPr>
        <w:t>優點及改進點</w:t>
      </w:r>
      <w:r w:rsidRPr="00A3630F">
        <w:t>?</w:t>
      </w:r>
      <w:r w:rsidR="00792CA3">
        <w:rPr>
          <w:rFonts w:hint="eastAsia"/>
        </w:rPr>
        <w:t xml:space="preserve"> </w:t>
      </w:r>
      <w:r w:rsidRPr="00A3630F">
        <w:rPr>
          <w:rFonts w:hint="eastAsia"/>
        </w:rPr>
        <w:t>(</w:t>
      </w:r>
      <w:r w:rsidR="00DE2F16">
        <w:rPr>
          <w:rFonts w:hint="eastAsia"/>
        </w:rPr>
        <w:t>5</w:t>
      </w:r>
      <w:r w:rsidRPr="00A3630F">
        <w:t>pts</w:t>
      </w:r>
      <w:r w:rsidRPr="00A3630F">
        <w:rPr>
          <w:rFonts w:hint="eastAsia"/>
        </w:rPr>
        <w:t>)</w:t>
      </w:r>
    </w:p>
    <w:p w:rsidR="00DE2F16" w:rsidRDefault="00DE2F16" w:rsidP="00DE2F16">
      <w:r>
        <w:rPr>
          <w:rFonts w:hint="eastAsia"/>
        </w:rPr>
        <w:t>Answer:</w:t>
      </w:r>
    </w:p>
    <w:p w:rsidR="00B365FE" w:rsidRPr="00DE2F16" w:rsidRDefault="00B365FE" w:rsidP="00DE2F16"/>
    <w:sectPr w:rsidR="00B365FE" w:rsidRPr="00DE2F16" w:rsidSect="00171D2C">
      <w:headerReference w:type="default" r:id="rId21"/>
      <w:footerReference w:type="default" r:id="rId22"/>
      <w:pgSz w:w="11906" w:h="16838" w:code="9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6077" w:rsidRDefault="00A56077" w:rsidP="008A25EB">
      <w:r>
        <w:separator/>
      </w:r>
    </w:p>
  </w:endnote>
  <w:endnote w:type="continuationSeparator" w:id="0">
    <w:p w:rsidR="00A56077" w:rsidRDefault="00A56077" w:rsidP="008A2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thJax_Math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2987062"/>
      <w:docPartObj>
        <w:docPartGallery w:val="Page Numbers (Bottom of Page)"/>
        <w:docPartUnique/>
      </w:docPartObj>
    </w:sdtPr>
    <w:sdtEndPr/>
    <w:sdtContent>
      <w:p w:rsidR="009A39DD" w:rsidRDefault="009A39DD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60889" w:rsidRPr="00160889">
          <w:rPr>
            <w:noProof/>
            <w:lang w:val="zh-TW"/>
          </w:rPr>
          <w:t>11</w:t>
        </w:r>
        <w:r>
          <w:fldChar w:fldCharType="end"/>
        </w:r>
      </w:p>
    </w:sdtContent>
  </w:sdt>
  <w:p w:rsidR="009A39DD" w:rsidRDefault="009A39D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6077" w:rsidRDefault="00A56077" w:rsidP="008A25EB">
      <w:r>
        <w:separator/>
      </w:r>
    </w:p>
  </w:footnote>
  <w:footnote w:type="continuationSeparator" w:id="0">
    <w:p w:rsidR="00A56077" w:rsidRDefault="00A56077" w:rsidP="008A25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25EB" w:rsidRDefault="008A25EB">
    <w:pPr>
      <w:pStyle w:val="a4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>
              <wp:simplePos x="0" y="0"/>
              <wp:positionH relativeFrom="column">
                <wp:posOffset>1193000</wp:posOffset>
              </wp:positionH>
              <wp:positionV relativeFrom="paragraph">
                <wp:posOffset>-223726</wp:posOffset>
              </wp:positionV>
              <wp:extent cx="2663825" cy="1404620"/>
              <wp:effectExtent l="0" t="0" r="0" b="0"/>
              <wp:wrapSquare wrapText="bothSides"/>
              <wp:docPr id="217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38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A25EB" w:rsidRPr="00D35876" w:rsidRDefault="00F75E9B" w:rsidP="0049767C">
                          <w:pP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第二</w:t>
                          </w:r>
                          <w:r w:rsidR="008A25EB" w:rsidRP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次小考</w:t>
                          </w:r>
                          <w:r w:rsidR="00F44A89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，</w:t>
                          </w:r>
                          <w:r w:rsidR="00F44A89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時間</w:t>
                          </w:r>
                          <w:r w:rsidR="00053B4D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="005C10DD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 w:rsidR="005C10DD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0</w:t>
                          </w:r>
                          <w: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5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 w:rsidR="0049767C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margin-left:93.95pt;margin-top:-17.6pt;width:209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" filled="f" stroked="f">
              <v:textbox style="mso-fit-shape-to-text:t">
                <w:txbxContent>
                  <w:p w:rsidR="008A25EB" w:rsidRPr="00D35876" w:rsidRDefault="00F75E9B" w:rsidP="0049767C">
                    <w:pP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第二</w:t>
                    </w:r>
                    <w:r w:rsidR="008A25EB" w:rsidRP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次小考</w:t>
                    </w:r>
                    <w:r w:rsidR="00F44A89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，</w:t>
                    </w:r>
                    <w:r w:rsidR="00F44A89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時間</w:t>
                    </w:r>
                    <w:r w:rsidR="00053B4D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="005C10DD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 w:rsidR="005C10DD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0</w:t>
                    </w:r>
                    <w: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5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 w:rsidR="0049767C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5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479566" wp14:editId="513B34D5">
              <wp:simplePos x="0" y="0"/>
              <wp:positionH relativeFrom="column">
                <wp:posOffset>-1152525</wp:posOffset>
              </wp:positionH>
              <wp:positionV relativeFrom="paragraph">
                <wp:posOffset>-535622</wp:posOffset>
              </wp:positionV>
              <wp:extent cx="7581900" cy="866775"/>
              <wp:effectExtent l="0" t="0" r="0" b="9525"/>
              <wp:wrapNone/>
              <wp:docPr id="1" name="矩形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866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F615988" id="矩形 1" o:spid="_x0000_s1026" style="position:absolute;margin-left:-90.75pt;margin-top:-42.15pt;width:597pt;height:68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" fillcolor="#1f4d78 [16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8B3DF1"/>
    <w:multiLevelType w:val="hybridMultilevel"/>
    <w:tmpl w:val="B4C804FE"/>
    <w:lvl w:ilvl="0" w:tplc="F106FC2A">
      <w:start w:val="1"/>
      <w:numFmt w:val="decimal"/>
      <w:pStyle w:val="1"/>
      <w:lvlText w:val="%1."/>
      <w:lvlJc w:val="left"/>
      <w:pPr>
        <w:ind w:left="480" w:hanging="480"/>
      </w:p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2803950"/>
    <w:multiLevelType w:val="hybridMultilevel"/>
    <w:tmpl w:val="3086F298"/>
    <w:lvl w:ilvl="0" w:tplc="DEC60CEC">
      <w:start w:val="1"/>
      <w:numFmt w:val="upperLetter"/>
      <w:pStyle w:val="3"/>
      <w:lvlText w:val="(%1)."/>
      <w:lvlJc w:val="right"/>
      <w:pPr>
        <w:ind w:left="1080" w:hanging="48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2" w15:restartNumberingAfterBreak="0">
    <w:nsid w:val="63201CE1"/>
    <w:multiLevelType w:val="hybridMultilevel"/>
    <w:tmpl w:val="BDACFD90"/>
    <w:lvl w:ilvl="0" w:tplc="7C22B77C">
      <w:start w:val="1"/>
      <w:numFmt w:val="lowerRoman"/>
      <w:pStyle w:val="2"/>
      <w:lvlText w:val="(%1)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2"/>
    <w:lvlOverride w:ilvl="0">
      <w:startOverride w:val="1"/>
    </w:lvlOverride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</w:num>
  <w:num w:numId="11">
    <w:abstractNumId w:val="1"/>
    <w:lvlOverride w:ilvl="0">
      <w:startOverride w:val="1"/>
    </w:lvlOverride>
  </w:num>
  <w:num w:numId="12">
    <w:abstractNumId w:val="1"/>
    <w:lvlOverride w:ilvl="0">
      <w:startOverride w:val="1"/>
    </w:lvlOverride>
  </w:num>
  <w:num w:numId="13">
    <w:abstractNumId w:val="2"/>
    <w:lvlOverride w:ilvl="0">
      <w:startOverride w:val="1"/>
    </w:lvlOverride>
  </w:num>
  <w:num w:numId="14">
    <w:abstractNumId w:val="1"/>
    <w:lvlOverride w:ilvl="0">
      <w:startOverride w:val="1"/>
    </w:lvlOverride>
  </w:num>
  <w:num w:numId="15">
    <w:abstractNumId w:val="2"/>
    <w:lvlOverride w:ilvl="0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DI1NzMwsjAwMjBQ0lEKTi0uzszPAykwNKgFAIRpk7ktAAAA"/>
  </w:docVars>
  <w:rsids>
    <w:rsidRoot w:val="00490B43"/>
    <w:rsid w:val="00004145"/>
    <w:rsid w:val="00005032"/>
    <w:rsid w:val="000050D6"/>
    <w:rsid w:val="0000559F"/>
    <w:rsid w:val="000105CC"/>
    <w:rsid w:val="00013C2A"/>
    <w:rsid w:val="00016F66"/>
    <w:rsid w:val="0002723A"/>
    <w:rsid w:val="00031B38"/>
    <w:rsid w:val="00035218"/>
    <w:rsid w:val="00037D80"/>
    <w:rsid w:val="000419D7"/>
    <w:rsid w:val="00044C92"/>
    <w:rsid w:val="000503DC"/>
    <w:rsid w:val="00050723"/>
    <w:rsid w:val="00053B4D"/>
    <w:rsid w:val="000632E9"/>
    <w:rsid w:val="00065640"/>
    <w:rsid w:val="00067A3F"/>
    <w:rsid w:val="0007035E"/>
    <w:rsid w:val="00074F6E"/>
    <w:rsid w:val="000764BA"/>
    <w:rsid w:val="00083ABE"/>
    <w:rsid w:val="0008526E"/>
    <w:rsid w:val="00090F60"/>
    <w:rsid w:val="00095357"/>
    <w:rsid w:val="000A17EF"/>
    <w:rsid w:val="000A28B6"/>
    <w:rsid w:val="000A384F"/>
    <w:rsid w:val="000A4324"/>
    <w:rsid w:val="000A4B1F"/>
    <w:rsid w:val="000A64ED"/>
    <w:rsid w:val="000C2191"/>
    <w:rsid w:val="000C27C8"/>
    <w:rsid w:val="000C4105"/>
    <w:rsid w:val="000C52EE"/>
    <w:rsid w:val="000C69EF"/>
    <w:rsid w:val="000D23B1"/>
    <w:rsid w:val="000D33D2"/>
    <w:rsid w:val="000D6396"/>
    <w:rsid w:val="000E1AFE"/>
    <w:rsid w:val="000E2CA3"/>
    <w:rsid w:val="000F28BF"/>
    <w:rsid w:val="000F547B"/>
    <w:rsid w:val="000F5E3F"/>
    <w:rsid w:val="000F6B1F"/>
    <w:rsid w:val="00110A30"/>
    <w:rsid w:val="0011497C"/>
    <w:rsid w:val="001176C6"/>
    <w:rsid w:val="001269DA"/>
    <w:rsid w:val="0012720C"/>
    <w:rsid w:val="001322EE"/>
    <w:rsid w:val="00135A5B"/>
    <w:rsid w:val="00136038"/>
    <w:rsid w:val="00137EA1"/>
    <w:rsid w:val="001407F2"/>
    <w:rsid w:val="00143383"/>
    <w:rsid w:val="00145E6C"/>
    <w:rsid w:val="00145FA6"/>
    <w:rsid w:val="00146DF8"/>
    <w:rsid w:val="00147718"/>
    <w:rsid w:val="00153A71"/>
    <w:rsid w:val="00156A63"/>
    <w:rsid w:val="00160889"/>
    <w:rsid w:val="00161B66"/>
    <w:rsid w:val="00164A7C"/>
    <w:rsid w:val="00167813"/>
    <w:rsid w:val="0017108A"/>
    <w:rsid w:val="00171D2C"/>
    <w:rsid w:val="00172BCE"/>
    <w:rsid w:val="001731C5"/>
    <w:rsid w:val="00175326"/>
    <w:rsid w:val="00183CCA"/>
    <w:rsid w:val="001859C9"/>
    <w:rsid w:val="001861DA"/>
    <w:rsid w:val="00192890"/>
    <w:rsid w:val="00197DA8"/>
    <w:rsid w:val="00197F25"/>
    <w:rsid w:val="001A62B1"/>
    <w:rsid w:val="001B05C2"/>
    <w:rsid w:val="001B35D8"/>
    <w:rsid w:val="001B7766"/>
    <w:rsid w:val="001C54B3"/>
    <w:rsid w:val="001D0833"/>
    <w:rsid w:val="001D402D"/>
    <w:rsid w:val="001D61EF"/>
    <w:rsid w:val="001E30F3"/>
    <w:rsid w:val="001E74CF"/>
    <w:rsid w:val="001F18E1"/>
    <w:rsid w:val="001F3E71"/>
    <w:rsid w:val="0020023F"/>
    <w:rsid w:val="002062C1"/>
    <w:rsid w:val="00206EE8"/>
    <w:rsid w:val="00212386"/>
    <w:rsid w:val="00213B14"/>
    <w:rsid w:val="00230073"/>
    <w:rsid w:val="00232D5C"/>
    <w:rsid w:val="00235A74"/>
    <w:rsid w:val="002362F5"/>
    <w:rsid w:val="002374CB"/>
    <w:rsid w:val="00241A6E"/>
    <w:rsid w:val="0024227D"/>
    <w:rsid w:val="00242F8C"/>
    <w:rsid w:val="002439F2"/>
    <w:rsid w:val="00246FFC"/>
    <w:rsid w:val="00247B1A"/>
    <w:rsid w:val="00252091"/>
    <w:rsid w:val="00263A55"/>
    <w:rsid w:val="002652F0"/>
    <w:rsid w:val="00265BDB"/>
    <w:rsid w:val="00267DCA"/>
    <w:rsid w:val="0027258C"/>
    <w:rsid w:val="002729FB"/>
    <w:rsid w:val="0027678F"/>
    <w:rsid w:val="00276E6A"/>
    <w:rsid w:val="00277FD3"/>
    <w:rsid w:val="00284672"/>
    <w:rsid w:val="0028682C"/>
    <w:rsid w:val="00290773"/>
    <w:rsid w:val="00291E25"/>
    <w:rsid w:val="002926F2"/>
    <w:rsid w:val="0029296E"/>
    <w:rsid w:val="002970FE"/>
    <w:rsid w:val="002A04B9"/>
    <w:rsid w:val="002A2904"/>
    <w:rsid w:val="002A323E"/>
    <w:rsid w:val="002A4502"/>
    <w:rsid w:val="002B4D18"/>
    <w:rsid w:val="002B6888"/>
    <w:rsid w:val="002C1885"/>
    <w:rsid w:val="002C2BDE"/>
    <w:rsid w:val="002C397C"/>
    <w:rsid w:val="002C57C9"/>
    <w:rsid w:val="002D0C10"/>
    <w:rsid w:val="002D7395"/>
    <w:rsid w:val="002E3BC2"/>
    <w:rsid w:val="002E3D2E"/>
    <w:rsid w:val="002E4CB7"/>
    <w:rsid w:val="002E7978"/>
    <w:rsid w:val="002E7FCE"/>
    <w:rsid w:val="002F01E3"/>
    <w:rsid w:val="002F05EB"/>
    <w:rsid w:val="002F24A6"/>
    <w:rsid w:val="002F435F"/>
    <w:rsid w:val="0030021B"/>
    <w:rsid w:val="00303263"/>
    <w:rsid w:val="0030437D"/>
    <w:rsid w:val="00304763"/>
    <w:rsid w:val="00305A5E"/>
    <w:rsid w:val="0030775A"/>
    <w:rsid w:val="00322C18"/>
    <w:rsid w:val="0032500A"/>
    <w:rsid w:val="00325AFB"/>
    <w:rsid w:val="00330E9E"/>
    <w:rsid w:val="00333174"/>
    <w:rsid w:val="00333953"/>
    <w:rsid w:val="00334195"/>
    <w:rsid w:val="00356E90"/>
    <w:rsid w:val="00357565"/>
    <w:rsid w:val="00361247"/>
    <w:rsid w:val="00362D60"/>
    <w:rsid w:val="003644C2"/>
    <w:rsid w:val="00370BE9"/>
    <w:rsid w:val="00371A72"/>
    <w:rsid w:val="00371DFD"/>
    <w:rsid w:val="00374B37"/>
    <w:rsid w:val="00382978"/>
    <w:rsid w:val="003935E7"/>
    <w:rsid w:val="003955FB"/>
    <w:rsid w:val="00396D03"/>
    <w:rsid w:val="003A0B73"/>
    <w:rsid w:val="003A4CD9"/>
    <w:rsid w:val="003A50D4"/>
    <w:rsid w:val="003A59FF"/>
    <w:rsid w:val="003A67FF"/>
    <w:rsid w:val="003A72AF"/>
    <w:rsid w:val="003A7B28"/>
    <w:rsid w:val="003B06BA"/>
    <w:rsid w:val="003B3327"/>
    <w:rsid w:val="003B6938"/>
    <w:rsid w:val="003C1CCD"/>
    <w:rsid w:val="003C3E63"/>
    <w:rsid w:val="003D081D"/>
    <w:rsid w:val="003D45E4"/>
    <w:rsid w:val="003E3F3E"/>
    <w:rsid w:val="003E55EA"/>
    <w:rsid w:val="003E70EB"/>
    <w:rsid w:val="003E7A2B"/>
    <w:rsid w:val="003F23B0"/>
    <w:rsid w:val="003F27D6"/>
    <w:rsid w:val="003F57BD"/>
    <w:rsid w:val="00403D85"/>
    <w:rsid w:val="00404E2D"/>
    <w:rsid w:val="00406E0C"/>
    <w:rsid w:val="00407F8A"/>
    <w:rsid w:val="004105D1"/>
    <w:rsid w:val="00410F9B"/>
    <w:rsid w:val="004135D3"/>
    <w:rsid w:val="00421863"/>
    <w:rsid w:val="00426649"/>
    <w:rsid w:val="00430B56"/>
    <w:rsid w:val="0043592F"/>
    <w:rsid w:val="004419A1"/>
    <w:rsid w:val="00444B5C"/>
    <w:rsid w:val="004464E3"/>
    <w:rsid w:val="00454F1B"/>
    <w:rsid w:val="00456F5C"/>
    <w:rsid w:val="00466629"/>
    <w:rsid w:val="00472C98"/>
    <w:rsid w:val="00473269"/>
    <w:rsid w:val="00477B3A"/>
    <w:rsid w:val="00482441"/>
    <w:rsid w:val="004829B0"/>
    <w:rsid w:val="004901DA"/>
    <w:rsid w:val="00490B43"/>
    <w:rsid w:val="0049318E"/>
    <w:rsid w:val="00494851"/>
    <w:rsid w:val="0049767C"/>
    <w:rsid w:val="004977DD"/>
    <w:rsid w:val="004B62E9"/>
    <w:rsid w:val="004C08D3"/>
    <w:rsid w:val="004C5959"/>
    <w:rsid w:val="004D31E7"/>
    <w:rsid w:val="004E15E1"/>
    <w:rsid w:val="004E1E31"/>
    <w:rsid w:val="004E2489"/>
    <w:rsid w:val="004E2DD5"/>
    <w:rsid w:val="0050103A"/>
    <w:rsid w:val="0050158E"/>
    <w:rsid w:val="00504DDD"/>
    <w:rsid w:val="005073D3"/>
    <w:rsid w:val="005100E9"/>
    <w:rsid w:val="00512588"/>
    <w:rsid w:val="005132D2"/>
    <w:rsid w:val="00513B5C"/>
    <w:rsid w:val="005149F8"/>
    <w:rsid w:val="00514F1C"/>
    <w:rsid w:val="005169B3"/>
    <w:rsid w:val="00516B71"/>
    <w:rsid w:val="00522E7E"/>
    <w:rsid w:val="0052488D"/>
    <w:rsid w:val="005303C1"/>
    <w:rsid w:val="00533244"/>
    <w:rsid w:val="0053668E"/>
    <w:rsid w:val="00536882"/>
    <w:rsid w:val="005400B3"/>
    <w:rsid w:val="00542BB7"/>
    <w:rsid w:val="005442AC"/>
    <w:rsid w:val="00550722"/>
    <w:rsid w:val="005557CA"/>
    <w:rsid w:val="00555AE6"/>
    <w:rsid w:val="00560BB2"/>
    <w:rsid w:val="00562224"/>
    <w:rsid w:val="005622E0"/>
    <w:rsid w:val="00563446"/>
    <w:rsid w:val="00564838"/>
    <w:rsid w:val="00564DF9"/>
    <w:rsid w:val="0057100F"/>
    <w:rsid w:val="00584935"/>
    <w:rsid w:val="00585212"/>
    <w:rsid w:val="0058657C"/>
    <w:rsid w:val="005865B9"/>
    <w:rsid w:val="00591E03"/>
    <w:rsid w:val="005942EB"/>
    <w:rsid w:val="00597688"/>
    <w:rsid w:val="005A0431"/>
    <w:rsid w:val="005A49CC"/>
    <w:rsid w:val="005B154C"/>
    <w:rsid w:val="005B1A36"/>
    <w:rsid w:val="005B3F0A"/>
    <w:rsid w:val="005B651B"/>
    <w:rsid w:val="005C10DD"/>
    <w:rsid w:val="005C2CD2"/>
    <w:rsid w:val="005C5130"/>
    <w:rsid w:val="005C7CB9"/>
    <w:rsid w:val="005D0E78"/>
    <w:rsid w:val="005D5F7B"/>
    <w:rsid w:val="005D72AF"/>
    <w:rsid w:val="005E42BC"/>
    <w:rsid w:val="005E651D"/>
    <w:rsid w:val="005E6771"/>
    <w:rsid w:val="005F0299"/>
    <w:rsid w:val="005F1025"/>
    <w:rsid w:val="005F17D8"/>
    <w:rsid w:val="005F18FF"/>
    <w:rsid w:val="005F3905"/>
    <w:rsid w:val="00600A57"/>
    <w:rsid w:val="00604BB3"/>
    <w:rsid w:val="0060641C"/>
    <w:rsid w:val="00607669"/>
    <w:rsid w:val="00615787"/>
    <w:rsid w:val="006159A0"/>
    <w:rsid w:val="00643D03"/>
    <w:rsid w:val="00647B3B"/>
    <w:rsid w:val="00655C57"/>
    <w:rsid w:val="006567BC"/>
    <w:rsid w:val="00667E93"/>
    <w:rsid w:val="0067352E"/>
    <w:rsid w:val="00677F1A"/>
    <w:rsid w:val="0068298B"/>
    <w:rsid w:val="0068440A"/>
    <w:rsid w:val="00690874"/>
    <w:rsid w:val="006923E5"/>
    <w:rsid w:val="006A131A"/>
    <w:rsid w:val="006A352B"/>
    <w:rsid w:val="006A4D14"/>
    <w:rsid w:val="006A6188"/>
    <w:rsid w:val="006B2B73"/>
    <w:rsid w:val="006B418A"/>
    <w:rsid w:val="006B4A76"/>
    <w:rsid w:val="006C0A26"/>
    <w:rsid w:val="006C1EEE"/>
    <w:rsid w:val="006C75C1"/>
    <w:rsid w:val="006D7C6A"/>
    <w:rsid w:val="006E196D"/>
    <w:rsid w:val="006E384D"/>
    <w:rsid w:val="006E4672"/>
    <w:rsid w:val="006E5056"/>
    <w:rsid w:val="006E5668"/>
    <w:rsid w:val="006E570B"/>
    <w:rsid w:val="006E5FEA"/>
    <w:rsid w:val="006F32E5"/>
    <w:rsid w:val="006F64CA"/>
    <w:rsid w:val="00700BBB"/>
    <w:rsid w:val="00704D0C"/>
    <w:rsid w:val="0070650A"/>
    <w:rsid w:val="007076ED"/>
    <w:rsid w:val="00710E3B"/>
    <w:rsid w:val="00717AE5"/>
    <w:rsid w:val="00717CA1"/>
    <w:rsid w:val="00717EF1"/>
    <w:rsid w:val="00720E4B"/>
    <w:rsid w:val="007263A9"/>
    <w:rsid w:val="00732C14"/>
    <w:rsid w:val="007374F8"/>
    <w:rsid w:val="00742706"/>
    <w:rsid w:val="0074448E"/>
    <w:rsid w:val="0074729B"/>
    <w:rsid w:val="00751E38"/>
    <w:rsid w:val="007521BA"/>
    <w:rsid w:val="007533CA"/>
    <w:rsid w:val="00753C9D"/>
    <w:rsid w:val="00756CBF"/>
    <w:rsid w:val="00761A8C"/>
    <w:rsid w:val="007650C5"/>
    <w:rsid w:val="007650CA"/>
    <w:rsid w:val="0078404E"/>
    <w:rsid w:val="007841FF"/>
    <w:rsid w:val="00790581"/>
    <w:rsid w:val="00792CA3"/>
    <w:rsid w:val="007A12E4"/>
    <w:rsid w:val="007A7DC2"/>
    <w:rsid w:val="007B478A"/>
    <w:rsid w:val="007B6585"/>
    <w:rsid w:val="007C1CC5"/>
    <w:rsid w:val="007C50A0"/>
    <w:rsid w:val="007D66C6"/>
    <w:rsid w:val="007E0180"/>
    <w:rsid w:val="007E036A"/>
    <w:rsid w:val="007E2E10"/>
    <w:rsid w:val="007E68AE"/>
    <w:rsid w:val="007F6593"/>
    <w:rsid w:val="008015F8"/>
    <w:rsid w:val="008024D7"/>
    <w:rsid w:val="008025A2"/>
    <w:rsid w:val="00802C4A"/>
    <w:rsid w:val="00806817"/>
    <w:rsid w:val="008140D4"/>
    <w:rsid w:val="00814F00"/>
    <w:rsid w:val="008245AE"/>
    <w:rsid w:val="00824791"/>
    <w:rsid w:val="00831E1A"/>
    <w:rsid w:val="008363C3"/>
    <w:rsid w:val="00841310"/>
    <w:rsid w:val="0084156D"/>
    <w:rsid w:val="00841582"/>
    <w:rsid w:val="0084333A"/>
    <w:rsid w:val="00847FA5"/>
    <w:rsid w:val="008555DC"/>
    <w:rsid w:val="00860F39"/>
    <w:rsid w:val="00861E54"/>
    <w:rsid w:val="00863B2E"/>
    <w:rsid w:val="0086413C"/>
    <w:rsid w:val="008820DB"/>
    <w:rsid w:val="0088519F"/>
    <w:rsid w:val="00885FFF"/>
    <w:rsid w:val="00890A12"/>
    <w:rsid w:val="0089275C"/>
    <w:rsid w:val="00892B30"/>
    <w:rsid w:val="00893D8D"/>
    <w:rsid w:val="00895AB4"/>
    <w:rsid w:val="008A25EB"/>
    <w:rsid w:val="008A4E30"/>
    <w:rsid w:val="008A72A6"/>
    <w:rsid w:val="008B3378"/>
    <w:rsid w:val="008B3ACC"/>
    <w:rsid w:val="008C0F91"/>
    <w:rsid w:val="008C5190"/>
    <w:rsid w:val="008C6551"/>
    <w:rsid w:val="008D3DF6"/>
    <w:rsid w:val="008D610C"/>
    <w:rsid w:val="008D701F"/>
    <w:rsid w:val="009027C2"/>
    <w:rsid w:val="00904FF9"/>
    <w:rsid w:val="00905F50"/>
    <w:rsid w:val="00907170"/>
    <w:rsid w:val="009129E6"/>
    <w:rsid w:val="009171E3"/>
    <w:rsid w:val="00930CC6"/>
    <w:rsid w:val="00930DC8"/>
    <w:rsid w:val="009451BA"/>
    <w:rsid w:val="00947CF8"/>
    <w:rsid w:val="0095545D"/>
    <w:rsid w:val="00967800"/>
    <w:rsid w:val="00970050"/>
    <w:rsid w:val="009701B2"/>
    <w:rsid w:val="00972423"/>
    <w:rsid w:val="009727E1"/>
    <w:rsid w:val="009735CC"/>
    <w:rsid w:val="0097659D"/>
    <w:rsid w:val="009802AF"/>
    <w:rsid w:val="009831A6"/>
    <w:rsid w:val="00986702"/>
    <w:rsid w:val="00986EB9"/>
    <w:rsid w:val="009874D6"/>
    <w:rsid w:val="009909A3"/>
    <w:rsid w:val="00990F14"/>
    <w:rsid w:val="00992313"/>
    <w:rsid w:val="00994213"/>
    <w:rsid w:val="009954AF"/>
    <w:rsid w:val="009A160E"/>
    <w:rsid w:val="009A39DD"/>
    <w:rsid w:val="009A75EE"/>
    <w:rsid w:val="009B1DFB"/>
    <w:rsid w:val="009B66AF"/>
    <w:rsid w:val="009B66B8"/>
    <w:rsid w:val="009C0648"/>
    <w:rsid w:val="009C0C66"/>
    <w:rsid w:val="009C5095"/>
    <w:rsid w:val="009D11D3"/>
    <w:rsid w:val="009D3140"/>
    <w:rsid w:val="009E36D9"/>
    <w:rsid w:val="009F2E5E"/>
    <w:rsid w:val="009F4E68"/>
    <w:rsid w:val="009F5E44"/>
    <w:rsid w:val="00A073D4"/>
    <w:rsid w:val="00A078BB"/>
    <w:rsid w:val="00A1520C"/>
    <w:rsid w:val="00A24CE4"/>
    <w:rsid w:val="00A27DD4"/>
    <w:rsid w:val="00A30D4E"/>
    <w:rsid w:val="00A33ACE"/>
    <w:rsid w:val="00A34213"/>
    <w:rsid w:val="00A34BD5"/>
    <w:rsid w:val="00A3630F"/>
    <w:rsid w:val="00A36B26"/>
    <w:rsid w:val="00A37AC0"/>
    <w:rsid w:val="00A44D63"/>
    <w:rsid w:val="00A47464"/>
    <w:rsid w:val="00A4758A"/>
    <w:rsid w:val="00A500E7"/>
    <w:rsid w:val="00A5057B"/>
    <w:rsid w:val="00A52849"/>
    <w:rsid w:val="00A534AC"/>
    <w:rsid w:val="00A56077"/>
    <w:rsid w:val="00A628D7"/>
    <w:rsid w:val="00A6715E"/>
    <w:rsid w:val="00A72A1C"/>
    <w:rsid w:val="00A82F54"/>
    <w:rsid w:val="00A8516D"/>
    <w:rsid w:val="00A960C7"/>
    <w:rsid w:val="00A97F9E"/>
    <w:rsid w:val="00AA1726"/>
    <w:rsid w:val="00AA4485"/>
    <w:rsid w:val="00AA4DA2"/>
    <w:rsid w:val="00AA538D"/>
    <w:rsid w:val="00AA662B"/>
    <w:rsid w:val="00AB07D3"/>
    <w:rsid w:val="00AB195E"/>
    <w:rsid w:val="00AB40D2"/>
    <w:rsid w:val="00AC07A7"/>
    <w:rsid w:val="00AC50D6"/>
    <w:rsid w:val="00AC560E"/>
    <w:rsid w:val="00AC69C9"/>
    <w:rsid w:val="00AC77A9"/>
    <w:rsid w:val="00AD1F23"/>
    <w:rsid w:val="00AE1087"/>
    <w:rsid w:val="00AE1C8B"/>
    <w:rsid w:val="00AE1E89"/>
    <w:rsid w:val="00AF03AF"/>
    <w:rsid w:val="00AF1894"/>
    <w:rsid w:val="00B01427"/>
    <w:rsid w:val="00B01B34"/>
    <w:rsid w:val="00B04AE7"/>
    <w:rsid w:val="00B1080A"/>
    <w:rsid w:val="00B152D2"/>
    <w:rsid w:val="00B167EA"/>
    <w:rsid w:val="00B20778"/>
    <w:rsid w:val="00B24B0F"/>
    <w:rsid w:val="00B27AD9"/>
    <w:rsid w:val="00B27E53"/>
    <w:rsid w:val="00B365FE"/>
    <w:rsid w:val="00B41A47"/>
    <w:rsid w:val="00B436F3"/>
    <w:rsid w:val="00B44EB2"/>
    <w:rsid w:val="00B529A4"/>
    <w:rsid w:val="00B531F7"/>
    <w:rsid w:val="00B54EA7"/>
    <w:rsid w:val="00B575FA"/>
    <w:rsid w:val="00B57B5A"/>
    <w:rsid w:val="00B628CD"/>
    <w:rsid w:val="00B66AE3"/>
    <w:rsid w:val="00B70163"/>
    <w:rsid w:val="00B70D81"/>
    <w:rsid w:val="00B72B27"/>
    <w:rsid w:val="00B72C96"/>
    <w:rsid w:val="00B72EE0"/>
    <w:rsid w:val="00B73392"/>
    <w:rsid w:val="00B768AD"/>
    <w:rsid w:val="00B80A08"/>
    <w:rsid w:val="00B9021F"/>
    <w:rsid w:val="00B90980"/>
    <w:rsid w:val="00B91B36"/>
    <w:rsid w:val="00B9246B"/>
    <w:rsid w:val="00B92523"/>
    <w:rsid w:val="00B94188"/>
    <w:rsid w:val="00BA0E6C"/>
    <w:rsid w:val="00BA3A76"/>
    <w:rsid w:val="00BA4DC5"/>
    <w:rsid w:val="00BB1D10"/>
    <w:rsid w:val="00BC0D03"/>
    <w:rsid w:val="00BC1EA2"/>
    <w:rsid w:val="00BC4F5F"/>
    <w:rsid w:val="00BC6B6E"/>
    <w:rsid w:val="00BD3EB8"/>
    <w:rsid w:val="00BD41AD"/>
    <w:rsid w:val="00BD428C"/>
    <w:rsid w:val="00BE0A0E"/>
    <w:rsid w:val="00BE478B"/>
    <w:rsid w:val="00BE64CB"/>
    <w:rsid w:val="00BF002B"/>
    <w:rsid w:val="00BF2B24"/>
    <w:rsid w:val="00BF2DE8"/>
    <w:rsid w:val="00BF5816"/>
    <w:rsid w:val="00C01321"/>
    <w:rsid w:val="00C029CE"/>
    <w:rsid w:val="00C03D43"/>
    <w:rsid w:val="00C0750E"/>
    <w:rsid w:val="00C2094A"/>
    <w:rsid w:val="00C233C2"/>
    <w:rsid w:val="00C3300D"/>
    <w:rsid w:val="00C44B6B"/>
    <w:rsid w:val="00C51201"/>
    <w:rsid w:val="00C51B17"/>
    <w:rsid w:val="00C52055"/>
    <w:rsid w:val="00C57071"/>
    <w:rsid w:val="00C60790"/>
    <w:rsid w:val="00C721D6"/>
    <w:rsid w:val="00C8178B"/>
    <w:rsid w:val="00C8378C"/>
    <w:rsid w:val="00C83831"/>
    <w:rsid w:val="00C85444"/>
    <w:rsid w:val="00C866BB"/>
    <w:rsid w:val="00C87B4D"/>
    <w:rsid w:val="00C910F9"/>
    <w:rsid w:val="00C933E7"/>
    <w:rsid w:val="00C95893"/>
    <w:rsid w:val="00C95C11"/>
    <w:rsid w:val="00CA0FED"/>
    <w:rsid w:val="00CA7EAC"/>
    <w:rsid w:val="00CB35F0"/>
    <w:rsid w:val="00CB43AE"/>
    <w:rsid w:val="00CB62E0"/>
    <w:rsid w:val="00CC2D7F"/>
    <w:rsid w:val="00CC2DFD"/>
    <w:rsid w:val="00CC52A6"/>
    <w:rsid w:val="00CD43EA"/>
    <w:rsid w:val="00CD5345"/>
    <w:rsid w:val="00CE40F0"/>
    <w:rsid w:val="00CE5CAF"/>
    <w:rsid w:val="00CE6265"/>
    <w:rsid w:val="00CF3AB9"/>
    <w:rsid w:val="00CF3CD5"/>
    <w:rsid w:val="00CF4B66"/>
    <w:rsid w:val="00CF5E22"/>
    <w:rsid w:val="00D05600"/>
    <w:rsid w:val="00D0756F"/>
    <w:rsid w:val="00D10C33"/>
    <w:rsid w:val="00D13580"/>
    <w:rsid w:val="00D13FC3"/>
    <w:rsid w:val="00D1582E"/>
    <w:rsid w:val="00D15DAB"/>
    <w:rsid w:val="00D236F7"/>
    <w:rsid w:val="00D3146B"/>
    <w:rsid w:val="00D33D22"/>
    <w:rsid w:val="00D35876"/>
    <w:rsid w:val="00D41DBF"/>
    <w:rsid w:val="00D4658F"/>
    <w:rsid w:val="00D47A4E"/>
    <w:rsid w:val="00D523CA"/>
    <w:rsid w:val="00D53D02"/>
    <w:rsid w:val="00D53E60"/>
    <w:rsid w:val="00D54F5C"/>
    <w:rsid w:val="00D72784"/>
    <w:rsid w:val="00D75F8D"/>
    <w:rsid w:val="00D85EAF"/>
    <w:rsid w:val="00D87495"/>
    <w:rsid w:val="00D919A0"/>
    <w:rsid w:val="00D924DD"/>
    <w:rsid w:val="00D92803"/>
    <w:rsid w:val="00D95533"/>
    <w:rsid w:val="00D95C9E"/>
    <w:rsid w:val="00DA251F"/>
    <w:rsid w:val="00DA2B33"/>
    <w:rsid w:val="00DB0A6E"/>
    <w:rsid w:val="00DB795A"/>
    <w:rsid w:val="00DB7A4F"/>
    <w:rsid w:val="00DC13E8"/>
    <w:rsid w:val="00DC1988"/>
    <w:rsid w:val="00DC4D1D"/>
    <w:rsid w:val="00DC6DA1"/>
    <w:rsid w:val="00DD017E"/>
    <w:rsid w:val="00DD4CB5"/>
    <w:rsid w:val="00DD7CE1"/>
    <w:rsid w:val="00DE1B86"/>
    <w:rsid w:val="00DE2F16"/>
    <w:rsid w:val="00DE3129"/>
    <w:rsid w:val="00DE5D04"/>
    <w:rsid w:val="00DF03ED"/>
    <w:rsid w:val="00DF1F4F"/>
    <w:rsid w:val="00E000A1"/>
    <w:rsid w:val="00E05805"/>
    <w:rsid w:val="00E06345"/>
    <w:rsid w:val="00E07A00"/>
    <w:rsid w:val="00E07F7D"/>
    <w:rsid w:val="00E14E15"/>
    <w:rsid w:val="00E21B43"/>
    <w:rsid w:val="00E2256C"/>
    <w:rsid w:val="00E228D5"/>
    <w:rsid w:val="00E276B3"/>
    <w:rsid w:val="00E324AB"/>
    <w:rsid w:val="00E32799"/>
    <w:rsid w:val="00E32E31"/>
    <w:rsid w:val="00E33056"/>
    <w:rsid w:val="00E33B93"/>
    <w:rsid w:val="00E33BCD"/>
    <w:rsid w:val="00E366FF"/>
    <w:rsid w:val="00E40142"/>
    <w:rsid w:val="00E45194"/>
    <w:rsid w:val="00E54312"/>
    <w:rsid w:val="00E54587"/>
    <w:rsid w:val="00E5714C"/>
    <w:rsid w:val="00E63CB5"/>
    <w:rsid w:val="00E737B1"/>
    <w:rsid w:val="00E737FE"/>
    <w:rsid w:val="00E804E6"/>
    <w:rsid w:val="00E845F5"/>
    <w:rsid w:val="00E857D3"/>
    <w:rsid w:val="00E85BA7"/>
    <w:rsid w:val="00E87C96"/>
    <w:rsid w:val="00E90CB9"/>
    <w:rsid w:val="00E94527"/>
    <w:rsid w:val="00E945E6"/>
    <w:rsid w:val="00E94B7B"/>
    <w:rsid w:val="00E9564E"/>
    <w:rsid w:val="00EA1374"/>
    <w:rsid w:val="00EA3036"/>
    <w:rsid w:val="00EA536F"/>
    <w:rsid w:val="00EA5406"/>
    <w:rsid w:val="00EC12DF"/>
    <w:rsid w:val="00EC3DD7"/>
    <w:rsid w:val="00EC602B"/>
    <w:rsid w:val="00ED36B1"/>
    <w:rsid w:val="00ED5018"/>
    <w:rsid w:val="00EE27C7"/>
    <w:rsid w:val="00EE2987"/>
    <w:rsid w:val="00EE2B6B"/>
    <w:rsid w:val="00EE7D4A"/>
    <w:rsid w:val="00EF532B"/>
    <w:rsid w:val="00F1070E"/>
    <w:rsid w:val="00F11CE2"/>
    <w:rsid w:val="00F130F8"/>
    <w:rsid w:val="00F13A73"/>
    <w:rsid w:val="00F1456E"/>
    <w:rsid w:val="00F16470"/>
    <w:rsid w:val="00F236FB"/>
    <w:rsid w:val="00F255A5"/>
    <w:rsid w:val="00F25C98"/>
    <w:rsid w:val="00F26C6C"/>
    <w:rsid w:val="00F30B60"/>
    <w:rsid w:val="00F317DF"/>
    <w:rsid w:val="00F32C83"/>
    <w:rsid w:val="00F33D23"/>
    <w:rsid w:val="00F34C47"/>
    <w:rsid w:val="00F34D76"/>
    <w:rsid w:val="00F365E7"/>
    <w:rsid w:val="00F36703"/>
    <w:rsid w:val="00F3707C"/>
    <w:rsid w:val="00F37676"/>
    <w:rsid w:val="00F37699"/>
    <w:rsid w:val="00F4370A"/>
    <w:rsid w:val="00F44A89"/>
    <w:rsid w:val="00F46A0D"/>
    <w:rsid w:val="00F517B2"/>
    <w:rsid w:val="00F56D40"/>
    <w:rsid w:val="00F60669"/>
    <w:rsid w:val="00F60F45"/>
    <w:rsid w:val="00F75E9B"/>
    <w:rsid w:val="00F85E47"/>
    <w:rsid w:val="00F9367D"/>
    <w:rsid w:val="00FA2BB8"/>
    <w:rsid w:val="00FA3D86"/>
    <w:rsid w:val="00FA4A68"/>
    <w:rsid w:val="00FA6390"/>
    <w:rsid w:val="00FA77EA"/>
    <w:rsid w:val="00FC25B6"/>
    <w:rsid w:val="00FC2E52"/>
    <w:rsid w:val="00FC4288"/>
    <w:rsid w:val="00FC5C9B"/>
    <w:rsid w:val="00FD1E31"/>
    <w:rsid w:val="00FD51E8"/>
    <w:rsid w:val="00FD6C96"/>
    <w:rsid w:val="00FE2AE4"/>
    <w:rsid w:val="00FE72B3"/>
    <w:rsid w:val="00FE780B"/>
    <w:rsid w:val="00FF0464"/>
    <w:rsid w:val="00FF4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342CD62-90BC-4C26-968B-E7725F021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4188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0"/>
    <w:next w:val="a"/>
    <w:link w:val="10"/>
    <w:uiPriority w:val="9"/>
    <w:qFormat/>
    <w:rsid w:val="00E87C96"/>
    <w:pPr>
      <w:numPr>
        <w:numId w:val="1"/>
      </w:numPr>
      <w:ind w:leftChars="0" w:left="0"/>
      <w:outlineLvl w:val="0"/>
    </w:pPr>
  </w:style>
  <w:style w:type="paragraph" w:styleId="2">
    <w:name w:val="heading 2"/>
    <w:basedOn w:val="a0"/>
    <w:next w:val="a"/>
    <w:link w:val="20"/>
    <w:uiPriority w:val="9"/>
    <w:unhideWhenUsed/>
    <w:qFormat/>
    <w:rsid w:val="00145FA6"/>
    <w:pPr>
      <w:numPr>
        <w:numId w:val="2"/>
      </w:numPr>
      <w:ind w:leftChars="0" w:left="0"/>
      <w:outlineLvl w:val="1"/>
    </w:pPr>
  </w:style>
  <w:style w:type="paragraph" w:styleId="3">
    <w:name w:val="heading 3"/>
    <w:basedOn w:val="a0"/>
    <w:next w:val="a"/>
    <w:link w:val="30"/>
    <w:uiPriority w:val="9"/>
    <w:unhideWhenUsed/>
    <w:qFormat/>
    <w:rsid w:val="007533CA"/>
    <w:pPr>
      <w:numPr>
        <w:numId w:val="10"/>
      </w:numPr>
      <w:ind w:leftChars="0" w:left="0"/>
      <w:outlineLvl w:val="2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1"/>
    <w:link w:val="a4"/>
    <w:uiPriority w:val="99"/>
    <w:rsid w:val="008A25E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1"/>
    <w:link w:val="a6"/>
    <w:uiPriority w:val="99"/>
    <w:rsid w:val="008A25EB"/>
    <w:rPr>
      <w:sz w:val="20"/>
      <w:szCs w:val="20"/>
    </w:rPr>
  </w:style>
  <w:style w:type="paragraph" w:styleId="a0">
    <w:name w:val="List Paragraph"/>
    <w:basedOn w:val="a"/>
    <w:uiPriority w:val="34"/>
    <w:qFormat/>
    <w:rsid w:val="00473269"/>
    <w:pPr>
      <w:ind w:leftChars="200" w:left="480"/>
    </w:pPr>
  </w:style>
  <w:style w:type="table" w:styleId="a8">
    <w:name w:val="Table Grid"/>
    <w:basedOn w:val="a2"/>
    <w:uiPriority w:val="39"/>
    <w:rsid w:val="00473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格格線1"/>
    <w:basedOn w:val="a2"/>
    <w:next w:val="a8"/>
    <w:uiPriority w:val="39"/>
    <w:rsid w:val="00A8516D"/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1"/>
    <w:link w:val="a9"/>
    <w:uiPriority w:val="99"/>
    <w:semiHidden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1"/>
    <w:link w:val="1"/>
    <w:uiPriority w:val="9"/>
    <w:rsid w:val="00E87C96"/>
    <w:rPr>
      <w:rFonts w:ascii="Times New Roman" w:eastAsia="標楷體" w:hAnsi="Times New Roman"/>
    </w:rPr>
  </w:style>
  <w:style w:type="character" w:customStyle="1" w:styleId="20">
    <w:name w:val="標題 2 字元"/>
    <w:basedOn w:val="a1"/>
    <w:link w:val="2"/>
    <w:uiPriority w:val="9"/>
    <w:rsid w:val="00145FA6"/>
    <w:rPr>
      <w:rFonts w:ascii="Times New Roman" w:eastAsia="標楷體" w:hAnsi="Times New Roman"/>
    </w:rPr>
  </w:style>
  <w:style w:type="character" w:customStyle="1" w:styleId="30">
    <w:name w:val="標題 3 字元"/>
    <w:basedOn w:val="a1"/>
    <w:link w:val="3"/>
    <w:uiPriority w:val="9"/>
    <w:rsid w:val="007533CA"/>
    <w:rPr>
      <w:rFonts w:ascii="Times New Roman" w:eastAsia="標楷體" w:hAnsi="Times New Roman"/>
    </w:rPr>
  </w:style>
  <w:style w:type="character" w:styleId="ab">
    <w:name w:val="annotation reference"/>
    <w:basedOn w:val="a1"/>
    <w:uiPriority w:val="99"/>
    <w:semiHidden/>
    <w:unhideWhenUsed/>
    <w:rsid w:val="00197DA8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197DA8"/>
  </w:style>
  <w:style w:type="character" w:customStyle="1" w:styleId="ad">
    <w:name w:val="註解文字 字元"/>
    <w:basedOn w:val="a1"/>
    <w:link w:val="ac"/>
    <w:uiPriority w:val="99"/>
    <w:semiHidden/>
    <w:rsid w:val="00197DA8"/>
  </w:style>
  <w:style w:type="paragraph" w:styleId="ae">
    <w:name w:val="annotation subject"/>
    <w:basedOn w:val="ac"/>
    <w:next w:val="ac"/>
    <w:link w:val="af"/>
    <w:uiPriority w:val="99"/>
    <w:semiHidden/>
    <w:unhideWhenUsed/>
    <w:rsid w:val="00197DA8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197DA8"/>
    <w:rPr>
      <w:b/>
      <w:bCs/>
    </w:rPr>
  </w:style>
  <w:style w:type="character" w:customStyle="1" w:styleId="mi">
    <w:name w:val="mi"/>
    <w:basedOn w:val="a1"/>
    <w:rsid w:val="00EF53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9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CADD7E-2C61-474E-B745-0621F0ED9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492</Words>
  <Characters>2810</Characters>
  <Application>Microsoft Office Word</Application>
  <DocSecurity>0</DocSecurity>
  <Lines>23</Lines>
  <Paragraphs>6</Paragraphs>
  <ScaleCrop>false</ScaleCrop>
  <Company/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點燈 廖</cp:lastModifiedBy>
  <cp:revision>4</cp:revision>
  <cp:lastPrinted>2020-05-15T15:31:00Z</cp:lastPrinted>
  <dcterms:created xsi:type="dcterms:W3CDTF">2020-05-15T15:18:00Z</dcterms:created>
  <dcterms:modified xsi:type="dcterms:W3CDTF">2020-05-15T15:31:00Z</dcterms:modified>
</cp:coreProperties>
</file>